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9E52E" w14:textId="77777777" w:rsidR="00494495" w:rsidRPr="00B47EB4" w:rsidRDefault="00F479AB">
      <w:pPr>
        <w:rPr>
          <w:rFonts w:ascii="Times New Roman" w:hAnsi="Times New Roman" w:cs="Times New Roman"/>
          <w:lang w:val="en-US"/>
        </w:rPr>
      </w:pPr>
      <w:r w:rsidRPr="00B47EB4">
        <w:rPr>
          <w:rFonts w:ascii="Times New Roman" w:hAnsi="Times New Roman" w:cs="Times New Roman"/>
          <w:lang w:val="en-US"/>
        </w:rPr>
        <w:t>Logo</w:t>
      </w:r>
    </w:p>
    <w:p w14:paraId="0379F147"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46AA8900" wp14:editId="1756A104">
            <wp:extent cx="1811165" cy="1719072"/>
            <wp:effectExtent l="0" t="0" r="0" b="0"/>
            <wp:docPr id="5" name="Picture 2" descr="https://lh5.googleusercontent.com/K-GQiXZS5spjtskHCqwaSUdlQYKBDKEe18-0Ltx6xGIo6mGMqX6yBG2iNuG55fmJWNnH38pPL05v9Ih1_giwQEgcJXy9HfPJNaiI2jt5kwlXqtdsL1GNEQX6_ar_AjKGWogatA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https://lh5.googleusercontent.com/K-GQiXZS5spjtskHCqwaSUdlQYKBDKEe18-0Ltx6xGIo6mGMqX6yBG2iNuG55fmJWNnH38pPL05v9Ih1_giwQEgcJXy9HfPJNaiI2jt5kwlXqtdsL1GNEQX6_ar_AjKGWogatAW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4489" cy="1722227"/>
                    </a:xfrm>
                    <a:prstGeom prst="rect">
                      <a:avLst/>
                    </a:prstGeom>
                    <a:noFill/>
                  </pic:spPr>
                </pic:pic>
              </a:graphicData>
            </a:graphic>
          </wp:inline>
        </w:drawing>
      </w:r>
    </w:p>
    <w:p w14:paraId="7829E2EB" w14:textId="77777777" w:rsidR="00F479AB" w:rsidRPr="00B47EB4" w:rsidRDefault="00F479AB" w:rsidP="00F479AB">
      <w:pPr>
        <w:rPr>
          <w:rFonts w:ascii="Times New Roman" w:hAnsi="Times New Roman" w:cs="Times New Roman"/>
          <w:b/>
          <w:bCs/>
        </w:rPr>
      </w:pPr>
    </w:p>
    <w:p w14:paraId="79F33F10" w14:textId="77777777" w:rsidR="00F479AB" w:rsidRPr="00B47EB4" w:rsidRDefault="00F479AB" w:rsidP="00F479AB">
      <w:pPr>
        <w:rPr>
          <w:rFonts w:ascii="Times New Roman" w:hAnsi="Times New Roman" w:cs="Times New Roman"/>
          <w:b/>
          <w:bCs/>
        </w:rPr>
      </w:pPr>
      <w:r w:rsidRPr="00B47EB4">
        <w:rPr>
          <w:rFonts w:ascii="Times New Roman" w:hAnsi="Times New Roman" w:cs="Times New Roman"/>
          <w:b/>
          <w:bCs/>
        </w:rPr>
        <w:t>St Mark’s Cathedral, Bangalore</w:t>
      </w:r>
    </w:p>
    <w:p w14:paraId="03C74606"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716BCC06" wp14:editId="4F7EFD83">
            <wp:extent cx="2721254" cy="2267712"/>
            <wp:effectExtent l="0" t="0" r="3175" b="0"/>
            <wp:docPr id="2" name="Picture 1" descr="St Mark's Cathedral, Bangalore - Timings, History, Pooja &amp; Aarti schedule,">
              <a:extLst xmlns:a="http://schemas.openxmlformats.org/drawingml/2006/main">
                <a:ext uri="{FF2B5EF4-FFF2-40B4-BE49-F238E27FC236}">
                  <a16:creationId xmlns:a16="http://schemas.microsoft.com/office/drawing/2014/main" id="{9C1E5681-D7CD-431A-A36E-8708BE6306F6}"/>
                </a:ext>
              </a:extLst>
            </wp:docPr>
            <wp:cNvGraphicFramePr/>
            <a:graphic xmlns:a="http://schemas.openxmlformats.org/drawingml/2006/main">
              <a:graphicData uri="http://schemas.openxmlformats.org/drawingml/2006/picture">
                <pic:pic xmlns:pic="http://schemas.openxmlformats.org/drawingml/2006/picture">
                  <pic:nvPicPr>
                    <pic:cNvPr id="2" name="Picture 1" descr="St Mark's Cathedral, Bangalore - Timings, History, Pooja &amp; Aarti schedule,">
                      <a:extLst>
                        <a:ext uri="{FF2B5EF4-FFF2-40B4-BE49-F238E27FC236}">
                          <a16:creationId xmlns:a16="http://schemas.microsoft.com/office/drawing/2014/main" id="{9C1E5681-D7CD-431A-A36E-8708BE6306F6}"/>
                        </a:ext>
                      </a:extLst>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9543" cy="2266286"/>
                    </a:xfrm>
                    <a:prstGeom prst="rect">
                      <a:avLst/>
                    </a:prstGeom>
                    <a:noFill/>
                    <a:ln>
                      <a:noFill/>
                    </a:ln>
                  </pic:spPr>
                </pic:pic>
              </a:graphicData>
            </a:graphic>
          </wp:inline>
        </w:drawing>
      </w:r>
    </w:p>
    <w:p w14:paraId="0ED5F560" w14:textId="77777777" w:rsidR="00F479AB" w:rsidRPr="00B47EB4" w:rsidRDefault="00F479AB">
      <w:pPr>
        <w:rPr>
          <w:rFonts w:ascii="Times New Roman" w:hAnsi="Times New Roman" w:cs="Times New Roman"/>
          <w:lang w:val="en-US"/>
        </w:rPr>
      </w:pPr>
    </w:p>
    <w:p w14:paraId="41332942" w14:textId="77777777" w:rsidR="00F479AB" w:rsidRPr="00B47EB4" w:rsidRDefault="00F479AB">
      <w:pPr>
        <w:rPr>
          <w:rFonts w:ascii="Times New Roman" w:hAnsi="Times New Roman" w:cs="Times New Roman"/>
          <w:b/>
          <w:bCs/>
        </w:rPr>
      </w:pPr>
      <w:r w:rsidRPr="00B47EB4">
        <w:rPr>
          <w:rFonts w:ascii="Times New Roman" w:hAnsi="Times New Roman" w:cs="Times New Roman"/>
          <w:b/>
          <w:bCs/>
        </w:rPr>
        <w:t>Dr. Joyce Siromani</w:t>
      </w:r>
    </w:p>
    <w:p w14:paraId="62C2AA75" w14:textId="77777777" w:rsidR="00F479AB" w:rsidRPr="00B47EB4" w:rsidRDefault="00F479AB" w:rsidP="00F479AB">
      <w:pPr>
        <w:rPr>
          <w:rFonts w:ascii="Times New Roman" w:hAnsi="Times New Roman" w:cs="Times New Roman"/>
        </w:rPr>
      </w:pPr>
      <w:r w:rsidRPr="00B47EB4">
        <w:rPr>
          <w:rFonts w:ascii="Times New Roman" w:hAnsi="Times New Roman" w:cs="Times New Roman"/>
          <w:lang w:val="en-US"/>
        </w:rPr>
        <w:t xml:space="preserve">Founder and First Secretary of MPA </w:t>
      </w:r>
    </w:p>
    <w:p w14:paraId="61123068"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55D063D4" wp14:editId="3692A2AB">
            <wp:extent cx="2392070" cy="2345166"/>
            <wp:effectExtent l="0" t="0" r="8255" b="0"/>
            <wp:docPr id="6"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392949" cy="2346027"/>
                    </a:xfrm>
                    <a:prstGeom prst="rect">
                      <a:avLst/>
                    </a:prstGeom>
                  </pic:spPr>
                </pic:pic>
              </a:graphicData>
            </a:graphic>
          </wp:inline>
        </w:drawing>
      </w:r>
    </w:p>
    <w:p w14:paraId="11D7E0D3" w14:textId="77777777" w:rsidR="00B47EB4" w:rsidRDefault="00B47EB4" w:rsidP="00F479AB">
      <w:pPr>
        <w:rPr>
          <w:rFonts w:ascii="Times New Roman" w:hAnsi="Times New Roman" w:cs="Times New Roman"/>
          <w:b/>
          <w:bCs/>
          <w:lang w:val="en-AU"/>
        </w:rPr>
      </w:pPr>
    </w:p>
    <w:p w14:paraId="21D8A65E" w14:textId="77777777" w:rsidR="00F479AB" w:rsidRPr="00B47EB4" w:rsidRDefault="00F479AB" w:rsidP="00F479AB">
      <w:pPr>
        <w:rPr>
          <w:rFonts w:ascii="Times New Roman" w:hAnsi="Times New Roman" w:cs="Times New Roman"/>
          <w:b/>
          <w:bCs/>
          <w:lang w:val="en-AU"/>
        </w:rPr>
      </w:pPr>
      <w:r w:rsidRPr="00B47EB4">
        <w:rPr>
          <w:rFonts w:ascii="Times New Roman" w:hAnsi="Times New Roman" w:cs="Times New Roman"/>
          <w:b/>
          <w:bCs/>
          <w:lang w:val="en-AU"/>
        </w:rPr>
        <w:lastRenderedPageBreak/>
        <w:t>Foundation stone laying by G V K Rao (Chief Secretary)</w:t>
      </w:r>
    </w:p>
    <w:p w14:paraId="0F7321F8" w14:textId="77777777" w:rsidR="00F479AB" w:rsidRPr="00B47EB4" w:rsidRDefault="00F479AB" w:rsidP="00F479AB">
      <w:pPr>
        <w:rPr>
          <w:rFonts w:ascii="Times New Roman" w:hAnsi="Times New Roman" w:cs="Times New Roman"/>
          <w:b/>
          <w:bCs/>
          <w:lang w:val="en-AU"/>
        </w:rPr>
      </w:pPr>
      <w:r w:rsidRPr="00B47EB4">
        <w:rPr>
          <w:rFonts w:ascii="Times New Roman" w:hAnsi="Times New Roman" w:cs="Times New Roman"/>
          <w:b/>
          <w:bCs/>
          <w:lang w:val="en-AU"/>
        </w:rPr>
        <w:t>(in the presence of Benjamin Isaac, R M Varma, S S Jayaram, besides others)</w:t>
      </w:r>
    </w:p>
    <w:p w14:paraId="4EEAD4F3" w14:textId="77777777" w:rsidR="00F479AB" w:rsidRPr="00B47EB4" w:rsidRDefault="00F479AB" w:rsidP="00F479AB">
      <w:pPr>
        <w:rPr>
          <w:rFonts w:ascii="Times New Roman" w:hAnsi="Times New Roman" w:cs="Times New Roman"/>
        </w:rPr>
      </w:pPr>
      <w:r w:rsidRPr="00B47EB4">
        <w:rPr>
          <w:rFonts w:ascii="Times New Roman" w:hAnsi="Times New Roman" w:cs="Times New Roman"/>
          <w:noProof/>
          <w:lang w:eastAsia="en-IN"/>
        </w:rPr>
        <w:drawing>
          <wp:inline distT="0" distB="0" distL="0" distR="0" wp14:anchorId="32774E1E" wp14:editId="25FCA021">
            <wp:extent cx="2955341" cy="1948756"/>
            <wp:effectExtent l="0" t="0" r="0" b="0"/>
            <wp:docPr id="4" name="Picture 5">
              <a:extLst xmlns:a="http://schemas.openxmlformats.org/drawingml/2006/main">
                <a:ext uri="{FF2B5EF4-FFF2-40B4-BE49-F238E27FC236}">
                  <a16:creationId xmlns:a16="http://schemas.microsoft.com/office/drawing/2014/main" id="{B2218D36-60C4-447E-9559-D3A74E4CA9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a:extLst>
                        <a:ext uri="{FF2B5EF4-FFF2-40B4-BE49-F238E27FC236}">
                          <a16:creationId xmlns:a16="http://schemas.microsoft.com/office/drawing/2014/main" id="{B2218D36-60C4-447E-9559-D3A74E4CA9DA}"/>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3937" cy="1947830"/>
                    </a:xfrm>
                    <a:prstGeom prst="rect">
                      <a:avLst/>
                    </a:prstGeom>
                    <a:noFill/>
                  </pic:spPr>
                </pic:pic>
              </a:graphicData>
            </a:graphic>
          </wp:inline>
        </w:drawing>
      </w:r>
    </w:p>
    <w:p w14:paraId="21F84E6A" w14:textId="77777777" w:rsidR="00F479AB" w:rsidRPr="00B47EB4" w:rsidRDefault="00F479AB" w:rsidP="00F479AB">
      <w:pPr>
        <w:rPr>
          <w:rFonts w:ascii="Times New Roman" w:hAnsi="Times New Roman" w:cs="Times New Roman"/>
        </w:rPr>
      </w:pPr>
      <w:r w:rsidRPr="00B47EB4">
        <w:rPr>
          <w:rFonts w:ascii="Times New Roman" w:hAnsi="Times New Roman" w:cs="Times New Roman"/>
          <w:b/>
          <w:bCs/>
          <w:lang w:val="en-AU"/>
        </w:rPr>
        <w:t>First building completed, the Administrative Block</w:t>
      </w:r>
    </w:p>
    <w:p w14:paraId="4DE4EDB5" w14:textId="77777777" w:rsidR="00F479AB" w:rsidRPr="00B47EB4" w:rsidRDefault="00F479AB" w:rsidP="00F479AB">
      <w:pPr>
        <w:rPr>
          <w:rFonts w:ascii="Times New Roman" w:hAnsi="Times New Roman" w:cs="Times New Roman"/>
        </w:rPr>
      </w:pPr>
      <w:r w:rsidRPr="00B47EB4">
        <w:rPr>
          <w:rFonts w:ascii="Times New Roman" w:hAnsi="Times New Roman" w:cs="Times New Roman"/>
          <w:noProof/>
          <w:lang w:eastAsia="en-IN"/>
        </w:rPr>
        <w:drawing>
          <wp:inline distT="0" distB="0" distL="0" distR="0" wp14:anchorId="6797D38C" wp14:editId="469B9F97">
            <wp:extent cx="3340014" cy="2326234"/>
            <wp:effectExtent l="0" t="0" r="0" b="0"/>
            <wp:docPr id="1" name="Picture 18">
              <a:extLst xmlns:a="http://schemas.openxmlformats.org/drawingml/2006/main">
                <a:ext uri="{FF2B5EF4-FFF2-40B4-BE49-F238E27FC236}">
                  <a16:creationId xmlns:a16="http://schemas.microsoft.com/office/drawing/2014/main" id="{B18A7AAA-2E65-4167-9564-28A8F567A2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8">
                      <a:extLst>
                        <a:ext uri="{FF2B5EF4-FFF2-40B4-BE49-F238E27FC236}">
                          <a16:creationId xmlns:a16="http://schemas.microsoft.com/office/drawing/2014/main" id="{B18A7AAA-2E65-4167-9564-28A8F567A289}"/>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38133" cy="2324924"/>
                    </a:xfrm>
                    <a:prstGeom prst="rect">
                      <a:avLst/>
                    </a:prstGeom>
                    <a:noFill/>
                  </pic:spPr>
                </pic:pic>
              </a:graphicData>
            </a:graphic>
          </wp:inline>
        </w:drawing>
      </w:r>
    </w:p>
    <w:p w14:paraId="6280113E" w14:textId="77777777" w:rsidR="00F479AB" w:rsidRPr="00B47EB4" w:rsidRDefault="00F479AB" w:rsidP="00F479AB">
      <w:pPr>
        <w:rPr>
          <w:rFonts w:ascii="Times New Roman" w:hAnsi="Times New Roman" w:cs="Times New Roman"/>
        </w:rPr>
      </w:pPr>
      <w:r w:rsidRPr="00B47EB4">
        <w:rPr>
          <w:rFonts w:ascii="Times New Roman" w:hAnsi="Times New Roman" w:cs="Times New Roman"/>
          <w:b/>
          <w:bCs/>
          <w:lang w:val="en-AU"/>
        </w:rPr>
        <w:t>The Half Way Home</w:t>
      </w:r>
    </w:p>
    <w:p w14:paraId="66226537"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5B4635C0" wp14:editId="2F88F50C">
            <wp:extent cx="3716436" cy="2538374"/>
            <wp:effectExtent l="0" t="0" r="0" b="0"/>
            <wp:docPr id="3" name="Picture 16">
              <a:extLst xmlns:a="http://schemas.openxmlformats.org/drawingml/2006/main">
                <a:ext uri="{FF2B5EF4-FFF2-40B4-BE49-F238E27FC236}">
                  <a16:creationId xmlns:a16="http://schemas.microsoft.com/office/drawing/2014/main" id="{A50BD133-70FF-4A69-A7E6-97986BB4F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6">
                      <a:extLst>
                        <a:ext uri="{FF2B5EF4-FFF2-40B4-BE49-F238E27FC236}">
                          <a16:creationId xmlns:a16="http://schemas.microsoft.com/office/drawing/2014/main" id="{A50BD133-70FF-4A69-A7E6-97986BB4F58A}"/>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7481" cy="2539088"/>
                    </a:xfrm>
                    <a:prstGeom prst="rect">
                      <a:avLst/>
                    </a:prstGeom>
                    <a:noFill/>
                  </pic:spPr>
                </pic:pic>
              </a:graphicData>
            </a:graphic>
          </wp:inline>
        </w:drawing>
      </w:r>
    </w:p>
    <w:p w14:paraId="5091EC2F" w14:textId="77777777" w:rsidR="00F479AB" w:rsidRPr="00B47EB4" w:rsidRDefault="00F479AB">
      <w:pPr>
        <w:rPr>
          <w:rFonts w:ascii="Times New Roman" w:hAnsi="Times New Roman" w:cs="Times New Roman"/>
          <w:lang w:val="en-US"/>
        </w:rPr>
      </w:pPr>
    </w:p>
    <w:p w14:paraId="091EB4EC" w14:textId="77777777" w:rsidR="00B47EB4" w:rsidRDefault="00B47EB4">
      <w:pPr>
        <w:rPr>
          <w:rFonts w:ascii="Times New Roman" w:hAnsi="Times New Roman" w:cs="Times New Roman"/>
          <w:lang w:val="en-US"/>
        </w:rPr>
      </w:pPr>
    </w:p>
    <w:p w14:paraId="7A0F8025" w14:textId="77777777" w:rsidR="00B47EB4" w:rsidRDefault="00B47EB4">
      <w:pPr>
        <w:rPr>
          <w:rFonts w:ascii="Times New Roman" w:hAnsi="Times New Roman" w:cs="Times New Roman"/>
          <w:lang w:val="en-US"/>
        </w:rPr>
      </w:pPr>
    </w:p>
    <w:p w14:paraId="3FB41768" w14:textId="77777777" w:rsidR="00F479AB" w:rsidRPr="00B47EB4" w:rsidRDefault="00F479AB">
      <w:pPr>
        <w:rPr>
          <w:rFonts w:ascii="Times New Roman" w:hAnsi="Times New Roman" w:cs="Times New Roman"/>
          <w:lang w:val="en-US"/>
        </w:rPr>
      </w:pPr>
      <w:r w:rsidRPr="00B47EB4">
        <w:rPr>
          <w:rFonts w:ascii="Times New Roman" w:hAnsi="Times New Roman" w:cs="Times New Roman"/>
          <w:lang w:val="en-US"/>
        </w:rPr>
        <w:t>Half- Way Home (present)</w:t>
      </w:r>
    </w:p>
    <w:p w14:paraId="7AF2D64E"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342D8F39" wp14:editId="52DC4A95">
            <wp:extent cx="2997845" cy="1689811"/>
            <wp:effectExtent l="190500" t="190500" r="183515" b="196215"/>
            <wp:docPr id="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95960" cy="1688748"/>
                    </a:xfrm>
                    <a:prstGeom prst="rect">
                      <a:avLst/>
                    </a:prstGeom>
                    <a:ln>
                      <a:noFill/>
                    </a:ln>
                    <a:effectLst>
                      <a:outerShdw blurRad="190500" algn="tl" rotWithShape="0">
                        <a:srgbClr val="000000">
                          <a:alpha val="70000"/>
                        </a:srgbClr>
                      </a:outerShdw>
                    </a:effectLst>
                  </pic:spPr>
                </pic:pic>
              </a:graphicData>
            </a:graphic>
          </wp:inline>
        </w:drawing>
      </w:r>
    </w:p>
    <w:p w14:paraId="51147342" w14:textId="77777777" w:rsidR="00F479AB" w:rsidRPr="00B47EB4" w:rsidRDefault="00F479AB">
      <w:pPr>
        <w:rPr>
          <w:rFonts w:ascii="Times New Roman" w:hAnsi="Times New Roman" w:cs="Times New Roman"/>
          <w:lang w:val="en-US"/>
        </w:rPr>
      </w:pPr>
      <w:r w:rsidRPr="00B47EB4">
        <w:rPr>
          <w:rFonts w:ascii="Times New Roman" w:hAnsi="Times New Roman" w:cs="Times New Roman"/>
          <w:lang w:val="en-US"/>
        </w:rPr>
        <w:t>Navajeevan Hostel</w:t>
      </w:r>
    </w:p>
    <w:p w14:paraId="18968DCF"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68261DE7" wp14:editId="195616B7">
            <wp:extent cx="3420213" cy="1894637"/>
            <wp:effectExtent l="190500" t="190500" r="180340" b="182245"/>
            <wp:docPr id="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20418" cy="1894750"/>
                    </a:xfrm>
                    <a:prstGeom prst="rect">
                      <a:avLst/>
                    </a:prstGeom>
                    <a:ln>
                      <a:noFill/>
                    </a:ln>
                    <a:effectLst>
                      <a:outerShdw blurRad="190500" algn="tl" rotWithShape="0">
                        <a:srgbClr val="000000">
                          <a:alpha val="70000"/>
                        </a:srgbClr>
                      </a:outerShdw>
                    </a:effectLst>
                  </pic:spPr>
                </pic:pic>
              </a:graphicData>
            </a:graphic>
          </wp:inline>
        </w:drawing>
      </w:r>
    </w:p>
    <w:p w14:paraId="62CB0814" w14:textId="77777777" w:rsidR="00F479AB" w:rsidRPr="00B47EB4" w:rsidRDefault="00F479AB">
      <w:pPr>
        <w:rPr>
          <w:rFonts w:ascii="Times New Roman" w:hAnsi="Times New Roman" w:cs="Times New Roman"/>
          <w:lang w:val="en-US"/>
        </w:rPr>
      </w:pPr>
      <w:r w:rsidRPr="00B47EB4">
        <w:rPr>
          <w:rFonts w:ascii="Times New Roman" w:hAnsi="Times New Roman" w:cs="Times New Roman"/>
          <w:lang w:val="en-US"/>
        </w:rPr>
        <w:t>Ladies Cottage</w:t>
      </w:r>
    </w:p>
    <w:p w14:paraId="2201C4DA"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16B21E42" wp14:editId="4A3F9128">
            <wp:extent cx="3508193" cy="1909267"/>
            <wp:effectExtent l="190500" t="190500" r="187960" b="186690"/>
            <wp:docPr id="9"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1559" cy="1911099"/>
                    </a:xfrm>
                    <a:prstGeom prst="rect">
                      <a:avLst/>
                    </a:prstGeom>
                    <a:ln>
                      <a:noFill/>
                    </a:ln>
                    <a:effectLst>
                      <a:outerShdw blurRad="190500" algn="tl" rotWithShape="0">
                        <a:srgbClr val="000000">
                          <a:alpha val="70000"/>
                        </a:srgbClr>
                      </a:outerShdw>
                    </a:effectLst>
                  </pic:spPr>
                </pic:pic>
              </a:graphicData>
            </a:graphic>
          </wp:inline>
        </w:drawing>
      </w:r>
    </w:p>
    <w:p w14:paraId="38E9B404" w14:textId="77777777" w:rsidR="00F479AB" w:rsidRPr="00B47EB4" w:rsidRDefault="00F479AB">
      <w:pPr>
        <w:rPr>
          <w:rFonts w:ascii="Times New Roman" w:hAnsi="Times New Roman" w:cs="Times New Roman"/>
          <w:lang w:val="en-US"/>
        </w:rPr>
      </w:pPr>
    </w:p>
    <w:p w14:paraId="78ABC89A" w14:textId="77777777" w:rsidR="00F479AB" w:rsidRPr="00B47EB4" w:rsidRDefault="00F479AB">
      <w:pPr>
        <w:rPr>
          <w:rFonts w:ascii="Times New Roman" w:hAnsi="Times New Roman" w:cs="Times New Roman"/>
          <w:lang w:val="en-US"/>
        </w:rPr>
      </w:pPr>
    </w:p>
    <w:p w14:paraId="713BC343" w14:textId="77777777" w:rsidR="00B47EB4" w:rsidRDefault="00B47EB4">
      <w:pPr>
        <w:rPr>
          <w:rFonts w:ascii="Times New Roman" w:hAnsi="Times New Roman" w:cs="Times New Roman"/>
          <w:lang w:val="en-US"/>
        </w:rPr>
      </w:pPr>
    </w:p>
    <w:p w14:paraId="1CBEE358" w14:textId="77777777" w:rsidR="00B47EB4" w:rsidRDefault="00B47EB4">
      <w:pPr>
        <w:rPr>
          <w:rFonts w:ascii="Times New Roman" w:hAnsi="Times New Roman" w:cs="Times New Roman"/>
          <w:lang w:val="en-US"/>
        </w:rPr>
      </w:pPr>
    </w:p>
    <w:p w14:paraId="62246023" w14:textId="77777777" w:rsidR="00F479AB" w:rsidRPr="00B47EB4" w:rsidRDefault="00F479AB">
      <w:pPr>
        <w:rPr>
          <w:rFonts w:ascii="Times New Roman" w:hAnsi="Times New Roman" w:cs="Times New Roman"/>
          <w:lang w:val="en-US"/>
        </w:rPr>
      </w:pPr>
      <w:r w:rsidRPr="00B47EB4">
        <w:rPr>
          <w:rFonts w:ascii="Times New Roman" w:hAnsi="Times New Roman" w:cs="Times New Roman"/>
          <w:lang w:val="en-US"/>
        </w:rPr>
        <w:t>Auditorium</w:t>
      </w:r>
    </w:p>
    <w:p w14:paraId="28890F42"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03B09ACE" wp14:editId="292F7A33">
            <wp:extent cx="3331212" cy="1755648"/>
            <wp:effectExtent l="190500" t="190500" r="193040" b="187960"/>
            <wp:docPr id="1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30660" cy="1755357"/>
                    </a:xfrm>
                    <a:prstGeom prst="rect">
                      <a:avLst/>
                    </a:prstGeom>
                    <a:ln>
                      <a:noFill/>
                    </a:ln>
                    <a:effectLst>
                      <a:outerShdw blurRad="190500" algn="tl" rotWithShape="0">
                        <a:srgbClr val="000000">
                          <a:alpha val="70000"/>
                        </a:srgbClr>
                      </a:outerShdw>
                    </a:effectLst>
                  </pic:spPr>
                </pic:pic>
              </a:graphicData>
            </a:graphic>
          </wp:inline>
        </w:drawing>
      </w:r>
    </w:p>
    <w:p w14:paraId="2D1B2A13" w14:textId="77777777" w:rsidR="00F479AB" w:rsidRPr="00B47EB4" w:rsidRDefault="00F479AB">
      <w:pPr>
        <w:rPr>
          <w:rFonts w:ascii="Times New Roman" w:hAnsi="Times New Roman" w:cs="Times New Roman"/>
          <w:lang w:val="en-US"/>
        </w:rPr>
      </w:pPr>
      <w:r w:rsidRPr="00B47EB4">
        <w:rPr>
          <w:rFonts w:ascii="Times New Roman" w:hAnsi="Times New Roman" w:cs="Times New Roman"/>
          <w:lang w:val="en-US"/>
        </w:rPr>
        <w:t>Staff Quarters</w:t>
      </w:r>
    </w:p>
    <w:p w14:paraId="0629DF3E" w14:textId="77777777" w:rsidR="00F479AB" w:rsidRPr="00B47EB4" w:rsidRDefault="00F479AB">
      <w:pPr>
        <w:rPr>
          <w:rFonts w:ascii="Times New Roman" w:hAnsi="Times New Roman" w:cs="Times New Roman"/>
          <w:lang w:val="en-US"/>
        </w:rPr>
      </w:pPr>
      <w:r w:rsidRPr="00B47EB4">
        <w:rPr>
          <w:rFonts w:ascii="Times New Roman" w:hAnsi="Times New Roman" w:cs="Times New Roman"/>
          <w:noProof/>
          <w:lang w:eastAsia="en-IN"/>
        </w:rPr>
        <w:drawing>
          <wp:inline distT="0" distB="0" distL="0" distR="0" wp14:anchorId="1D6FB432" wp14:editId="6160A872">
            <wp:extent cx="3359931" cy="1836116"/>
            <wp:effectExtent l="190500" t="190500" r="183515" b="183515"/>
            <wp:docPr id="1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61237" cy="1836830"/>
                    </a:xfrm>
                    <a:prstGeom prst="rect">
                      <a:avLst/>
                    </a:prstGeom>
                    <a:ln>
                      <a:noFill/>
                    </a:ln>
                    <a:effectLst>
                      <a:outerShdw blurRad="190500" algn="tl" rotWithShape="0">
                        <a:srgbClr val="000000">
                          <a:alpha val="70000"/>
                        </a:srgbClr>
                      </a:outerShdw>
                    </a:effectLst>
                  </pic:spPr>
                </pic:pic>
              </a:graphicData>
            </a:graphic>
          </wp:inline>
        </w:drawing>
      </w:r>
    </w:p>
    <w:p w14:paraId="0F65F3D1" w14:textId="77777777" w:rsidR="00B47EB4" w:rsidRPr="00B47EB4" w:rsidRDefault="00B47EB4" w:rsidP="00F479AB">
      <w:pPr>
        <w:jc w:val="center"/>
        <w:rPr>
          <w:rFonts w:ascii="Times New Roman" w:hAnsi="Times New Roman" w:cs="Times New Roman"/>
          <w:b/>
          <w:sz w:val="36"/>
          <w:lang w:val="en-US"/>
        </w:rPr>
      </w:pPr>
    </w:p>
    <w:p w14:paraId="5547456F" w14:textId="77777777" w:rsidR="00B47EB4" w:rsidRPr="00B47EB4" w:rsidRDefault="00B47EB4" w:rsidP="00F479AB">
      <w:pPr>
        <w:jc w:val="center"/>
        <w:rPr>
          <w:rFonts w:ascii="Times New Roman" w:hAnsi="Times New Roman" w:cs="Times New Roman"/>
          <w:b/>
          <w:sz w:val="36"/>
          <w:lang w:val="en-US"/>
        </w:rPr>
      </w:pPr>
    </w:p>
    <w:p w14:paraId="2A3F891E" w14:textId="77777777" w:rsidR="00B47EB4" w:rsidRPr="00B47EB4" w:rsidRDefault="00B47EB4" w:rsidP="00F479AB">
      <w:pPr>
        <w:jc w:val="center"/>
        <w:rPr>
          <w:rFonts w:ascii="Times New Roman" w:hAnsi="Times New Roman" w:cs="Times New Roman"/>
          <w:b/>
          <w:sz w:val="36"/>
          <w:lang w:val="en-US"/>
        </w:rPr>
      </w:pPr>
    </w:p>
    <w:p w14:paraId="627C1CE9" w14:textId="77777777" w:rsidR="00B47EB4" w:rsidRPr="00B47EB4" w:rsidRDefault="00B47EB4" w:rsidP="00F479AB">
      <w:pPr>
        <w:jc w:val="center"/>
        <w:rPr>
          <w:rFonts w:ascii="Times New Roman" w:hAnsi="Times New Roman" w:cs="Times New Roman"/>
          <w:b/>
          <w:sz w:val="36"/>
          <w:lang w:val="en-US"/>
        </w:rPr>
      </w:pPr>
    </w:p>
    <w:p w14:paraId="4E6E0EC1" w14:textId="77777777" w:rsidR="00B47EB4" w:rsidRPr="00B47EB4" w:rsidRDefault="00B47EB4" w:rsidP="00F479AB">
      <w:pPr>
        <w:jc w:val="center"/>
        <w:rPr>
          <w:rFonts w:ascii="Times New Roman" w:hAnsi="Times New Roman" w:cs="Times New Roman"/>
          <w:b/>
          <w:sz w:val="36"/>
          <w:lang w:val="en-US"/>
        </w:rPr>
      </w:pPr>
    </w:p>
    <w:p w14:paraId="6F38E278" w14:textId="77777777" w:rsidR="00B47EB4" w:rsidRPr="00B47EB4" w:rsidRDefault="00B47EB4" w:rsidP="00F479AB">
      <w:pPr>
        <w:jc w:val="center"/>
        <w:rPr>
          <w:rFonts w:ascii="Times New Roman" w:hAnsi="Times New Roman" w:cs="Times New Roman"/>
          <w:b/>
          <w:sz w:val="36"/>
          <w:lang w:val="en-US"/>
        </w:rPr>
      </w:pPr>
    </w:p>
    <w:p w14:paraId="7455060F" w14:textId="77777777" w:rsidR="00B47EB4" w:rsidRDefault="00B47EB4" w:rsidP="00B47EB4">
      <w:pPr>
        <w:tabs>
          <w:tab w:val="left" w:pos="3503"/>
          <w:tab w:val="center" w:pos="4513"/>
        </w:tabs>
        <w:rPr>
          <w:rFonts w:ascii="Times New Roman" w:hAnsi="Times New Roman" w:cs="Times New Roman"/>
          <w:b/>
          <w:sz w:val="36"/>
          <w:lang w:val="en-US"/>
        </w:rPr>
      </w:pPr>
      <w:r w:rsidRPr="00B47EB4">
        <w:rPr>
          <w:rFonts w:ascii="Times New Roman" w:hAnsi="Times New Roman" w:cs="Times New Roman"/>
          <w:b/>
          <w:sz w:val="36"/>
          <w:lang w:val="en-US"/>
        </w:rPr>
        <w:lastRenderedPageBreak/>
        <w:tab/>
      </w:r>
      <w:r w:rsidRPr="00B47EB4">
        <w:rPr>
          <w:rFonts w:ascii="Times New Roman" w:hAnsi="Times New Roman" w:cs="Times New Roman"/>
          <w:b/>
          <w:sz w:val="36"/>
          <w:lang w:val="en-US"/>
        </w:rPr>
        <w:tab/>
      </w:r>
    </w:p>
    <w:p w14:paraId="7CD66003" w14:textId="77777777" w:rsidR="00F479AB" w:rsidRPr="00B47EB4" w:rsidRDefault="00F479AB" w:rsidP="00B47EB4">
      <w:pPr>
        <w:tabs>
          <w:tab w:val="left" w:pos="3503"/>
          <w:tab w:val="center" w:pos="4513"/>
        </w:tabs>
        <w:jc w:val="center"/>
        <w:rPr>
          <w:rFonts w:ascii="Times New Roman" w:hAnsi="Times New Roman" w:cs="Times New Roman"/>
          <w:b/>
          <w:sz w:val="36"/>
          <w:lang w:val="en-US"/>
        </w:rPr>
      </w:pPr>
      <w:r w:rsidRPr="00B47EB4">
        <w:rPr>
          <w:rFonts w:ascii="Times New Roman" w:hAnsi="Times New Roman" w:cs="Times New Roman"/>
          <w:b/>
          <w:sz w:val="36"/>
          <w:lang w:val="en-US"/>
        </w:rPr>
        <w:t>Staff Photos</w:t>
      </w:r>
    </w:p>
    <w:p w14:paraId="472E48F4" w14:textId="7EED9D4D" w:rsidR="008D71CC" w:rsidRDefault="008D71CC" w:rsidP="00F479AB">
      <w:pPr>
        <w:jc w:val="center"/>
        <w:rPr>
          <w:rStyle w:val="jsgrdq"/>
          <w:rFonts w:ascii="Times New Roman" w:hAnsi="Times New Roman" w:cs="Times New Roman"/>
          <w:b/>
          <w:bCs/>
          <w:color w:val="000000"/>
        </w:rPr>
      </w:pPr>
      <w:r w:rsidRPr="00B47EB4">
        <w:rPr>
          <w:rStyle w:val="jsgrdq"/>
          <w:rFonts w:ascii="Times New Roman" w:hAnsi="Times New Roman" w:cs="Times New Roman"/>
          <w:b/>
          <w:bCs/>
          <w:color w:val="000000"/>
        </w:rPr>
        <w:t>Administrative</w:t>
      </w:r>
    </w:p>
    <w:p w14:paraId="7CB88C34" w14:textId="77777777" w:rsidR="00D17650" w:rsidRPr="00B47EB4" w:rsidRDefault="00D17650" w:rsidP="00F479AB">
      <w:pPr>
        <w:jc w:val="center"/>
        <w:rPr>
          <w:rFonts w:ascii="Times New Roman" w:hAnsi="Times New Roman" w:cs="Times New Roman"/>
          <w:b/>
          <w:sz w:val="36"/>
          <w:lang w:val="en-US"/>
        </w:rPr>
      </w:pPr>
    </w:p>
    <w:p w14:paraId="55B187D7" w14:textId="77777777" w:rsidR="00544E0F" w:rsidRPr="00B47EB4" w:rsidRDefault="00544E0F">
      <w:pPr>
        <w:rPr>
          <w:rFonts w:ascii="Times New Roman" w:hAnsi="Times New Roman" w:cs="Times New Roman"/>
          <w:noProof/>
          <w:lang w:eastAsia="en-IN"/>
        </w:rPr>
      </w:pPr>
    </w:p>
    <w:p w14:paraId="16B51CB9" w14:textId="401EBA1D" w:rsidR="00F479AB" w:rsidRPr="00B47EB4" w:rsidRDefault="00544E0F">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59264" behindDoc="0" locked="0" layoutInCell="1" allowOverlap="1" wp14:anchorId="542B05CA" wp14:editId="0424E45A">
                <wp:simplePos x="0" y="0"/>
                <wp:positionH relativeFrom="column">
                  <wp:posOffset>2141855</wp:posOffset>
                </wp:positionH>
                <wp:positionV relativeFrom="paragraph">
                  <wp:posOffset>109220</wp:posOffset>
                </wp:positionV>
                <wp:extent cx="2374265" cy="1403985"/>
                <wp:effectExtent l="0" t="0" r="1270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0B582B5E" w14:textId="77777777" w:rsidR="005A344B" w:rsidRPr="005A344B" w:rsidRDefault="005A344B">
                            <w:pPr>
                              <w:rPr>
                                <w:b/>
                                <w:lang w:val="en-US"/>
                              </w:rPr>
                            </w:pPr>
                            <w:r w:rsidRPr="005A344B">
                              <w:rPr>
                                <w:b/>
                                <w:lang w:val="en-US"/>
                              </w:rPr>
                              <w:t>Bhaskar N G</w:t>
                            </w:r>
                          </w:p>
                          <w:p w14:paraId="50847AAE" w14:textId="77777777" w:rsidR="005A344B" w:rsidRPr="005A344B" w:rsidRDefault="005A344B">
                            <w:pPr>
                              <w:rPr>
                                <w:lang w:val="en-US"/>
                              </w:rPr>
                            </w:pPr>
                            <w:r>
                              <w:rPr>
                                <w:lang w:val="en-US"/>
                              </w:rPr>
                              <w:t>Administra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2B05CA" id="_x0000_t202" coordsize="21600,21600" o:spt="202" path="m,l,21600r21600,l21600,xe">
                <v:stroke joinstyle="miter"/>
                <v:path gradientshapeok="t" o:connecttype="rect"/>
              </v:shapetype>
              <v:shape id="Text Box 2" o:spid="_x0000_s1026" type="#_x0000_t202" style="position:absolute;margin-left:168.65pt;margin-top:8.6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SZqEQIAACAEAAAOAAAAZHJzL2Uyb0RvYy54bWysU9tu2zAMfR+wfxD0vthxkzYx4hRdugwD&#10;ugvQ7QNkWbaFyaImKbGzrx8lu2l2exmmB4EUqUPykNzcDp0iR2GdBF3Q+SylRGgOldRNQb983r9a&#10;UeI80xVToEVBT8LR2+3LF5ve5CKDFlQlLEEQ7fLeFLT13uRJ4ngrOuZmYIRGYw22Yx5V2ySVZT2i&#10;dyrJ0vQ66cFWxgIXzuHr/Wik24hf14L7j3XthCeqoJibj7eNdxnuZLtheWOZaSWf0mD/kEXHpMag&#10;Z6h75hk5WPkbVCe5BQe1n3HoEqhryUWsAauZp79U89gyI2ItSI4zZ5rc/4PlH46P5pMlfngNAzYw&#10;FuHMA/CvjmjYtUw34s5a6FvBKgw8D5QlvXH59DVQ7XIXQMr+PVTYZHbwEIGG2naBFayTIDo24HQm&#10;XQyecHzMrm4W2fWSEo62+SK9Wq+WMQbLn74b6/xbAR0JQkEtdjXCs+OD8yEdlj+5hGgOlKz2Uqmo&#10;2KbcKUuODCdgH8+E/pOb0qQv6HqZLUcG/gqRxvMniE56HGUlu4Kuzk4sD7y90VUcNM+kGmVMWemJ&#10;yMDdyKIfygEdA6ElVCek1MI4srhiKLRgv1PS47gW1H07MCsoUe80tmU9XyzCfEdlsbzJULGXlvLS&#10;wjRHqIJ6SkZx5+NORMLMHbZvLyOxz5lMueIYRr6nlQlzfqlHr+fF3v4AAAD//wMAUEsDBBQABgAI&#10;AAAAIQBp4HX83gAAAAoBAAAPAAAAZHJzL2Rvd25yZXYueG1sTI9NT4NAEIbvJv6HzZh4swusKQ2y&#10;NA3Ra5O2Jl6n7Aq0+4HsQvHfO570NpP3yTvPlNvFGjbrMfTeSUhXCTDtGq9610p4P709bYCFiE6h&#10;8U5L+NYBttX9XYmF8jd30PMxtoxKXChQQhfjUHAemk5bDCs/aEfZpx8tRlrHlqsRb1RuDc+SZM0t&#10;9o4udDjoutPN9ThZCdOp3s2HOrt8zHv1vF+/okXzJeXjw7J7ARb1Ev9g+NUndajI6ewnpwIzEoTI&#10;BaEU5BkwAvI0peEsIRMbAbwq+f8Xqh8AAAD//wMAUEsBAi0AFAAGAAgAAAAhALaDOJL+AAAA4QEA&#10;ABMAAAAAAAAAAAAAAAAAAAAAAFtDb250ZW50X1R5cGVzXS54bWxQSwECLQAUAAYACAAAACEAOP0h&#10;/9YAAACUAQAACwAAAAAAAAAAAAAAAAAvAQAAX3JlbHMvLnJlbHNQSwECLQAUAAYACAAAACEAU7km&#10;ahECAAAgBAAADgAAAAAAAAAAAAAAAAAuAgAAZHJzL2Uyb0RvYy54bWxQSwECLQAUAAYACAAAACEA&#10;aeB1/N4AAAAKAQAADwAAAAAAAAAAAAAAAABrBAAAZHJzL2Rvd25yZXYueG1sUEsFBgAAAAAEAAQA&#10;8wAAAHYFAAAAAA==&#10;">
                <v:textbox style="mso-fit-shape-to-text:t">
                  <w:txbxContent>
                    <w:p w14:paraId="0B582B5E" w14:textId="77777777" w:rsidR="005A344B" w:rsidRPr="005A344B" w:rsidRDefault="005A344B">
                      <w:pPr>
                        <w:rPr>
                          <w:b/>
                          <w:lang w:val="en-US"/>
                        </w:rPr>
                      </w:pPr>
                      <w:r w:rsidRPr="005A344B">
                        <w:rPr>
                          <w:b/>
                          <w:lang w:val="en-US"/>
                        </w:rPr>
                        <w:t>Bhaskar N G</w:t>
                      </w:r>
                    </w:p>
                    <w:p w14:paraId="50847AAE" w14:textId="77777777" w:rsidR="005A344B" w:rsidRPr="005A344B" w:rsidRDefault="005A344B">
                      <w:pPr>
                        <w:rPr>
                          <w:lang w:val="en-US"/>
                        </w:rPr>
                      </w:pPr>
                      <w:r>
                        <w:rPr>
                          <w:lang w:val="en-US"/>
                        </w:rPr>
                        <w:t>Administrator</w:t>
                      </w:r>
                    </w:p>
                  </w:txbxContent>
                </v:textbox>
              </v:shape>
            </w:pict>
          </mc:Fallback>
        </mc:AlternateContent>
      </w:r>
      <w:r w:rsidR="00D17650">
        <w:rPr>
          <w:rFonts w:ascii="Times New Roman" w:hAnsi="Times New Roman" w:cs="Times New Roman"/>
          <w:noProof/>
          <w:lang w:val="en-US"/>
        </w:rPr>
        <w:drawing>
          <wp:inline distT="0" distB="0" distL="0" distR="0" wp14:anchorId="75D6B7EF" wp14:editId="4AB1F928">
            <wp:extent cx="1580516" cy="1107233"/>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94118" cy="1116762"/>
                    </a:xfrm>
                    <a:prstGeom prst="rect">
                      <a:avLst/>
                    </a:prstGeom>
                  </pic:spPr>
                </pic:pic>
              </a:graphicData>
            </a:graphic>
          </wp:inline>
        </w:drawing>
      </w:r>
    </w:p>
    <w:p w14:paraId="3D1BA1F9" w14:textId="77777777" w:rsidR="005A344B" w:rsidRPr="00B47EB4" w:rsidRDefault="005A344B">
      <w:pPr>
        <w:rPr>
          <w:rFonts w:ascii="Times New Roman" w:hAnsi="Times New Roman" w:cs="Times New Roman"/>
          <w:lang w:val="en-US"/>
        </w:rPr>
      </w:pPr>
    </w:p>
    <w:p w14:paraId="6821B335" w14:textId="77777777" w:rsidR="00F65A9A" w:rsidRPr="00B47EB4" w:rsidRDefault="00F65A9A">
      <w:pPr>
        <w:rPr>
          <w:rFonts w:ascii="Times New Roman" w:hAnsi="Times New Roman" w:cs="Times New Roman"/>
          <w:noProof/>
          <w:lang w:eastAsia="en-IN"/>
        </w:rPr>
      </w:pPr>
    </w:p>
    <w:p w14:paraId="6FE4EBB7" w14:textId="547B02CE" w:rsidR="00E928F3" w:rsidRPr="00B47EB4" w:rsidRDefault="00F65A9A">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98176" behindDoc="0" locked="0" layoutInCell="1" allowOverlap="1" wp14:anchorId="47668780" wp14:editId="43690BC5">
                <wp:simplePos x="0" y="0"/>
                <wp:positionH relativeFrom="column">
                  <wp:posOffset>1715770</wp:posOffset>
                </wp:positionH>
                <wp:positionV relativeFrom="paragraph">
                  <wp:posOffset>175895</wp:posOffset>
                </wp:positionV>
                <wp:extent cx="2374265" cy="1403985"/>
                <wp:effectExtent l="0" t="0" r="12700" b="19050"/>
                <wp:wrapNone/>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4EB28226" w14:textId="77777777" w:rsidR="00E928F3" w:rsidRDefault="00E928F3" w:rsidP="00E928F3">
                            <w:pPr>
                              <w:rPr>
                                <w:rFonts w:ascii="Arial" w:hAnsi="Arial" w:cs="Arial"/>
                                <w:color w:val="222222"/>
                                <w:shd w:val="clear" w:color="auto" w:fill="FFFFFF"/>
                              </w:rPr>
                            </w:pPr>
                            <w:r>
                              <w:rPr>
                                <w:rFonts w:ascii="Arial" w:hAnsi="Arial" w:cs="Arial"/>
                                <w:color w:val="222222"/>
                                <w:shd w:val="clear" w:color="auto" w:fill="FFFFFF"/>
                              </w:rPr>
                              <w:t xml:space="preserve">Sajan K.S </w:t>
                            </w:r>
                          </w:p>
                          <w:p w14:paraId="3137C798" w14:textId="77777777" w:rsidR="00E928F3" w:rsidRPr="005A344B" w:rsidRDefault="00E928F3" w:rsidP="00E928F3">
                            <w:pPr>
                              <w:rPr>
                                <w:lang w:val="en-US"/>
                              </w:rPr>
                            </w:pPr>
                            <w:r>
                              <w:rPr>
                                <w:rFonts w:ascii="Arial" w:hAnsi="Arial" w:cs="Arial"/>
                                <w:color w:val="222222"/>
                                <w:shd w:val="clear" w:color="auto" w:fill="FFFFFF"/>
                              </w:rPr>
                              <w:t xml:space="preserve"> Accounta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7668780" id="_x0000_s1027" type="#_x0000_t202" style="position:absolute;margin-left:135.1pt;margin-top:13.85pt;width:186.95pt;height:110.55pt;z-index:2516981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vOvFAIAACcEAAAOAAAAZHJzL2Uyb0RvYy54bWysk9uO2yAQhu8r9R0Q940db7KbWHFW22xT&#10;VdoepG0fAGNso2KGAomdPn0H7M2mp5uqXCCGgZ+Zb4bN7dApchTWSdAFnc9SSoTmUEndFPTL5/2r&#10;FSXOM10xBVoU9CQcvd2+fLHpTS4yaEFVwhIU0S7vTUFb702eJI63omNuBkZodNZgO+bRtE1SWdaj&#10;eqeSLE2vkx5sZSxw4Rzu3o9Ouo36dS24/1jXTniiCoqx+TjbOJdhTrYbljeWmVbyKQz2D1F0TGp8&#10;9Cx1zzwjByt/k+okt+Cg9jMOXQJ1LbmIOWA28/SXbB5bZkTMBeE4c8bk/p8s/3B8NJ8s8cNrGLCA&#10;MQlnHoB/dUTDrmW6EXfWQt8KVuHD84As6Y3Lp6sBtctdECn791BhkdnBQxQaatsFKpgnQXUswOkM&#10;XQyecNzMrm4W2fWSEo6++SK9Wq+W8Q2WP1031vm3AjoSFgW1WNUoz44PzodwWP50JLzmQMlqL5WK&#10;hm3KnbLkyLAD9nFM6j8dU5r0BV0vs+VI4K8SaRx/kuikx1ZWsivo6nyI5YHbG13FRvNMqnGNISs9&#10;gQzsRop+KAciq4ly4FpCdUKyFsbOxZ+Gixbsd0p67NqCum8HZgUl6p3G6qzni0Vo82gsljcZGvbS&#10;U156mOYoVVBPybjc+fg1Ijdzh1Xcy8j3OZIpZOzGiH36OaHdL+146vl/b38AAAD//wMAUEsDBBQA&#10;BgAIAAAAIQCQsFGz3QAAAAoBAAAPAAAAZHJzL2Rvd25yZXYueG1sTI9Nb4MwDIbvk/YfIk/abQ1F&#10;iCJGqCq0XSu1nbSrS1ygIwkjgbJ/P/e03fzx6PXjYruYXsw0+s5ZBetVBIJs7XRnGwUfp/eXDIQP&#10;aDX2zpKCH/KwLR8fCsy1u9kDzcfQCA6xPkcFbQhDLqWvWzLoV24gy7uLGw0GbsdG6hFvHG56GUdR&#10;Kg12li+0OFDVUv11nIyC6VTt5kMVXz/nvU726Rsa7L+Ven5adq8gAi3hD4a7PqtDyU5nN1ntRa8g&#10;3kQxo/diA4KBNEnWIM48SLIMZFnI/y+UvwAAAP//AwBQSwECLQAUAAYACAAAACEAtoM4kv4AAADh&#10;AQAAEwAAAAAAAAAAAAAAAAAAAAAAW0NvbnRlbnRfVHlwZXNdLnhtbFBLAQItABQABgAIAAAAIQA4&#10;/SH/1gAAAJQBAAALAAAAAAAAAAAAAAAAAC8BAABfcmVscy8ucmVsc1BLAQItABQABgAIAAAAIQBn&#10;qvOvFAIAACcEAAAOAAAAAAAAAAAAAAAAAC4CAABkcnMvZTJvRG9jLnhtbFBLAQItABQABgAIAAAA&#10;IQCQsFGz3QAAAAoBAAAPAAAAAAAAAAAAAAAAAG4EAABkcnMvZG93bnJldi54bWxQSwUGAAAAAAQA&#10;BADzAAAAeAUAAAAA&#10;">
                <v:textbox style="mso-fit-shape-to-text:t">
                  <w:txbxContent>
                    <w:p w14:paraId="4EB28226" w14:textId="77777777" w:rsidR="00E928F3" w:rsidRDefault="00E928F3" w:rsidP="00E928F3">
                      <w:pPr>
                        <w:rPr>
                          <w:rFonts w:ascii="Arial" w:hAnsi="Arial" w:cs="Arial"/>
                          <w:color w:val="222222"/>
                          <w:shd w:val="clear" w:color="auto" w:fill="FFFFFF"/>
                        </w:rPr>
                      </w:pPr>
                      <w:r>
                        <w:rPr>
                          <w:rFonts w:ascii="Arial" w:hAnsi="Arial" w:cs="Arial"/>
                          <w:color w:val="222222"/>
                          <w:shd w:val="clear" w:color="auto" w:fill="FFFFFF"/>
                        </w:rPr>
                        <w:t xml:space="preserve">Sajan K.S </w:t>
                      </w:r>
                    </w:p>
                    <w:p w14:paraId="3137C798" w14:textId="77777777" w:rsidR="00E928F3" w:rsidRPr="005A344B" w:rsidRDefault="00E928F3" w:rsidP="00E928F3">
                      <w:pPr>
                        <w:rPr>
                          <w:lang w:val="en-US"/>
                        </w:rPr>
                      </w:pPr>
                      <w:r>
                        <w:rPr>
                          <w:rFonts w:ascii="Arial" w:hAnsi="Arial" w:cs="Arial"/>
                          <w:color w:val="222222"/>
                          <w:shd w:val="clear" w:color="auto" w:fill="FFFFFF"/>
                        </w:rPr>
                        <w:t xml:space="preserve"> Accountant</w:t>
                      </w:r>
                    </w:p>
                  </w:txbxContent>
                </v:textbox>
              </v:shape>
            </w:pict>
          </mc:Fallback>
        </mc:AlternateContent>
      </w:r>
      <w:r w:rsidR="00F219CE">
        <w:rPr>
          <w:rFonts w:ascii="Times New Roman" w:hAnsi="Times New Roman" w:cs="Times New Roman"/>
          <w:noProof/>
          <w:lang w:val="en-US"/>
        </w:rPr>
        <w:drawing>
          <wp:inline distT="0" distB="0" distL="0" distR="0" wp14:anchorId="0E277454" wp14:editId="74C0058C">
            <wp:extent cx="1523626" cy="172212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36284" cy="1736427"/>
                    </a:xfrm>
                    <a:prstGeom prst="rect">
                      <a:avLst/>
                    </a:prstGeom>
                  </pic:spPr>
                </pic:pic>
              </a:graphicData>
            </a:graphic>
          </wp:inline>
        </w:drawing>
      </w:r>
    </w:p>
    <w:p w14:paraId="3C33C829" w14:textId="77777777" w:rsidR="005A344B" w:rsidRPr="00B47EB4" w:rsidRDefault="005A344B">
      <w:pPr>
        <w:rPr>
          <w:rFonts w:ascii="Times New Roman" w:hAnsi="Times New Roman" w:cs="Times New Roman"/>
          <w:lang w:val="en-US"/>
        </w:rPr>
      </w:pPr>
    </w:p>
    <w:p w14:paraId="2992B053" w14:textId="77777777" w:rsidR="005A344B" w:rsidRPr="00B47EB4" w:rsidRDefault="005A344B">
      <w:pPr>
        <w:rPr>
          <w:rFonts w:ascii="Times New Roman" w:hAnsi="Times New Roman" w:cs="Times New Roman"/>
          <w:lang w:val="en-US"/>
        </w:rPr>
      </w:pPr>
    </w:p>
    <w:p w14:paraId="7B833B69" w14:textId="77777777" w:rsidR="005A344B" w:rsidRPr="00B47EB4" w:rsidRDefault="005A344B">
      <w:pPr>
        <w:rPr>
          <w:rFonts w:ascii="Times New Roman" w:hAnsi="Times New Roman" w:cs="Times New Roman"/>
          <w:lang w:val="en-US"/>
        </w:rPr>
      </w:pPr>
    </w:p>
    <w:p w14:paraId="748B347C" w14:textId="77777777" w:rsidR="005A344B" w:rsidRPr="00B47EB4" w:rsidRDefault="005A344B">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61312" behindDoc="0" locked="0" layoutInCell="1" allowOverlap="1" wp14:anchorId="75EFEFD1" wp14:editId="10D02189">
                <wp:simplePos x="0" y="0"/>
                <wp:positionH relativeFrom="column">
                  <wp:align>center</wp:align>
                </wp:positionH>
                <wp:positionV relativeFrom="paragraph">
                  <wp:posOffset>0</wp:posOffset>
                </wp:positionV>
                <wp:extent cx="2374265" cy="1403985"/>
                <wp:effectExtent l="0" t="0" r="3175" b="571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09CB4D96" w14:textId="77777777" w:rsidR="005A344B" w:rsidRPr="005A344B" w:rsidRDefault="005A344B">
                            <w:pPr>
                              <w:rPr>
                                <w:b/>
                                <w:lang w:val="en-US"/>
                              </w:rPr>
                            </w:pPr>
                            <w:r w:rsidRPr="005A344B">
                              <w:rPr>
                                <w:b/>
                                <w:lang w:val="en-US"/>
                              </w:rPr>
                              <w:t>Anita Charles</w:t>
                            </w:r>
                          </w:p>
                          <w:p w14:paraId="576C2518" w14:textId="77777777" w:rsidR="005A344B" w:rsidRPr="005A344B" w:rsidRDefault="005A344B">
                            <w:pPr>
                              <w:rPr>
                                <w:lang w:val="en-US"/>
                              </w:rPr>
                            </w:pPr>
                            <w:r>
                              <w:rPr>
                                <w:rStyle w:val="jsgrdq"/>
                                <w:color w:val="000000"/>
                              </w:rPr>
                              <w:t>Receptionis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EFEFD1" id="_x0000_s1028" type="#_x0000_t202" style="position:absolute;margin-left:0;margin-top:0;width:186.95pt;height:110.55pt;z-index:251661312;visibility:visible;mso-wrap-style:squar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DFuFgIAACcEAAAOAAAAZHJzL2Uyb0RvYy54bWysk9tu2zAMhu8H7B0E3S923KRNjDhFly7D&#10;gO4AdHsAWZZtYbKoSUrs7OlHyW6anW6G+UIQTekn+ZHa3A6dIkdhnQRd0PkspURoDpXUTUG/fN6/&#10;WlHiPNMVU6BFQU/C0dvtyxeb3uQigxZUJSxBEe3y3hS09d7kSeJ4KzrmZmCERmcNtmMeTdsklWU9&#10;qncqydL0OunBVsYCF87h3/vRSbdRv64F9x/r2glPVEExNx9XG9cyrMl2w/LGMtNKPqXB/iGLjkmN&#10;Qc9S98wzcrDyN6lOcgsOaj/j0CVQ15KLWANWM09/qeaxZUbEWhCOM2dM7v/J8g/HR/PJEj+8hgEb&#10;GItw5gH4V0c07FqmG3FnLfStYBUGngdkSW9cPl0NqF3ugkjZv4cKm8wOHqLQUNsuUME6CapjA05n&#10;6GLwhOPP7OpmkV0vKeHomy/Sq/VqGWOw/Om6sc6/FdCRsCmoxa5GeXZ8cD6kw/KnIyGaAyWrvVQq&#10;GrYpd8qSI8MJ2MdvUv/pmNKkL+h6mS1HAn+VSOP3J4lOehxlJbuCrs6HWB64vdFVHDTPpBr3mLLS&#10;E8jAbqToh3IgskIoIUDgWkJ1QrIWxsnFl4abFux3Snqc2oK6bwdmBSXqncburOeLRRjzaCyWNxka&#10;9tJTXnqY5ihVUE/JuN35+DQiN3OHXdzLyPc5kyllnMaIfXo5Ydwv7Xjq+X1vfwAAAP//AwBQSwME&#10;FAAGAAgAAAAhAP0vMtbbAAAABQEAAA8AAABkcnMvZG93bnJldi54bWxMj8FOwzAQRO9I/IO1SNyo&#10;kxQVSONUVQTXSm2RuG7jbRKw1yF20vD3GC5wWWk0o5m3xWa2Rkw0+M6xgnSRgCCune64UfB6fLl7&#10;BOEDskbjmBR8kYdNeX1VYK7dhfc0HUIjYgn7HBW0IfS5lL5uyaJfuJ44emc3WAxRDo3UA15iuTUy&#10;S5KVtNhxXGixp6ql+uMwWgXjsdpO+yp7f5t2+n63ekaL5lOp25t5uwYRaA5/YfjBj+hQRqaTG1l7&#10;YRTER8Lvjd7yYfkE4qQgy9IUZFnI//TlNwAAAP//AwBQSwECLQAUAAYACAAAACEAtoM4kv4AAADh&#10;AQAAEwAAAAAAAAAAAAAAAAAAAAAAW0NvbnRlbnRfVHlwZXNdLnhtbFBLAQItABQABgAIAAAAIQA4&#10;/SH/1gAAAJQBAAALAAAAAAAAAAAAAAAAAC8BAABfcmVscy8ucmVsc1BLAQItABQABgAIAAAAIQBQ&#10;dDFuFgIAACcEAAAOAAAAAAAAAAAAAAAAAC4CAABkcnMvZTJvRG9jLnhtbFBLAQItABQABgAIAAAA&#10;IQD9LzLW2wAAAAUBAAAPAAAAAAAAAAAAAAAAAHAEAABkcnMvZG93bnJldi54bWxQSwUGAAAAAAQA&#10;BADzAAAAeAUAAAAA&#10;">
                <v:textbox style="mso-fit-shape-to-text:t">
                  <w:txbxContent>
                    <w:p w14:paraId="09CB4D96" w14:textId="77777777" w:rsidR="005A344B" w:rsidRPr="005A344B" w:rsidRDefault="005A344B">
                      <w:pPr>
                        <w:rPr>
                          <w:b/>
                          <w:lang w:val="en-US"/>
                        </w:rPr>
                      </w:pPr>
                      <w:r w:rsidRPr="005A344B">
                        <w:rPr>
                          <w:b/>
                          <w:lang w:val="en-US"/>
                        </w:rPr>
                        <w:t>Anita Charles</w:t>
                      </w:r>
                    </w:p>
                    <w:p w14:paraId="576C2518" w14:textId="77777777" w:rsidR="005A344B" w:rsidRPr="005A344B" w:rsidRDefault="005A344B">
                      <w:pPr>
                        <w:rPr>
                          <w:lang w:val="en-US"/>
                        </w:rPr>
                      </w:pPr>
                      <w:r>
                        <w:rPr>
                          <w:rStyle w:val="jsgrdq"/>
                          <w:color w:val="000000"/>
                        </w:rPr>
                        <w:t>Receptionist</w:t>
                      </w:r>
                    </w:p>
                  </w:txbxContent>
                </v:textbox>
              </v:shape>
            </w:pict>
          </mc:Fallback>
        </mc:AlternateContent>
      </w:r>
      <w:r w:rsidRPr="00B47EB4">
        <w:rPr>
          <w:rFonts w:ascii="Times New Roman" w:hAnsi="Times New Roman" w:cs="Times New Roman"/>
          <w:noProof/>
          <w:lang w:eastAsia="en-IN"/>
        </w:rPr>
        <w:drawing>
          <wp:inline distT="0" distB="0" distL="0" distR="0" wp14:anchorId="1BA33AF2" wp14:editId="601915E7">
            <wp:extent cx="1182624" cy="163372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ita Charles.jpg"/>
                    <pic:cNvPicPr/>
                  </pic:nvPicPr>
                  <pic:blipFill>
                    <a:blip r:embed="rId21">
                      <a:extLst>
                        <a:ext uri="{28A0092B-C50C-407E-A947-70E740481C1C}">
                          <a14:useLocalDpi xmlns:a14="http://schemas.microsoft.com/office/drawing/2010/main" val="0"/>
                        </a:ext>
                      </a:extLst>
                    </a:blip>
                    <a:stretch>
                      <a:fillRect/>
                    </a:stretch>
                  </pic:blipFill>
                  <pic:spPr>
                    <a:xfrm>
                      <a:off x="0" y="0"/>
                      <a:ext cx="1182624" cy="1633728"/>
                    </a:xfrm>
                    <a:prstGeom prst="rect">
                      <a:avLst/>
                    </a:prstGeom>
                  </pic:spPr>
                </pic:pic>
              </a:graphicData>
            </a:graphic>
          </wp:inline>
        </w:drawing>
      </w:r>
    </w:p>
    <w:p w14:paraId="1B69774E" w14:textId="77777777" w:rsidR="00544E0F" w:rsidRPr="00B47EB4" w:rsidRDefault="00544E0F">
      <w:pPr>
        <w:rPr>
          <w:rFonts w:ascii="Times New Roman" w:hAnsi="Times New Roman" w:cs="Times New Roman"/>
          <w:lang w:val="en-US"/>
        </w:rPr>
      </w:pPr>
    </w:p>
    <w:p w14:paraId="3812A15C" w14:textId="77777777" w:rsidR="00544E0F" w:rsidRPr="00B47EB4" w:rsidRDefault="00544E0F">
      <w:pPr>
        <w:rPr>
          <w:rFonts w:ascii="Times New Roman" w:hAnsi="Times New Roman" w:cs="Times New Roman"/>
          <w:noProof/>
          <w:lang w:eastAsia="en-IN"/>
        </w:rPr>
      </w:pPr>
    </w:p>
    <w:p w14:paraId="3DC51ED6" w14:textId="77777777" w:rsidR="00EE5C5B" w:rsidRPr="00B47EB4" w:rsidRDefault="00544E0F" w:rsidP="00E928F3">
      <w:pPr>
        <w:rPr>
          <w:rFonts w:ascii="Times New Roman" w:hAnsi="Times New Roman" w:cs="Times New Roman"/>
          <w:lang w:val="en-US"/>
        </w:rPr>
      </w:pPr>
      <w:r w:rsidRPr="00B47EB4">
        <w:rPr>
          <w:rFonts w:ascii="Times New Roman" w:hAnsi="Times New Roman" w:cs="Times New Roman"/>
          <w:noProof/>
          <w:lang w:eastAsia="en-IN"/>
        </w:rPr>
        <w:lastRenderedPageBreak/>
        <mc:AlternateContent>
          <mc:Choice Requires="wps">
            <w:drawing>
              <wp:anchor distT="0" distB="0" distL="114300" distR="114300" simplePos="0" relativeHeight="251675648" behindDoc="0" locked="0" layoutInCell="1" allowOverlap="1" wp14:anchorId="3D6A1D67" wp14:editId="2AF6D422">
                <wp:simplePos x="0" y="0"/>
                <wp:positionH relativeFrom="column">
                  <wp:posOffset>1871980</wp:posOffset>
                </wp:positionH>
                <wp:positionV relativeFrom="paragraph">
                  <wp:posOffset>393065</wp:posOffset>
                </wp:positionV>
                <wp:extent cx="2374265" cy="1403985"/>
                <wp:effectExtent l="0" t="0" r="12700" b="1524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78ABE653" w14:textId="77777777" w:rsidR="00544E0F" w:rsidRDefault="00544E0F" w:rsidP="00544E0F">
                            <w:pPr>
                              <w:rPr>
                                <w:rFonts w:ascii="Bookman Old Style" w:hAnsi="Bookman Old Style"/>
                                <w:color w:val="000000"/>
                                <w:shd w:val="clear" w:color="auto" w:fill="FFFFFF"/>
                              </w:rPr>
                            </w:pPr>
                            <w:r>
                              <w:rPr>
                                <w:rFonts w:ascii="Bookman Old Style" w:hAnsi="Bookman Old Style"/>
                                <w:color w:val="000000"/>
                                <w:shd w:val="clear" w:color="auto" w:fill="FFFFFF"/>
                              </w:rPr>
                              <w:t>Rakesh R</w:t>
                            </w:r>
                          </w:p>
                          <w:p w14:paraId="75AFE95F" w14:textId="77777777" w:rsidR="00544E0F" w:rsidRPr="005A344B" w:rsidRDefault="00544E0F" w:rsidP="00544E0F">
                            <w:pPr>
                              <w:rPr>
                                <w:lang w:val="en-US"/>
                              </w:rPr>
                            </w:pPr>
                            <w:r>
                              <w:rPr>
                                <w:rFonts w:ascii="Bookman Old Style" w:hAnsi="Bookman Old Style"/>
                                <w:color w:val="000000"/>
                                <w:shd w:val="clear" w:color="auto" w:fill="FFFFFF"/>
                              </w:rPr>
                              <w:t>Office Assista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D6A1D67" id="_x0000_s1029" type="#_x0000_t202" style="position:absolute;margin-left:147.4pt;margin-top:30.95pt;width:186.95pt;height:110.55pt;z-index:25167564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1+YFgIAACcEAAAOAAAAZHJzL2Uyb0RvYy54bWysU81u2zAMvg/YOwi6L3acpE2MOEWXLsOA&#10;7gdo9wCyLMfCZFGTlNjZ04+S3TTbusswHQRSpD6SH8n1Td8qchTWSdAFnU5SSoTmUEm9L+jXx92b&#10;JSXOM10xBVoU9CQcvdm8frXuTC4yaEBVwhIE0S7vTEEb702eJI43omVuAkZoNNZgW+ZRtfuksqxD&#10;9FYlWZpeJR3Yyljgwjl8vRuMdBPx61pw/7munfBEFRRz8/G28S7DnWzWLN9bZhrJxzTYP2TRMqkx&#10;6BnqjnlGDlb+AdVKbsFB7Scc2gTqWnIRa8Bqpulv1Tw0zIhYC5LjzJkm9/9g+afjg/liie/fQo8N&#10;jEU4cw/8myMatg3Te3FrLXSNYBUGngbKks64fPwaqHa5CyBl9xEqbDI7eIhAfW3bwArWSRAdG3A6&#10;ky56Tzg+ZrPreXa1oISjbTpPZ6vlIsZg+dN3Y51/L6AlQSioxa5GeHa8dz6kw/InlxDNgZLVTioV&#10;Fbsvt8qSI8MJ2MUzov/ipjTpCrpaZIuBgb9CpPG8BNFKj6OsZFvQ5dmJ5YG3d7qKg+aZVIOMKSs9&#10;Ehm4G1j0fdkTWRV0FgIEXkuoTsishWFycdNQaMD+oKTDqS2o+35gVlCiPmjszmo6n4cxj8p8cZ2h&#10;Yi8t5aWFaY5QBfWUDOLWx9WIvJlb7OJORn6fMxlTxmmMtI+bE8b9Uo9ez/u9+QkAAP//AwBQSwME&#10;FAAGAAgAAAAhAN6qBtzeAAAACgEAAA8AAABkcnMvZG93bnJldi54bWxMj81OwzAQhO9IvIO1SNyo&#10;01CZNI1TVRFcK7VF4rqNlyTFPyF20vD2mBM9jmY0802xnY1mEw2+c1bCcpEAI1s71dlGwvvp7SkD&#10;5gNahdpZkvBDHrbl/V2BuXJXe6DpGBoWS6zPUUIbQp9z7uuWDPqF68lG79MNBkOUQ8PVgNdYbjRP&#10;k0Rwg52NCy32VLVUfx1HI2E8VbvpUKWXj2mvVnvxigb1t5SPD/NuAyzQHP7D8Icf0aGMTGc3WuWZ&#10;lpCuVxE9SBDLNbAYECJ7AXaOTvacAC8Lfnuh/AUAAP//AwBQSwECLQAUAAYACAAAACEAtoM4kv4A&#10;AADhAQAAEwAAAAAAAAAAAAAAAAAAAAAAW0NvbnRlbnRfVHlwZXNdLnhtbFBLAQItABQABgAIAAAA&#10;IQA4/SH/1gAAAJQBAAALAAAAAAAAAAAAAAAAAC8BAABfcmVscy8ucmVsc1BLAQItABQABgAIAAAA&#10;IQCCw1+YFgIAACcEAAAOAAAAAAAAAAAAAAAAAC4CAABkcnMvZTJvRG9jLnhtbFBLAQItABQABgAI&#10;AAAAIQDeqgbc3gAAAAoBAAAPAAAAAAAAAAAAAAAAAHAEAABkcnMvZG93bnJldi54bWxQSwUGAAAA&#10;AAQABADzAAAAewUAAAAA&#10;">
                <v:textbox style="mso-fit-shape-to-text:t">
                  <w:txbxContent>
                    <w:p w14:paraId="78ABE653" w14:textId="77777777" w:rsidR="00544E0F" w:rsidRDefault="00544E0F" w:rsidP="00544E0F">
                      <w:pPr>
                        <w:rPr>
                          <w:rFonts w:ascii="Bookman Old Style" w:hAnsi="Bookman Old Style"/>
                          <w:color w:val="000000"/>
                          <w:shd w:val="clear" w:color="auto" w:fill="FFFFFF"/>
                        </w:rPr>
                      </w:pPr>
                      <w:r>
                        <w:rPr>
                          <w:rFonts w:ascii="Bookman Old Style" w:hAnsi="Bookman Old Style"/>
                          <w:color w:val="000000"/>
                          <w:shd w:val="clear" w:color="auto" w:fill="FFFFFF"/>
                        </w:rPr>
                        <w:t>Rakesh R</w:t>
                      </w:r>
                    </w:p>
                    <w:p w14:paraId="75AFE95F" w14:textId="77777777" w:rsidR="00544E0F" w:rsidRPr="005A344B" w:rsidRDefault="00544E0F" w:rsidP="00544E0F">
                      <w:pPr>
                        <w:rPr>
                          <w:lang w:val="en-US"/>
                        </w:rPr>
                      </w:pPr>
                      <w:r>
                        <w:rPr>
                          <w:rFonts w:ascii="Bookman Old Style" w:hAnsi="Bookman Old Style"/>
                          <w:color w:val="000000"/>
                          <w:shd w:val="clear" w:color="auto" w:fill="FFFFFF"/>
                        </w:rPr>
                        <w:t>Office Assistant</w:t>
                      </w:r>
                    </w:p>
                  </w:txbxContent>
                </v:textbox>
              </v:shape>
            </w:pict>
          </mc:Fallback>
        </mc:AlternateContent>
      </w:r>
      <w:r w:rsidRPr="00B47EB4">
        <w:rPr>
          <w:rFonts w:ascii="Times New Roman" w:hAnsi="Times New Roman" w:cs="Times New Roman"/>
          <w:noProof/>
          <w:lang w:eastAsia="en-IN"/>
        </w:rPr>
        <w:drawing>
          <wp:inline distT="0" distB="0" distL="0" distR="0" wp14:anchorId="5A34DC6A" wp14:editId="38F8B3F6">
            <wp:extent cx="1309421" cy="1821485"/>
            <wp:effectExtent l="0" t="0" r="508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kesh photo.jpg"/>
                    <pic:cNvPicPr/>
                  </pic:nvPicPr>
                  <pic:blipFill rotWithShape="1">
                    <a:blip r:embed="rId22" cstate="print">
                      <a:extLst>
                        <a:ext uri="{28A0092B-C50C-407E-A947-70E740481C1C}">
                          <a14:useLocalDpi xmlns:a14="http://schemas.microsoft.com/office/drawing/2010/main" val="0"/>
                        </a:ext>
                      </a:extLst>
                    </a:blip>
                    <a:srcRect l="18926" t="29032" r="29747" b="17420"/>
                    <a:stretch/>
                  </pic:blipFill>
                  <pic:spPr bwMode="auto">
                    <a:xfrm>
                      <a:off x="0" y="0"/>
                      <a:ext cx="1309051" cy="1820971"/>
                    </a:xfrm>
                    <a:prstGeom prst="rect">
                      <a:avLst/>
                    </a:prstGeom>
                    <a:ln>
                      <a:noFill/>
                    </a:ln>
                    <a:extLst>
                      <a:ext uri="{53640926-AAD7-44D8-BBD7-CCE9431645EC}">
                        <a14:shadowObscured xmlns:a14="http://schemas.microsoft.com/office/drawing/2010/main"/>
                      </a:ext>
                    </a:extLst>
                  </pic:spPr>
                </pic:pic>
              </a:graphicData>
            </a:graphic>
          </wp:inline>
        </w:drawing>
      </w:r>
    </w:p>
    <w:p w14:paraId="4E3CDE78" w14:textId="77777777" w:rsidR="00EE5C5B" w:rsidRPr="00B47EB4" w:rsidRDefault="00EE5C5B" w:rsidP="00B37A6A">
      <w:pPr>
        <w:jc w:val="center"/>
        <w:rPr>
          <w:rFonts w:ascii="Times New Roman" w:hAnsi="Times New Roman" w:cs="Times New Roman"/>
          <w:b/>
          <w:lang w:val="en-US"/>
        </w:rPr>
      </w:pPr>
    </w:p>
    <w:p w14:paraId="102F7C8F" w14:textId="77777777" w:rsidR="00EE5C5B" w:rsidRPr="00B47EB4" w:rsidRDefault="00EE5C5B" w:rsidP="00B37A6A">
      <w:pPr>
        <w:jc w:val="center"/>
        <w:rPr>
          <w:rFonts w:ascii="Times New Roman" w:hAnsi="Times New Roman" w:cs="Times New Roman"/>
          <w:b/>
          <w:lang w:val="en-US"/>
        </w:rPr>
      </w:pPr>
    </w:p>
    <w:p w14:paraId="08CA410F" w14:textId="77777777" w:rsidR="00EE5C5B" w:rsidRPr="00B47EB4" w:rsidRDefault="00EE5C5B" w:rsidP="00B37A6A">
      <w:pPr>
        <w:jc w:val="center"/>
        <w:rPr>
          <w:rFonts w:ascii="Times New Roman" w:hAnsi="Times New Roman" w:cs="Times New Roman"/>
          <w:b/>
          <w:lang w:val="en-US"/>
        </w:rPr>
      </w:pPr>
    </w:p>
    <w:p w14:paraId="522E9E63" w14:textId="77777777" w:rsidR="00EE5C5B" w:rsidRPr="00B47EB4" w:rsidRDefault="00EE5C5B" w:rsidP="00E928F3">
      <w:pPr>
        <w:rPr>
          <w:rFonts w:ascii="Times New Roman" w:hAnsi="Times New Roman" w:cs="Times New Roman"/>
          <w:b/>
          <w:lang w:val="en-US"/>
        </w:rPr>
      </w:pPr>
    </w:p>
    <w:p w14:paraId="617F0FCF" w14:textId="77777777" w:rsidR="00B47EB4" w:rsidRPr="00B47EB4" w:rsidRDefault="00B47EB4" w:rsidP="00B37A6A">
      <w:pPr>
        <w:jc w:val="center"/>
        <w:rPr>
          <w:rFonts w:ascii="Times New Roman" w:hAnsi="Times New Roman" w:cs="Times New Roman"/>
          <w:b/>
          <w:lang w:val="en-US"/>
        </w:rPr>
      </w:pPr>
    </w:p>
    <w:p w14:paraId="628E5BDA" w14:textId="77777777" w:rsidR="00B47EB4" w:rsidRPr="00B47EB4" w:rsidRDefault="00B47EB4" w:rsidP="00B37A6A">
      <w:pPr>
        <w:jc w:val="center"/>
        <w:rPr>
          <w:rFonts w:ascii="Times New Roman" w:hAnsi="Times New Roman" w:cs="Times New Roman"/>
          <w:b/>
          <w:lang w:val="en-US"/>
        </w:rPr>
      </w:pPr>
    </w:p>
    <w:p w14:paraId="0A66AA5E" w14:textId="77777777" w:rsidR="00B47EB4" w:rsidRPr="00B47EB4" w:rsidRDefault="00B47EB4" w:rsidP="00B37A6A">
      <w:pPr>
        <w:jc w:val="center"/>
        <w:rPr>
          <w:rFonts w:ascii="Times New Roman" w:hAnsi="Times New Roman" w:cs="Times New Roman"/>
          <w:b/>
          <w:lang w:val="en-US"/>
        </w:rPr>
      </w:pPr>
    </w:p>
    <w:p w14:paraId="1FA28868" w14:textId="77777777" w:rsidR="00B47EB4" w:rsidRPr="00B47EB4" w:rsidRDefault="00B47EB4" w:rsidP="00B37A6A">
      <w:pPr>
        <w:jc w:val="center"/>
        <w:rPr>
          <w:rFonts w:ascii="Times New Roman" w:hAnsi="Times New Roman" w:cs="Times New Roman"/>
          <w:b/>
          <w:lang w:val="en-US"/>
        </w:rPr>
      </w:pPr>
    </w:p>
    <w:p w14:paraId="3957B05C" w14:textId="77777777" w:rsidR="00B47EB4" w:rsidRPr="00B47EB4" w:rsidRDefault="00B47EB4" w:rsidP="00B37A6A">
      <w:pPr>
        <w:jc w:val="center"/>
        <w:rPr>
          <w:rFonts w:ascii="Times New Roman" w:hAnsi="Times New Roman" w:cs="Times New Roman"/>
          <w:b/>
          <w:lang w:val="en-US"/>
        </w:rPr>
      </w:pPr>
    </w:p>
    <w:p w14:paraId="74158433" w14:textId="77777777" w:rsidR="00B47EB4" w:rsidRPr="00B47EB4" w:rsidRDefault="00B47EB4" w:rsidP="00B37A6A">
      <w:pPr>
        <w:jc w:val="center"/>
        <w:rPr>
          <w:rFonts w:ascii="Times New Roman" w:hAnsi="Times New Roman" w:cs="Times New Roman"/>
          <w:b/>
          <w:lang w:val="en-US"/>
        </w:rPr>
      </w:pPr>
    </w:p>
    <w:p w14:paraId="787D7D01" w14:textId="77777777" w:rsidR="00B47EB4" w:rsidRPr="00B47EB4" w:rsidRDefault="00B47EB4" w:rsidP="00B37A6A">
      <w:pPr>
        <w:jc w:val="center"/>
        <w:rPr>
          <w:rFonts w:ascii="Times New Roman" w:hAnsi="Times New Roman" w:cs="Times New Roman"/>
          <w:b/>
          <w:lang w:val="en-US"/>
        </w:rPr>
      </w:pPr>
    </w:p>
    <w:p w14:paraId="01317F89" w14:textId="77777777" w:rsidR="00B47EB4" w:rsidRPr="00B47EB4" w:rsidRDefault="00B47EB4" w:rsidP="00B37A6A">
      <w:pPr>
        <w:jc w:val="center"/>
        <w:rPr>
          <w:rFonts w:ascii="Times New Roman" w:hAnsi="Times New Roman" w:cs="Times New Roman"/>
          <w:b/>
          <w:lang w:val="en-US"/>
        </w:rPr>
      </w:pPr>
    </w:p>
    <w:p w14:paraId="62F65B19" w14:textId="77777777" w:rsidR="00B47EB4" w:rsidRPr="00B47EB4" w:rsidRDefault="00B47EB4" w:rsidP="00B37A6A">
      <w:pPr>
        <w:jc w:val="center"/>
        <w:rPr>
          <w:rFonts w:ascii="Times New Roman" w:hAnsi="Times New Roman" w:cs="Times New Roman"/>
          <w:b/>
          <w:lang w:val="en-US"/>
        </w:rPr>
      </w:pPr>
    </w:p>
    <w:p w14:paraId="2011ADFE" w14:textId="77777777" w:rsidR="00B47EB4" w:rsidRPr="00B47EB4" w:rsidRDefault="00B47EB4" w:rsidP="00B37A6A">
      <w:pPr>
        <w:jc w:val="center"/>
        <w:rPr>
          <w:rFonts w:ascii="Times New Roman" w:hAnsi="Times New Roman" w:cs="Times New Roman"/>
          <w:b/>
          <w:lang w:val="en-US"/>
        </w:rPr>
      </w:pPr>
    </w:p>
    <w:p w14:paraId="614CBB65" w14:textId="77777777" w:rsidR="00B47EB4" w:rsidRDefault="00B47EB4" w:rsidP="00B37A6A">
      <w:pPr>
        <w:jc w:val="center"/>
        <w:rPr>
          <w:rFonts w:ascii="Times New Roman" w:hAnsi="Times New Roman" w:cs="Times New Roman"/>
          <w:b/>
          <w:sz w:val="32"/>
          <w:lang w:val="en-US"/>
        </w:rPr>
      </w:pPr>
    </w:p>
    <w:p w14:paraId="57BDEE87" w14:textId="165905E6" w:rsidR="006567C1" w:rsidRDefault="006567C1" w:rsidP="00B37A6A">
      <w:pPr>
        <w:jc w:val="center"/>
        <w:rPr>
          <w:rFonts w:ascii="Times New Roman" w:hAnsi="Times New Roman" w:cs="Times New Roman"/>
          <w:b/>
          <w:sz w:val="32"/>
          <w:lang w:val="en-US"/>
        </w:rPr>
      </w:pPr>
    </w:p>
    <w:p w14:paraId="7043FAAE" w14:textId="77777777" w:rsidR="00D17650" w:rsidRDefault="00D17650" w:rsidP="00B37A6A">
      <w:pPr>
        <w:jc w:val="center"/>
        <w:rPr>
          <w:rFonts w:ascii="Times New Roman" w:hAnsi="Times New Roman" w:cs="Times New Roman"/>
          <w:b/>
          <w:sz w:val="32"/>
          <w:lang w:val="en-US"/>
        </w:rPr>
      </w:pPr>
    </w:p>
    <w:p w14:paraId="2C748CE8" w14:textId="77777777" w:rsidR="006567C1" w:rsidRDefault="006567C1" w:rsidP="00B37A6A">
      <w:pPr>
        <w:jc w:val="center"/>
        <w:rPr>
          <w:rFonts w:ascii="Times New Roman" w:hAnsi="Times New Roman" w:cs="Times New Roman"/>
          <w:b/>
          <w:sz w:val="32"/>
          <w:lang w:val="en-US"/>
        </w:rPr>
      </w:pPr>
    </w:p>
    <w:p w14:paraId="0E4E6E49" w14:textId="77777777" w:rsidR="006567C1" w:rsidRDefault="006567C1" w:rsidP="00B37A6A">
      <w:pPr>
        <w:jc w:val="center"/>
        <w:rPr>
          <w:rFonts w:ascii="Times New Roman" w:hAnsi="Times New Roman" w:cs="Times New Roman"/>
          <w:b/>
          <w:sz w:val="32"/>
          <w:lang w:val="en-US"/>
        </w:rPr>
      </w:pPr>
    </w:p>
    <w:p w14:paraId="71E99D5D" w14:textId="77777777" w:rsidR="006567C1" w:rsidRDefault="006567C1" w:rsidP="00B37A6A">
      <w:pPr>
        <w:jc w:val="center"/>
        <w:rPr>
          <w:rFonts w:ascii="Times New Roman" w:hAnsi="Times New Roman" w:cs="Times New Roman"/>
          <w:b/>
          <w:sz w:val="32"/>
          <w:lang w:val="en-US"/>
        </w:rPr>
      </w:pPr>
    </w:p>
    <w:p w14:paraId="2A46F77E" w14:textId="77777777" w:rsidR="00B37A6A" w:rsidRPr="00B47EB4" w:rsidRDefault="00B37A6A" w:rsidP="00B37A6A">
      <w:pPr>
        <w:jc w:val="center"/>
        <w:rPr>
          <w:rFonts w:ascii="Times New Roman" w:hAnsi="Times New Roman" w:cs="Times New Roman"/>
          <w:b/>
          <w:sz w:val="32"/>
          <w:lang w:val="en-US"/>
        </w:rPr>
      </w:pPr>
      <w:r w:rsidRPr="00B47EB4">
        <w:rPr>
          <w:rFonts w:ascii="Times New Roman" w:hAnsi="Times New Roman" w:cs="Times New Roman"/>
          <w:b/>
          <w:sz w:val="32"/>
          <w:lang w:val="en-US"/>
        </w:rPr>
        <w:lastRenderedPageBreak/>
        <w:t>Clinical Staff</w:t>
      </w:r>
    </w:p>
    <w:p w14:paraId="7F91563D" w14:textId="77777777" w:rsidR="00EE5C5B" w:rsidRPr="00B47EB4" w:rsidRDefault="00EE5C5B" w:rsidP="00B37A6A">
      <w:pPr>
        <w:jc w:val="center"/>
        <w:rPr>
          <w:rFonts w:ascii="Times New Roman" w:hAnsi="Times New Roman" w:cs="Times New Roman"/>
          <w:b/>
          <w:lang w:val="en-US"/>
        </w:rPr>
      </w:pPr>
    </w:p>
    <w:p w14:paraId="05A66E94" w14:textId="77777777" w:rsidR="00EE5C5B" w:rsidRPr="00B47EB4" w:rsidRDefault="00EE5C5B" w:rsidP="00EE5C5B">
      <w:pPr>
        <w:rPr>
          <w:rFonts w:ascii="Times New Roman" w:hAnsi="Times New Roman" w:cs="Times New Roman"/>
          <w:b/>
          <w:noProof/>
          <w:lang w:eastAsia="en-IN"/>
        </w:rPr>
      </w:pPr>
    </w:p>
    <w:p w14:paraId="5CECE686" w14:textId="03A1C42F" w:rsidR="00EE5C5B" w:rsidRPr="00B47EB4" w:rsidRDefault="00EE5C5B" w:rsidP="00EE5C5B">
      <w:pPr>
        <w:rPr>
          <w:rFonts w:ascii="Times New Roman" w:hAnsi="Times New Roman" w:cs="Times New Roman"/>
          <w:b/>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79744" behindDoc="0" locked="0" layoutInCell="1" allowOverlap="1" wp14:anchorId="381CBBF6" wp14:editId="41638CCE">
                <wp:simplePos x="0" y="0"/>
                <wp:positionH relativeFrom="column">
                  <wp:posOffset>2171700</wp:posOffset>
                </wp:positionH>
                <wp:positionV relativeFrom="paragraph">
                  <wp:posOffset>180340</wp:posOffset>
                </wp:positionV>
                <wp:extent cx="2374265" cy="1403985"/>
                <wp:effectExtent l="0" t="0" r="12700" b="1143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1BB07FE3"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Agalya. V</w:t>
                            </w:r>
                          </w:p>
                          <w:p w14:paraId="5D26DC70"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Joint senior Counsellor</w:t>
                            </w:r>
                          </w:p>
                          <w:p w14:paraId="36E39EA3" w14:textId="77777777" w:rsidR="00EE5C5B" w:rsidRPr="005A344B" w:rsidRDefault="00EE5C5B" w:rsidP="00EE5C5B">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1CBBF6" id="_x0000_s1030" type="#_x0000_t202" style="position:absolute;margin-left:171pt;margin-top:14.2pt;width:186.95pt;height:110.55pt;z-index:2516797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2FgIAACcEAAAOAAAAZHJzL2Uyb0RvYy54bWysU9tu2zAMfR+wfxD0vthxnTYx4hRdugwD&#10;ugvQ7QNkWY6FyaImKbGzrx8lu2l2exmmB4EUqUPykFzfDp0iR2GdBF3S+SylRGgOtdT7kn75vHu1&#10;pMR5pmumQIuSnoSjt5uXL9a9KUQGLahaWIIg2hW9KWnrvSmSxPFWdMzNwAiNxgZsxzyqdp/UlvWI&#10;3qkkS9PrpAdbGwtcOIev96ORbiJ+0wjuPzaNE56okmJuPt423lW4k82aFXvLTCv5lAb7hyw6JjUG&#10;PUPdM8/IwcrfoDrJLTho/IxDl0DTSC5iDVjNPP2lmseWGRFrQXKcOdPk/h8s/3B8NJ8s8cNrGLCB&#10;sQhnHoB/dUTDtmV6L+6shb4VrMbA80BZ0htXTF8D1a5wAaTq30ONTWYHDxFoaGwXWME6CaJjA05n&#10;0sXgCcfH7Oomz64XlHC0zfP0arVcxBisePpurPNvBXQkCCW12NUIz44Pzod0WPHkEqI5ULLeSaWi&#10;YvfVVllyZDgBu3gm9J/clCZ9SVeLbDEy8FeINJ4/QXTS4ygr2ZV0eXZiReDtja7joHkm1ShjykpP&#10;RAbuRhb9UA1E1iXNQ4DAawX1CZm1ME4ubhoKLdjvlPQ4tSV13w7MCkrUO43dWc3zPIx5VPLFTYaK&#10;vbRUlxamOUKV1FMyilsfVyPyZu6wizsZ+X3OZEoZpzHSPm1OGPdLPXo97/fmBwAAAP//AwBQSwME&#10;FAAGAAgAAAAhAIoFHVLfAAAACgEAAA8AAABkcnMvZG93bnJldi54bWxMj8FOwzAQRO9I/IO1SNyo&#10;05CWNo1TVRFcK7VF4rqN3SQQr0PspOHvWU7lODuj2TfZdrKtGE3vG0cK5rMIhKHS6YYqBe+nt6cV&#10;CB+QNLaOjIIf42Gb399lmGp3pYMZj6ESXEI+RQV1CF0qpS9rY9HPXGeIvYvrLQaWfSV1j1cut62M&#10;o2gpLTbEH2rsTFGb8us4WAXDqdiNhyL+/Bj3OtkvX9Fi+63U48O024AIZgq3MPzhMzrkzHR2A2kv&#10;WgXPScxbgoJ4lYDgwMt8sQZx5kOyXoDMM/l/Qv4LAAD//wMAUEsBAi0AFAAGAAgAAAAhALaDOJL+&#10;AAAA4QEAABMAAAAAAAAAAAAAAAAAAAAAAFtDb250ZW50X1R5cGVzXS54bWxQSwECLQAUAAYACAAA&#10;ACEAOP0h/9YAAACUAQAACwAAAAAAAAAAAAAAAAAvAQAAX3JlbHMvLnJlbHNQSwECLQAUAAYACAAA&#10;ACEAf87FNhYCAAAnBAAADgAAAAAAAAAAAAAAAAAuAgAAZHJzL2Uyb0RvYy54bWxQSwECLQAUAAYA&#10;CAAAACEAigUdUt8AAAAKAQAADwAAAAAAAAAAAAAAAABwBAAAZHJzL2Rvd25yZXYueG1sUEsFBgAA&#10;AAAEAAQA8wAAAHwFAAAAAA==&#10;">
                <v:textbox style="mso-fit-shape-to-text:t">
                  <w:txbxContent>
                    <w:p w14:paraId="1BB07FE3"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Agalya. V</w:t>
                      </w:r>
                    </w:p>
                    <w:p w14:paraId="5D26DC70"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Joint senior Counsellor</w:t>
                      </w:r>
                    </w:p>
                    <w:p w14:paraId="36E39EA3" w14:textId="77777777" w:rsidR="00EE5C5B" w:rsidRPr="005A344B" w:rsidRDefault="00EE5C5B" w:rsidP="00EE5C5B">
                      <w:pPr>
                        <w:rPr>
                          <w:lang w:val="en-US"/>
                        </w:rPr>
                      </w:pPr>
                    </w:p>
                  </w:txbxContent>
                </v:textbox>
              </v:shape>
            </w:pict>
          </mc:Fallback>
        </mc:AlternateContent>
      </w:r>
      <w:r w:rsidR="00D17650">
        <w:rPr>
          <w:rFonts w:ascii="Times New Roman" w:hAnsi="Times New Roman" w:cs="Times New Roman"/>
          <w:b/>
          <w:noProof/>
          <w:lang w:val="en-US"/>
        </w:rPr>
        <w:drawing>
          <wp:inline distT="0" distB="0" distL="0" distR="0" wp14:anchorId="6FF00475" wp14:editId="24E7E244">
            <wp:extent cx="2042160" cy="1272446"/>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61188" cy="1284302"/>
                    </a:xfrm>
                    <a:prstGeom prst="rect">
                      <a:avLst/>
                    </a:prstGeom>
                  </pic:spPr>
                </pic:pic>
              </a:graphicData>
            </a:graphic>
          </wp:inline>
        </w:drawing>
      </w:r>
    </w:p>
    <w:p w14:paraId="07549CD1" w14:textId="77777777" w:rsidR="00EE5C5B" w:rsidRPr="00B47EB4" w:rsidRDefault="00EE5C5B" w:rsidP="00EE5C5B">
      <w:pPr>
        <w:rPr>
          <w:rFonts w:ascii="Times New Roman" w:hAnsi="Times New Roman" w:cs="Times New Roman"/>
          <w:b/>
          <w:lang w:val="en-US"/>
        </w:rPr>
      </w:pPr>
    </w:p>
    <w:p w14:paraId="5410B43F" w14:textId="77777777" w:rsidR="00EE5C5B" w:rsidRPr="00B47EB4" w:rsidRDefault="00EE5C5B" w:rsidP="00EE5C5B">
      <w:pPr>
        <w:rPr>
          <w:rFonts w:ascii="Times New Roman" w:hAnsi="Times New Roman" w:cs="Times New Roman"/>
          <w:b/>
          <w:lang w:val="en-US"/>
        </w:rPr>
      </w:pPr>
    </w:p>
    <w:p w14:paraId="1FDFC92D" w14:textId="77777777" w:rsidR="00EE5C5B" w:rsidRPr="00B47EB4" w:rsidRDefault="009253D7" w:rsidP="00EE5C5B">
      <w:pPr>
        <w:rPr>
          <w:rFonts w:ascii="Times New Roman" w:hAnsi="Times New Roman" w:cs="Times New Roman"/>
          <w:b/>
          <w:noProof/>
          <w:lang w:eastAsia="en-IN"/>
        </w:rPr>
      </w:pPr>
      <w:r w:rsidRPr="00B47EB4">
        <w:rPr>
          <w:rFonts w:ascii="Times New Roman" w:hAnsi="Times New Roman" w:cs="Times New Roman"/>
          <w:noProof/>
          <w:lang w:eastAsia="en-IN"/>
        </w:rPr>
        <mc:AlternateContent>
          <mc:Choice Requires="wps">
            <w:drawing>
              <wp:anchor distT="0" distB="0" distL="114300" distR="114300" simplePos="0" relativeHeight="251689984" behindDoc="0" locked="0" layoutInCell="1" allowOverlap="1" wp14:anchorId="1299ADE7" wp14:editId="2CB120E1">
                <wp:simplePos x="0" y="0"/>
                <wp:positionH relativeFrom="column">
                  <wp:posOffset>2169795</wp:posOffset>
                </wp:positionH>
                <wp:positionV relativeFrom="paragraph">
                  <wp:posOffset>457200</wp:posOffset>
                </wp:positionV>
                <wp:extent cx="2374265" cy="1403985"/>
                <wp:effectExtent l="0" t="0" r="12700" b="1905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05950E5E"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Aneesh Thomas</w:t>
                            </w:r>
                          </w:p>
                          <w:p w14:paraId="4254D7D5"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Joint senior Counsellor</w:t>
                            </w:r>
                          </w:p>
                          <w:p w14:paraId="4BE8DC3F" w14:textId="77777777" w:rsidR="00EE5C5B" w:rsidRPr="005A344B" w:rsidRDefault="00EE5C5B" w:rsidP="00EE5C5B">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299ADE7" id="_x0000_s1031" type="#_x0000_t202" style="position:absolute;margin-left:170.85pt;margin-top:36pt;width:186.95pt;height:110.55pt;z-index:2516899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avAFQIAACcEAAAOAAAAZHJzL2Uyb0RvYy54bWysk9uO2yAQhu8r9R0Q940db7KbWHFW22xT&#10;VdoepG0fAGNso2KGAomdPn0H7M2mp5uqXCCGgZ+Zb4bN7dApchTWSdAFnc9SSoTmUEndFPTL5/2r&#10;FSXOM10xBVoU9CQcvd2+fLHpTS4yaEFVwhIU0S7vTUFb702eJI63omNuBkZodNZgO+bRtE1SWdaj&#10;eqeSLE2vkx5sZSxw4Rzu3o9Ouo36dS24/1jXTniiCoqx+TjbOJdhTrYbljeWmVbyKQz2D1F0TGp8&#10;9Cx1zzwjByt/k+okt+Cg9jMOXQJ1LbmIOWA28/SXbB5bZkTMBeE4c8bk/p8s/3B8NJ8s8cNrGLCA&#10;MQlnHoB/dUTDrmW6EXfWQt8KVuHD84As6Y3Lp6sBtctdECn791BhkdnBQxQaatsFKpgnQXUswOkM&#10;XQyecNzMrm4W2fWSEo6++SK9Wq+W8Q2WP1031vm3AjoSFgW1WNUoz44PzodwWP50JLzmQMlqL5WK&#10;hm3KnbLkyLAD9nFM6j8dU5r0BV0vs+VI4K8SaRx/kuikx1ZWsivo6nyI5YHbG13FRvNMqnGNISs9&#10;gQzsRop+KAciq4JGAoFrCdUJyVoYOxd/Gi5asN8p6bFrC+q+HZgVlKh3Gquzni8Woc2jsVjeZGjY&#10;S0956WGao1RBPSXjcufj14jczB1WcS8j3+dIppCxGyP26eeEdr+046nn/739AQAA//8DAFBLAwQU&#10;AAYACAAAACEAjTbDp94AAAAKAQAADwAAAGRycy9kb3ducmV2LnhtbEyPQU+DQBCF7yb+h82YeLML&#10;tIIiS9MQvTZpa+J1yq6AsrPILhT/veNJj5P58t73iu1iezGb0XeOFMSrCISh2umOGgWvp5e7BxA+&#10;IGnsHRkF38bDtry+KjDX7kIHMx9DIziEfI4K2hCGXEpft8aiX7nBEP/e3Wgx8Dk2Uo944XDbyySK&#10;UmmxI25ocTBVa+rP42QVTKdqNx+q5ONt3uvNPn1Gi/2XUrc3y+4JRDBL+IPhV5/VoWSns5tIe9Er&#10;WG/ijFEFWcKbGMji+xTEWUHyuI5BloX8P6H8AQAA//8DAFBLAQItABQABgAIAAAAIQC2gziS/gAA&#10;AOEBAAATAAAAAAAAAAAAAAAAAAAAAABbQ29udGVudF9UeXBlc10ueG1sUEsBAi0AFAAGAAgAAAAh&#10;ADj9If/WAAAAlAEAAAsAAAAAAAAAAAAAAAAALwEAAF9yZWxzLy5yZWxzUEsBAi0AFAAGAAgAAAAh&#10;AK15q8AVAgAAJwQAAA4AAAAAAAAAAAAAAAAALgIAAGRycy9lMm9Eb2MueG1sUEsBAi0AFAAGAAgA&#10;AAAhAI02w6feAAAACgEAAA8AAAAAAAAAAAAAAAAAbwQAAGRycy9kb3ducmV2LnhtbFBLBQYAAAAA&#10;BAAEAPMAAAB6BQAAAAA=&#10;">
                <v:textbox style="mso-fit-shape-to-text:t">
                  <w:txbxContent>
                    <w:p w14:paraId="05950E5E"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Aneesh Thomas</w:t>
                      </w:r>
                    </w:p>
                    <w:p w14:paraId="4254D7D5"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Joint senior Counsellor</w:t>
                      </w:r>
                    </w:p>
                    <w:p w14:paraId="4BE8DC3F" w14:textId="77777777" w:rsidR="00EE5C5B" w:rsidRPr="005A344B" w:rsidRDefault="00EE5C5B" w:rsidP="00EE5C5B">
                      <w:pPr>
                        <w:rPr>
                          <w:lang w:val="en-US"/>
                        </w:rPr>
                      </w:pPr>
                    </w:p>
                  </w:txbxContent>
                </v:textbox>
              </v:shape>
            </w:pict>
          </mc:Fallback>
        </mc:AlternateContent>
      </w:r>
      <w:r w:rsidR="000A07E7">
        <w:rPr>
          <w:rFonts w:ascii="Times New Roman" w:hAnsi="Times New Roman" w:cs="Times New Roman"/>
          <w:b/>
          <w:noProof/>
          <w:lang w:eastAsia="en-IN"/>
        </w:rPr>
        <w:drawing>
          <wp:inline distT="0" distB="0" distL="0" distR="0" wp14:anchorId="224726CA" wp14:editId="1EA7DF10">
            <wp:extent cx="1419367" cy="1726441"/>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426-removebg-preview.png"/>
                    <pic:cNvPicPr/>
                  </pic:nvPicPr>
                  <pic:blipFill>
                    <a:blip r:embed="rId24">
                      <a:extLst>
                        <a:ext uri="{28A0092B-C50C-407E-A947-70E740481C1C}">
                          <a14:useLocalDpi xmlns:a14="http://schemas.microsoft.com/office/drawing/2010/main" val="0"/>
                        </a:ext>
                      </a:extLst>
                    </a:blip>
                    <a:stretch>
                      <a:fillRect/>
                    </a:stretch>
                  </pic:blipFill>
                  <pic:spPr>
                    <a:xfrm>
                      <a:off x="0" y="0"/>
                      <a:ext cx="1420289" cy="1727562"/>
                    </a:xfrm>
                    <a:prstGeom prst="rect">
                      <a:avLst/>
                    </a:prstGeom>
                  </pic:spPr>
                </pic:pic>
              </a:graphicData>
            </a:graphic>
          </wp:inline>
        </w:drawing>
      </w:r>
    </w:p>
    <w:p w14:paraId="67359997" w14:textId="77777777" w:rsidR="00EE5C5B" w:rsidRPr="00B47EB4" w:rsidRDefault="00EE5C5B" w:rsidP="00EE5C5B">
      <w:pPr>
        <w:rPr>
          <w:rFonts w:ascii="Times New Roman" w:hAnsi="Times New Roman" w:cs="Times New Roman"/>
          <w:b/>
          <w:lang w:val="en-US"/>
        </w:rPr>
      </w:pPr>
    </w:p>
    <w:p w14:paraId="0E521252" w14:textId="77777777" w:rsidR="00EE5C5B" w:rsidRPr="00B47EB4" w:rsidRDefault="00EE5C5B" w:rsidP="00EE5C5B">
      <w:pPr>
        <w:rPr>
          <w:rFonts w:ascii="Times New Roman" w:hAnsi="Times New Roman" w:cs="Times New Roman"/>
          <w:b/>
          <w:lang w:val="en-US"/>
        </w:rPr>
      </w:pPr>
    </w:p>
    <w:p w14:paraId="7D958CCE" w14:textId="77777777" w:rsidR="00EE5C5B" w:rsidRPr="00B47EB4" w:rsidRDefault="00EE5C5B" w:rsidP="00EE5C5B">
      <w:pPr>
        <w:rPr>
          <w:rFonts w:ascii="Times New Roman" w:hAnsi="Times New Roman" w:cs="Times New Roman"/>
          <w:b/>
          <w:lang w:val="en-US"/>
        </w:rPr>
      </w:pPr>
    </w:p>
    <w:p w14:paraId="6D47C3CD" w14:textId="4CA31305" w:rsidR="00B37A6A" w:rsidRPr="00B47EB4" w:rsidRDefault="00EE5C5B">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81792" behindDoc="0" locked="0" layoutInCell="1" allowOverlap="1" wp14:anchorId="29252DD3" wp14:editId="125BB64C">
                <wp:simplePos x="0" y="0"/>
                <wp:positionH relativeFrom="column">
                  <wp:posOffset>2170430</wp:posOffset>
                </wp:positionH>
                <wp:positionV relativeFrom="paragraph">
                  <wp:posOffset>401955</wp:posOffset>
                </wp:positionV>
                <wp:extent cx="2374265" cy="1403985"/>
                <wp:effectExtent l="0" t="0" r="12700" b="1905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6A6A04A3"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Pr>
                                <w:rFonts w:ascii="Bookman Old Style" w:eastAsia="Times New Roman" w:hAnsi="Bookman Old Style" w:cs="Arial"/>
                                <w:sz w:val="24"/>
                                <w:szCs w:val="24"/>
                                <w:lang w:eastAsia="en-IN"/>
                              </w:rPr>
                              <w:t>Ashwin O B</w:t>
                            </w:r>
                          </w:p>
                          <w:p w14:paraId="0040C1F4"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 xml:space="preserve"> Counsellor</w:t>
                            </w:r>
                          </w:p>
                          <w:p w14:paraId="4F5D4DDC" w14:textId="77777777" w:rsidR="00EE5C5B" w:rsidRPr="005A344B" w:rsidRDefault="00EE5C5B" w:rsidP="00EE5C5B">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252DD3" id="_x0000_s1032" type="#_x0000_t202" style="position:absolute;margin-left:170.9pt;margin-top:31.65pt;width:186.95pt;height:110.55pt;z-index:25168179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2kBFgIAACcEAAAOAAAAZHJzL2Uyb0RvYy54bWysU81u2zAMvg/YOwi6L3bcJE2MOEWXLsOA&#10;7gdo9wCyLMfCZFGTlNjZ04+S3TTbusswHQRSpD6SH8n1Td8qchTWSdAFnU5SSoTmUEm9L+jXx92b&#10;JSXOM10xBVoU9CQcvdm8frXuTC4yaEBVwhIE0S7vTEEb702eJI43omVuAkZoNNZgW+ZRtfuksqxD&#10;9FYlWZoukg5sZSxw4Ry+3g1Guon4dS24/1zXTniiCoq5+XjbeJfhTjZrlu8tM43kYxrsH7JomdQY&#10;9Ax1xzwjByv/gGolt+Cg9hMObQJ1LbmINWA10/S3ah4aZkSsBclx5kyT+3+w/NPxwXyxxPdvoccG&#10;xiKcuQf+zREN24bpvbi1FrpGsAoDTwNlSWdcPn4NVLvcBZCy+wgVNpkdPESgvrZtYAXrJIiODTid&#10;SRe9Jxwfs6vrWbaYU8LRNp2lV6vlPMZg+dN3Y51/L6AlQSioxa5GeHa8dz6kw/InlxDNgZLVTioV&#10;Fbsvt8qSI8MJ2MUzov/ipjTpCrqaZ/OBgb9CpPG8BNFKj6OsZFvQ5dmJ5YG3d7qKg+aZVIOMKSs9&#10;Ehm4G1j0fdkTWRV0EQIEXkuoTsishWFycdNQaMD+oKTDqS2o+35gVlCiPmjszmo6m4Uxj8psfp2h&#10;Yi8t5aWFaY5QBfWUDOLWx9WIvJlb7OJORn6fMxlTxmmMtI+bE8b9Uo9ez/u9+QkAAP//AwBQSwME&#10;FAAGAAgAAAAhAM0u5L/eAAAACgEAAA8AAABkcnMvZG93bnJldi54bWxMj8tOwzAURPdI/IN1kdhR&#10;50Vapbmpqgi2ldoisb2NTZLiR4idNPw9ZgXL0YxmzpS7RSs2y9H11iDEqwiYNI0VvWkR3s6vTxtg&#10;zpMRpKyRCN/Swa66vyupEPZmjnI++ZaFEuMKQui8HwrOXdNJTW5lB2mC92FHTT7IseVipFso14on&#10;UZRzTb0JCx0Nsu5k83maNMJ0rvfzsU6u7/NBZIf8hTSpL8THh2W/Bebl4v/C8Isf0KEKTBc7GeGY&#10;QkizOKB7hDxNgYXAOn5eA7sgJJssA16V/P+F6gcAAP//AwBQSwECLQAUAAYACAAAACEAtoM4kv4A&#10;AADhAQAAEwAAAAAAAAAAAAAAAAAAAAAAW0NvbnRlbnRfVHlwZXNdLnhtbFBLAQItABQABgAIAAAA&#10;IQA4/SH/1gAAAJQBAAALAAAAAAAAAAAAAAAAAC8BAABfcmVscy8ucmVsc1BLAQItABQABgAIAAAA&#10;IQCap2kBFgIAACcEAAAOAAAAAAAAAAAAAAAAAC4CAABkcnMvZTJvRG9jLnhtbFBLAQItABQABgAI&#10;AAAAIQDNLuS/3gAAAAoBAAAPAAAAAAAAAAAAAAAAAHAEAABkcnMvZG93bnJldi54bWxQSwUGAAAA&#10;AAQABADzAAAAewUAAAAA&#10;">
                <v:textbox style="mso-fit-shape-to-text:t">
                  <w:txbxContent>
                    <w:p w14:paraId="6A6A04A3"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Pr>
                          <w:rFonts w:ascii="Bookman Old Style" w:eastAsia="Times New Roman" w:hAnsi="Bookman Old Style" w:cs="Arial"/>
                          <w:sz w:val="24"/>
                          <w:szCs w:val="24"/>
                          <w:lang w:eastAsia="en-IN"/>
                        </w:rPr>
                        <w:t>Ashwin O B</w:t>
                      </w:r>
                    </w:p>
                    <w:p w14:paraId="0040C1F4"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 xml:space="preserve"> Counsellor</w:t>
                      </w:r>
                    </w:p>
                    <w:p w14:paraId="4F5D4DDC" w14:textId="77777777" w:rsidR="00EE5C5B" w:rsidRPr="005A344B" w:rsidRDefault="00EE5C5B" w:rsidP="00EE5C5B">
                      <w:pPr>
                        <w:rPr>
                          <w:lang w:val="en-US"/>
                        </w:rPr>
                      </w:pPr>
                    </w:p>
                  </w:txbxContent>
                </v:textbox>
              </v:shape>
            </w:pict>
          </mc:Fallback>
        </mc:AlternateContent>
      </w:r>
      <w:r w:rsidR="005F0691">
        <w:rPr>
          <w:rFonts w:ascii="Times New Roman" w:hAnsi="Times New Roman" w:cs="Times New Roman"/>
          <w:noProof/>
          <w:lang w:val="en-US"/>
        </w:rPr>
        <w:drawing>
          <wp:inline distT="0" distB="0" distL="0" distR="0" wp14:anchorId="271D884D" wp14:editId="0A219332">
            <wp:extent cx="1968260" cy="15316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85009" cy="1544654"/>
                    </a:xfrm>
                    <a:prstGeom prst="rect">
                      <a:avLst/>
                    </a:prstGeom>
                  </pic:spPr>
                </pic:pic>
              </a:graphicData>
            </a:graphic>
          </wp:inline>
        </w:drawing>
      </w:r>
    </w:p>
    <w:p w14:paraId="752F912C" w14:textId="3BBD362B" w:rsidR="00EE5C5B" w:rsidRPr="00B47EB4" w:rsidRDefault="00EE5C5B">
      <w:pPr>
        <w:rPr>
          <w:rFonts w:ascii="Times New Roman" w:hAnsi="Times New Roman" w:cs="Times New Roman"/>
          <w:lang w:val="en-US"/>
        </w:rPr>
      </w:pPr>
      <w:r w:rsidRPr="00B47EB4">
        <w:rPr>
          <w:rFonts w:ascii="Times New Roman" w:hAnsi="Times New Roman" w:cs="Times New Roman"/>
          <w:noProof/>
          <w:lang w:eastAsia="en-IN"/>
        </w:rPr>
        <w:lastRenderedPageBreak/>
        <mc:AlternateContent>
          <mc:Choice Requires="wps">
            <w:drawing>
              <wp:anchor distT="0" distB="0" distL="114300" distR="114300" simplePos="0" relativeHeight="251683840" behindDoc="0" locked="0" layoutInCell="1" allowOverlap="1" wp14:anchorId="53470975" wp14:editId="6742A5B1">
                <wp:simplePos x="0" y="0"/>
                <wp:positionH relativeFrom="column">
                  <wp:posOffset>2007743</wp:posOffset>
                </wp:positionH>
                <wp:positionV relativeFrom="paragraph">
                  <wp:posOffset>562737</wp:posOffset>
                </wp:positionV>
                <wp:extent cx="2374265" cy="1403985"/>
                <wp:effectExtent l="0" t="0" r="12700" b="26035"/>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6D8AB3E9"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Syed Zaeem Jifri Counsellor</w:t>
                            </w:r>
                          </w:p>
                          <w:p w14:paraId="7D24F43E" w14:textId="77777777" w:rsidR="00EE5C5B" w:rsidRPr="005A344B" w:rsidRDefault="00EE5C5B" w:rsidP="00EE5C5B">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3470975" id="_x0000_s1033" type="#_x0000_t202" style="position:absolute;margin-left:158.1pt;margin-top:44.3pt;width:186.95pt;height:110.55pt;z-index:2516838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f3FgIAACcEAAAOAAAAZHJzL2Uyb0RvYy54bWysU81u2zAMvg/YOwi6L3bcpEmMOEWXLsOA&#10;7gdo9wCyLMfCZFGTlNjZ04+S3TTbusswHQRSpD6SH8n1Td8qchTWSdAFnU5SSoTmUEm9L+jXx92b&#10;JSXOM10xBVoU9CQcvdm8frXuTC4yaEBVwhIE0S7vTEEb702eJI43omVuAkZoNNZgW+ZRtfuksqxD&#10;9FYlWZpeJx3Yyljgwjl8vRuMdBPx61pw/7munfBEFRRz8/G28S7DnWzWLN9bZhrJxzTYP2TRMqkx&#10;6BnqjnlGDlb+AdVKbsFB7Scc2gTqWnIRa8Bqpulv1Tw0zIhYC5LjzJkm9/9g+afjg/liie/fQo8N&#10;jEU4cw/8myMatg3Te3FrLXSNYBUGngbKks64fPwaqHa5CyBl9xEqbDI7eIhAfW3bwArWSRAdG3A6&#10;ky56Tzg+ZleLWXY9p4SjbTpLr1bLeYzB8qfvxjr/XkBLglBQi12N8Ox473xIh+VPLiGaAyWrnVQq&#10;KnZfbpUlR4YTsItnRP/FTWnSFXQ1z+YDA3+FSON5CaKVHkdZybagy7MTywNv73QVB80zqQYZU1Z6&#10;JDJwN7Do+7InsiroIgQIvJZQnZBZC8Pk4qah0ID9QUmHU1tQ9/3ArKBEfdDYndV0NgtjHpXZfJGh&#10;Yi8t5aWFaY5QBfWUDOLWx9WIvJlb7OJORn6fMxlTxmmMtI+bE8b9Uo9ez/u9+QkAAP//AwBQSwME&#10;FAAGAAgAAAAhAA+wkd3eAAAACgEAAA8AAABkcnMvZG93bnJldi54bWxMj8tOwzAQRfdI/IM1SOyo&#10;k4BMmsapqgi2ldoisZ3GbhLwI8ROGv6eYQXL0T2690y5Xaxhsx5D752EdJUA067xqnethLfT60MO&#10;LER0Co13WsK3DrCtbm9KLJS/uoOej7FlVOJCgRK6GIeC89B02mJY+UE7yi5+tBjpHFuuRrxSuTU8&#10;SxLBLfaOFjocdN3p5vM4WQnTqd7Nhzr7eJ/36mkvXtCi+ZLy/m7ZbYBFvcQ/GH71SR0qcjr7yanA&#10;jITHVGSESshzAYwAsU5SYGdKkvUz8Krk/1+ofgAAAP//AwBQSwECLQAUAAYACAAAACEAtoM4kv4A&#10;AADhAQAAEwAAAAAAAAAAAAAAAAAAAAAAW0NvbnRlbnRfVHlwZXNdLnhtbFBLAQItABQABgAIAAAA&#10;IQA4/SH/1gAAAJQBAAALAAAAAAAAAAAAAAAAAC8BAABfcmVscy8ucmVsc1BLAQItABQABgAIAAAA&#10;IQBIEAf3FgIAACcEAAAOAAAAAAAAAAAAAAAAAC4CAABkcnMvZTJvRG9jLnhtbFBLAQItABQABgAI&#10;AAAAIQAPsJHd3gAAAAoBAAAPAAAAAAAAAAAAAAAAAHAEAABkcnMvZG93bnJldi54bWxQSwUGAAAA&#10;AAQABADzAAAAewUAAAAA&#10;">
                <v:textbox style="mso-fit-shape-to-text:t">
                  <w:txbxContent>
                    <w:p w14:paraId="6D8AB3E9"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Syed Zaeem Jifri Counsellor</w:t>
                      </w:r>
                    </w:p>
                    <w:p w14:paraId="7D24F43E" w14:textId="77777777" w:rsidR="00EE5C5B" w:rsidRPr="005A344B" w:rsidRDefault="00EE5C5B" w:rsidP="00EE5C5B">
                      <w:pPr>
                        <w:rPr>
                          <w:lang w:val="en-US"/>
                        </w:rPr>
                      </w:pPr>
                    </w:p>
                  </w:txbxContent>
                </v:textbox>
              </v:shape>
            </w:pict>
          </mc:Fallback>
        </mc:AlternateContent>
      </w:r>
      <w:r w:rsidR="005F0691">
        <w:rPr>
          <w:rFonts w:ascii="Times New Roman" w:hAnsi="Times New Roman" w:cs="Times New Roman"/>
          <w:noProof/>
          <w:lang w:val="en-US"/>
        </w:rPr>
        <w:drawing>
          <wp:inline distT="0" distB="0" distL="0" distR="0" wp14:anchorId="64D3E6FC" wp14:editId="1DD18825">
            <wp:extent cx="1958039" cy="1561465"/>
            <wp:effectExtent l="0" t="0" r="444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75183" cy="1575137"/>
                    </a:xfrm>
                    <a:prstGeom prst="rect">
                      <a:avLst/>
                    </a:prstGeom>
                  </pic:spPr>
                </pic:pic>
              </a:graphicData>
            </a:graphic>
          </wp:inline>
        </w:drawing>
      </w:r>
    </w:p>
    <w:p w14:paraId="3CE12F02" w14:textId="77777777" w:rsidR="00EE5C5B" w:rsidRPr="00B47EB4" w:rsidRDefault="00EE5C5B">
      <w:pPr>
        <w:rPr>
          <w:rFonts w:ascii="Times New Roman" w:hAnsi="Times New Roman" w:cs="Times New Roman"/>
          <w:lang w:val="en-US"/>
        </w:rPr>
      </w:pPr>
    </w:p>
    <w:p w14:paraId="25D53A77" w14:textId="5DA6A755" w:rsidR="00EE5C5B" w:rsidRDefault="00EE5C5B">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85888" behindDoc="0" locked="0" layoutInCell="1" allowOverlap="1" wp14:anchorId="32305BDD" wp14:editId="0B9300F1">
                <wp:simplePos x="0" y="0"/>
                <wp:positionH relativeFrom="column">
                  <wp:posOffset>2266315</wp:posOffset>
                </wp:positionH>
                <wp:positionV relativeFrom="paragraph">
                  <wp:posOffset>327660</wp:posOffset>
                </wp:positionV>
                <wp:extent cx="2374265" cy="1403985"/>
                <wp:effectExtent l="0" t="0" r="12700" b="26035"/>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551AC1B3"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Reshma J </w:t>
                            </w:r>
                          </w:p>
                          <w:p w14:paraId="7E85CD16"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Counsellor</w:t>
                            </w:r>
                          </w:p>
                          <w:p w14:paraId="6E19B5C2" w14:textId="77777777" w:rsidR="00EE5C5B" w:rsidRPr="005A344B" w:rsidRDefault="00EE5C5B" w:rsidP="00EE5C5B">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05BDD" id="_x0000_s1034" type="#_x0000_t202" style="position:absolute;margin-left:178.45pt;margin-top:25.8pt;width:186.95pt;height:110.55pt;z-index:2516858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yHFQIAACcEAAAOAAAAZHJzL2Uyb0RvYy54bWysU9tu2zAMfR+wfxD0vthxkzYx4hRdugwD&#10;ugvQ7QNkWbaFyaImKbGzrx8lu2l2exmmB4EUqUPykNzcDp0iR2GdBF3Q+SylRGgOldRNQb983r9a&#10;UeI80xVToEVBT8LR2+3LF5ve5CKDFlQlLEEQ7fLeFLT13uRJ4ngrOuZmYIRGYw22Yx5V2ySVZT2i&#10;dyrJ0vQ66cFWxgIXzuHr/Wik24hf14L7j3XthCeqoJibj7eNdxnuZLtheWOZaSWf0mD/kEXHpMag&#10;Z6h75hk5WPkbVCe5BQe1n3HoEqhryUWsAauZp79U89gyI2ItSI4zZ5rc/4PlH46P5pMlfngNAzYw&#10;FuHMA/CvjmjYtUw34s5a6FvBKgw8D5QlvXH59DVQ7XIXQMr+PVTYZHbwEIGG2naBFayTIDo24HQm&#10;XQyecHzMrm4W2fWSEo62+SK9Wq+WMQbLn74b6/xbAR0JQkEtdjXCs+OD8yEdlj+5hGgOlKz2Uqmo&#10;2KbcKUuODCdgH8+E/pOb0qQv6HqZLUcG/gqRxvMniE56HGUlu4Kuzk4sD7y90VUcNM+kGmVMWemJ&#10;yMDdyKIfyoHICgFCgMBrCdUJmbUwTi5uGgot2O+U9Di1BXXfDswKStQ7jd1ZzxeLMOZRWSxvMlTs&#10;paW8tDDNEaqgnpJR3Pm4GpE3c4dd3MvI73MmU8o4jZH2aXPCuF/q0et5v7c/AAAA//8DAFBLAwQU&#10;AAYACAAAACEAjpswAt8AAAAKAQAADwAAAGRycy9kb3ducmV2LnhtbEyPQU+DQBCF7yb+h82YeLNL&#10;qYUWGZqG6LVJWxOvU3YElN1FdqH4711PepzMl/e+l+9m3YmJB9dag7BcRCDYVFa1pkZ4Pb88bEA4&#10;T0ZRZw0jfLODXXF7k1Om7NUceTr5WoQQ4zJCaLzvMyld1bAmt7A9m/B7t4MmH86hlmqgawjXnYyj&#10;KJGaWhMaGuq5bLj6PI0aYTyX++lYxh9v00E9HpJn0tR9Id7fzfsnEJ5n/wfDr35QhyI4XexolBMd&#10;wmqdbAOKsF4mIAKQrqKw5YIQp3EKssjl/wnFDwAAAP//AwBQSwECLQAUAAYACAAAACEAtoM4kv4A&#10;AADhAQAAEwAAAAAAAAAAAAAAAAAAAAAAW0NvbnRlbnRfVHlwZXNdLnhtbFBLAQItABQABgAIAAAA&#10;IQA4/SH/1gAAAJQBAAALAAAAAAAAAAAAAAAAAC8BAABfcmVscy8ucmVsc1BLAQItABQABgAIAAAA&#10;IQAhuiyHFQIAACcEAAAOAAAAAAAAAAAAAAAAAC4CAABkcnMvZTJvRG9jLnhtbFBLAQItABQABgAI&#10;AAAAIQCOmzAC3wAAAAoBAAAPAAAAAAAAAAAAAAAAAG8EAABkcnMvZG93bnJldi54bWxQSwUGAAAA&#10;AAQABADzAAAAewUAAAAA&#10;">
                <v:textbox style="mso-fit-shape-to-text:t">
                  <w:txbxContent>
                    <w:p w14:paraId="551AC1B3"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Reshma J </w:t>
                      </w:r>
                    </w:p>
                    <w:p w14:paraId="7E85CD16"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Counsellor</w:t>
                      </w:r>
                    </w:p>
                    <w:p w14:paraId="6E19B5C2" w14:textId="77777777" w:rsidR="00EE5C5B" w:rsidRPr="005A344B" w:rsidRDefault="00EE5C5B" w:rsidP="00EE5C5B">
                      <w:pPr>
                        <w:rPr>
                          <w:lang w:val="en-US"/>
                        </w:rPr>
                      </w:pPr>
                    </w:p>
                  </w:txbxContent>
                </v:textbox>
              </v:shape>
            </w:pict>
          </mc:Fallback>
        </mc:AlternateContent>
      </w:r>
      <w:r w:rsidR="005F0691">
        <w:rPr>
          <w:rFonts w:ascii="Times New Roman" w:hAnsi="Times New Roman" w:cs="Times New Roman"/>
          <w:noProof/>
          <w:lang w:val="en-US"/>
        </w:rPr>
        <w:drawing>
          <wp:inline distT="0" distB="0" distL="0" distR="0" wp14:anchorId="47D05083" wp14:editId="5E61CBC6">
            <wp:extent cx="2003616" cy="151574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15439" cy="1524689"/>
                    </a:xfrm>
                    <a:prstGeom prst="rect">
                      <a:avLst/>
                    </a:prstGeom>
                  </pic:spPr>
                </pic:pic>
              </a:graphicData>
            </a:graphic>
          </wp:inline>
        </w:drawing>
      </w:r>
    </w:p>
    <w:p w14:paraId="5D6E56FF" w14:textId="3FFD3DDB" w:rsidR="005F0691" w:rsidRDefault="005F0691">
      <w:pPr>
        <w:rPr>
          <w:rFonts w:ascii="Times New Roman" w:hAnsi="Times New Roman" w:cs="Times New Roman"/>
          <w:lang w:val="en-US"/>
        </w:rPr>
      </w:pPr>
    </w:p>
    <w:p w14:paraId="713ACA94" w14:textId="77777777" w:rsidR="005F0691" w:rsidRPr="00B47EB4" w:rsidRDefault="005F0691">
      <w:pPr>
        <w:rPr>
          <w:rFonts w:ascii="Times New Roman" w:hAnsi="Times New Roman" w:cs="Times New Roman"/>
          <w:lang w:val="en-US"/>
        </w:rPr>
      </w:pPr>
    </w:p>
    <w:p w14:paraId="0030BFCD" w14:textId="5A3C9779" w:rsidR="00EE5C5B" w:rsidRPr="00B47EB4" w:rsidRDefault="00EE5C5B">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87936" behindDoc="0" locked="0" layoutInCell="1" allowOverlap="1" wp14:anchorId="29376191" wp14:editId="5447A11E">
                <wp:simplePos x="0" y="0"/>
                <wp:positionH relativeFrom="column">
                  <wp:posOffset>2356485</wp:posOffset>
                </wp:positionH>
                <wp:positionV relativeFrom="paragraph">
                  <wp:posOffset>241935</wp:posOffset>
                </wp:positionV>
                <wp:extent cx="2374265" cy="1403985"/>
                <wp:effectExtent l="0" t="0" r="12700" b="19050"/>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2C4DF59A"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Amrutha B</w:t>
                            </w:r>
                          </w:p>
                          <w:p w14:paraId="45D3E5A5"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Counsellor</w:t>
                            </w:r>
                          </w:p>
                          <w:p w14:paraId="6D1DB677" w14:textId="77777777" w:rsidR="00EE5C5B" w:rsidRPr="005A344B" w:rsidRDefault="00EE5C5B" w:rsidP="00EE5C5B">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376191" id="_x0000_s1035" type="#_x0000_t202" style="position:absolute;margin-left:185.55pt;margin-top:19.05pt;width:186.95pt;height:110.55pt;z-index:2516879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UJxFQIAACcEAAAOAAAAZHJzL2Uyb0RvYy54bWysU9tu2zAMfR+wfxD0vthxkzYx4hRdugwD&#10;ugvQ7QNkWbaFyaImKbGzrx8lu2l2exmmB4EUqUPykNzcDp0iR2GdBF3Q+SylRGgOldRNQb983r9a&#10;UeI80xVToEVBT8LR2+3LF5ve5CKDFlQlLEEQ7fLeFLT13uRJ4ngrOuZmYIRGYw22Yx5V2ySVZT2i&#10;dyrJ0vQ66cFWxgIXzuHr/Wik24hf14L7j3XthCeqoJibj7eNdxnuZLtheWOZaSWf0mD/kEXHpMag&#10;Z6h75hk5WPkbVCe5BQe1n3HoEqhryUWsAauZp79U89gyI2ItSI4zZ5rc/4PlH46P5pMlfngNAzYw&#10;FuHMA/CvjmjYtUw34s5a6FvBKgw8D5QlvXH59DVQ7XIXQMr+PVTYZHbwEIGG2naBFayTIDo24HQm&#10;XQyecHzMrm4W2fWSEo62+SK9Wq+WMQbLn74b6/xbAR0JQkEtdjXCs+OD8yEdlj+5hGgOlKz2Uqmo&#10;2KbcKUuODCdgH8+E/pOb0qQv6HqZLUcG/gqRxvMniE56HGUlu4Kuzk4sD7y90VUcNM+kGmVMWemJ&#10;yMDdyKIfyoHIChMJAQKvJVQnZNbCOLm4aSi0YL9T0uPUFtR9OzArKFHvNHZnPV8swphHZbG8yVCx&#10;l5by0sI0R6iCekpGcefjakTezB12cS8jv8+ZTCnjNEbap80J436pR6/n/d7+AAAA//8DAFBLAwQU&#10;AAYACAAAACEA3aRtft8AAAAKAQAADwAAAGRycy9kb3ducmV2LnhtbEyPzU7DMBCE70i8g7VI3KiT&#10;0D/SOFUVwbVSWySu23ibBGI7xE4a3p7lVE67qxnNfpNtJ9OKkXrfOKsgnkUgyJZON7ZS8H56e1qD&#10;8AGtxtZZUvBDHrb5/V2GqXZXe6DxGCrBIdanqKAOoUul9GVNBv3MdWRZu7jeYOCzr6Tu8crhppVJ&#10;FC2lwcbyhxo7Kmoqv46DUTCcit14KJLPj3Gv5/vlKxpsv5V6fJh2GxCBpnAzwx8+o0POTGc3WO1F&#10;q+B5Fcds5WXNkw2r+YLLnRUki5cEZJ7J/xXyXwAAAP//AwBQSwECLQAUAAYACAAAACEAtoM4kv4A&#10;AADhAQAAEwAAAAAAAAAAAAAAAAAAAAAAW0NvbnRlbnRfVHlwZXNdLnhtbFBLAQItABQABgAIAAAA&#10;IQA4/SH/1gAAAJQBAAALAAAAAAAAAAAAAAAAAC8BAABfcmVscy8ucmVsc1BLAQItABQABgAIAAAA&#10;IQDzDUJxFQIAACcEAAAOAAAAAAAAAAAAAAAAAC4CAABkcnMvZTJvRG9jLnhtbFBLAQItABQABgAI&#10;AAAAIQDdpG1+3wAAAAoBAAAPAAAAAAAAAAAAAAAAAG8EAABkcnMvZG93bnJldi54bWxQSwUGAAAA&#10;AAQABADzAAAAewUAAAAA&#10;">
                <v:textbox style="mso-fit-shape-to-text:t">
                  <w:txbxContent>
                    <w:p w14:paraId="2C4DF59A"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Amrutha B</w:t>
                      </w:r>
                    </w:p>
                    <w:p w14:paraId="45D3E5A5"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Counsellor</w:t>
                      </w:r>
                    </w:p>
                    <w:p w14:paraId="6D1DB677" w14:textId="77777777" w:rsidR="00EE5C5B" w:rsidRPr="005A344B" w:rsidRDefault="00EE5C5B" w:rsidP="00EE5C5B">
                      <w:pPr>
                        <w:rPr>
                          <w:lang w:val="en-US"/>
                        </w:rPr>
                      </w:pPr>
                    </w:p>
                  </w:txbxContent>
                </v:textbox>
              </v:shape>
            </w:pict>
          </mc:Fallback>
        </mc:AlternateContent>
      </w:r>
      <w:r w:rsidR="005F0691">
        <w:rPr>
          <w:rFonts w:ascii="Times New Roman" w:hAnsi="Times New Roman" w:cs="Times New Roman"/>
          <w:noProof/>
          <w:lang w:val="en-US"/>
        </w:rPr>
        <w:drawing>
          <wp:inline distT="0" distB="0" distL="0" distR="0" wp14:anchorId="618BDA9E" wp14:editId="3953B3D0">
            <wp:extent cx="1845945" cy="1340843"/>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65285" cy="1354891"/>
                    </a:xfrm>
                    <a:prstGeom prst="rect">
                      <a:avLst/>
                    </a:prstGeom>
                  </pic:spPr>
                </pic:pic>
              </a:graphicData>
            </a:graphic>
          </wp:inline>
        </w:drawing>
      </w:r>
    </w:p>
    <w:p w14:paraId="693AC368" w14:textId="77777777" w:rsidR="00544E0F" w:rsidRPr="00B47EB4" w:rsidRDefault="00544E0F">
      <w:pPr>
        <w:rPr>
          <w:rFonts w:ascii="Times New Roman" w:hAnsi="Times New Roman" w:cs="Times New Roman"/>
          <w:lang w:val="en-US"/>
        </w:rPr>
      </w:pPr>
    </w:p>
    <w:p w14:paraId="0E6765DF" w14:textId="77777777" w:rsidR="00544E0F" w:rsidRPr="00B47EB4" w:rsidRDefault="00544E0F" w:rsidP="008D71CC">
      <w:pPr>
        <w:jc w:val="center"/>
        <w:rPr>
          <w:rFonts w:ascii="Times New Roman" w:hAnsi="Times New Roman" w:cs="Times New Roman"/>
          <w:b/>
          <w:sz w:val="28"/>
          <w:lang w:val="en-US"/>
        </w:rPr>
      </w:pPr>
    </w:p>
    <w:p w14:paraId="2FBBCBE4" w14:textId="4788C54D" w:rsidR="00544E0F" w:rsidRPr="00B47EB4" w:rsidRDefault="00EE5C5B" w:rsidP="006660DD">
      <w:pPr>
        <w:rPr>
          <w:rFonts w:ascii="Times New Roman" w:hAnsi="Times New Roman" w:cs="Times New Roman"/>
          <w:b/>
          <w:sz w:val="28"/>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92032" behindDoc="0" locked="0" layoutInCell="1" allowOverlap="1" wp14:anchorId="2804ED7C" wp14:editId="6017730E">
                <wp:simplePos x="0" y="0"/>
                <wp:positionH relativeFrom="column">
                  <wp:posOffset>2341245</wp:posOffset>
                </wp:positionH>
                <wp:positionV relativeFrom="paragraph">
                  <wp:posOffset>241300</wp:posOffset>
                </wp:positionV>
                <wp:extent cx="2374265" cy="1403985"/>
                <wp:effectExtent l="0" t="0" r="12700" b="1905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6F2AB4DC"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Denil Varghese </w:t>
                            </w:r>
                          </w:p>
                          <w:p w14:paraId="54695CA6"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Pr>
                                <w:rFonts w:ascii="Bookman Old Style" w:eastAsia="Times New Roman" w:hAnsi="Bookman Old Style" w:cs="Arial"/>
                                <w:sz w:val="24"/>
                                <w:szCs w:val="24"/>
                                <w:lang w:eastAsia="en-IN"/>
                              </w:rPr>
                              <w:t xml:space="preserve">Residential </w:t>
                            </w:r>
                            <w:r w:rsidRPr="00EE5C5B">
                              <w:rPr>
                                <w:rFonts w:ascii="Bookman Old Style" w:eastAsia="Times New Roman" w:hAnsi="Bookman Old Style" w:cs="Arial"/>
                                <w:sz w:val="24"/>
                                <w:szCs w:val="24"/>
                                <w:lang w:eastAsia="en-IN"/>
                              </w:rPr>
                              <w:t>Counsellor</w:t>
                            </w:r>
                          </w:p>
                          <w:p w14:paraId="6914288A" w14:textId="77777777" w:rsidR="00EE5C5B" w:rsidRPr="005A344B" w:rsidRDefault="00EE5C5B" w:rsidP="00EE5C5B">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04ED7C" id="_x0000_s1036" type="#_x0000_t202" style="position:absolute;margin-left:184.35pt;margin-top:19pt;width:186.95pt;height:110.55pt;z-index:2516920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HFgIAACgEAAAOAAAAZHJzL2Uyb0RvYy54bWysU9uO2yAQfa/Uf0C8N3a8yW5ixVlts01V&#10;aXuRtv0AjLGNihkKJHb69R2wN5veXqrygGaY4TBz5rC5HTpFjsI6Cbqg81lKidAcKqmbgn75vH+1&#10;osR5piumQIuCnoSjt9uXLza9yUUGLahKWIIg2uW9KWjrvcmTxPFWdMzNwAiNwRpsxzy6tkkqy3pE&#10;71SSpel10oOtjAUunMPT+zFItxG/rgX3H+vaCU9UQbE2H3cb9zLsyXbD8sYy00o+lcH+oYqOSY2P&#10;nqHumWfkYOVvUJ3kFhzUfsahS6CuJRexB+xmnv7SzWPLjIi9IDnOnGly/w+Wfzg+mk+W+OE1DDjA&#10;2IQzD8C/OqJh1zLdiDtroW8Fq/DheaAs6Y3Lp6uBape7AFL276HCIbODhwg01LYLrGCfBNFxAKcz&#10;6WLwhONhdnWzyK6XlHCMzRfp1Xq1jG+w/Om6sc6/FdCRYBTU4lQjPDs+OB/KYflTSnjNgZLVXioV&#10;HduUO2XJkaEC9nFN6D+lKU36gq6X2XJk4K8QaVx/guikRykr2RV0dU5ieeDtja6i0DyTarSxZKUn&#10;IgN3I4t+KAciK+QhKjMQW0J1QmotjNLFr4ZGC/Y7JT3KtqDu24FZQYl6p3E86/liEXQencXyJkPH&#10;XkbKywjTHKEK6ikZzZ2PfyMSZ+5wjHsZCX6uZKoZ5Rh5n75O0PulH7OeP/j2BwAAAP//AwBQSwME&#10;FAAGAAgAAAAhAF6PmYveAAAACgEAAA8AAABkcnMvZG93bnJldi54bWxMj8FOg0AQhu8mvsNmTLzZ&#10;pVgpRZamIXpt0tbE65TdAsrOIrtQfHvHk95mMl/++f58O9tOTGbwrSMFy0UEwlDldEu1grfT60MK&#10;wgckjZ0jo+DbeNgWtzc5Ztpd6WCmY6gFh5DPUEETQp9J6avGWPQL1xvi28UNFgOvQy31gFcOt52M&#10;oyiRFlviDw32pmxM9XkcrYLxVO6mQxl/vE97vdonL2ix+1Lq/m7ePYMIZg5/MPzqszoU7HR2I2kv&#10;OgWPSbpmlIeUOzGwXsUJiLOC+GmzBFnk8n+F4gcAAP//AwBQSwECLQAUAAYACAAAACEAtoM4kv4A&#10;AADhAQAAEwAAAAAAAAAAAAAAAAAAAAAAW0NvbnRlbnRfVHlwZXNdLnhtbFBLAQItABQABgAIAAAA&#10;IQA4/SH/1gAAAJQBAAALAAAAAAAAAAAAAAAAAC8BAABfcmVscy8ucmVsc1BLAQItABQABgAIAAAA&#10;IQCre+UHFgIAACgEAAAOAAAAAAAAAAAAAAAAAC4CAABkcnMvZTJvRG9jLnhtbFBLAQItABQABgAI&#10;AAAAIQBej5mL3gAAAAoBAAAPAAAAAAAAAAAAAAAAAHAEAABkcnMvZG93bnJldi54bWxQSwUGAAAA&#10;AAQABADzAAAAewUAAAAA&#10;">
                <v:textbox style="mso-fit-shape-to-text:t">
                  <w:txbxContent>
                    <w:p w14:paraId="6F2AB4DC"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sidRPr="00EE5C5B">
                        <w:rPr>
                          <w:rFonts w:ascii="Bookman Old Style" w:eastAsia="Times New Roman" w:hAnsi="Bookman Old Style" w:cs="Arial"/>
                          <w:sz w:val="24"/>
                          <w:szCs w:val="24"/>
                          <w:lang w:eastAsia="en-IN"/>
                        </w:rPr>
                        <w:t>Denil Varghese </w:t>
                      </w:r>
                    </w:p>
                    <w:p w14:paraId="54695CA6" w14:textId="77777777" w:rsidR="00EE5C5B" w:rsidRPr="00EE5C5B" w:rsidRDefault="00EE5C5B" w:rsidP="00EE5C5B">
                      <w:pPr>
                        <w:spacing w:after="0" w:line="240" w:lineRule="auto"/>
                        <w:rPr>
                          <w:rFonts w:ascii="Bookman Old Style" w:eastAsia="Times New Roman" w:hAnsi="Bookman Old Style" w:cs="Arial"/>
                          <w:sz w:val="24"/>
                          <w:szCs w:val="24"/>
                          <w:lang w:eastAsia="en-IN"/>
                        </w:rPr>
                      </w:pPr>
                      <w:r>
                        <w:rPr>
                          <w:rFonts w:ascii="Bookman Old Style" w:eastAsia="Times New Roman" w:hAnsi="Bookman Old Style" w:cs="Arial"/>
                          <w:sz w:val="24"/>
                          <w:szCs w:val="24"/>
                          <w:lang w:eastAsia="en-IN"/>
                        </w:rPr>
                        <w:t xml:space="preserve">Residential </w:t>
                      </w:r>
                      <w:r w:rsidRPr="00EE5C5B">
                        <w:rPr>
                          <w:rFonts w:ascii="Bookman Old Style" w:eastAsia="Times New Roman" w:hAnsi="Bookman Old Style" w:cs="Arial"/>
                          <w:sz w:val="24"/>
                          <w:szCs w:val="24"/>
                          <w:lang w:eastAsia="en-IN"/>
                        </w:rPr>
                        <w:t>Counsellor</w:t>
                      </w:r>
                    </w:p>
                    <w:p w14:paraId="6914288A" w14:textId="77777777" w:rsidR="00EE5C5B" w:rsidRPr="005A344B" w:rsidRDefault="00EE5C5B" w:rsidP="00EE5C5B">
                      <w:pPr>
                        <w:rPr>
                          <w:lang w:val="en-US"/>
                        </w:rPr>
                      </w:pPr>
                    </w:p>
                  </w:txbxContent>
                </v:textbox>
              </v:shape>
            </w:pict>
          </mc:Fallback>
        </mc:AlternateContent>
      </w:r>
      <w:r w:rsidR="00403566">
        <w:rPr>
          <w:rFonts w:ascii="Times New Roman" w:hAnsi="Times New Roman" w:cs="Times New Roman"/>
          <w:b/>
          <w:noProof/>
          <w:sz w:val="28"/>
          <w:lang w:val="en-US"/>
        </w:rPr>
        <w:drawing>
          <wp:inline distT="0" distB="0" distL="0" distR="0" wp14:anchorId="6505FE07" wp14:editId="488F0652">
            <wp:extent cx="2142536" cy="12039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49083" cy="1207639"/>
                    </a:xfrm>
                    <a:prstGeom prst="rect">
                      <a:avLst/>
                    </a:prstGeom>
                  </pic:spPr>
                </pic:pic>
              </a:graphicData>
            </a:graphic>
          </wp:inline>
        </w:drawing>
      </w:r>
    </w:p>
    <w:p w14:paraId="5289C64A" w14:textId="77777777" w:rsidR="00EE5C5B" w:rsidRPr="00B47EB4" w:rsidRDefault="00EE5C5B" w:rsidP="00EE5C5B">
      <w:pPr>
        <w:rPr>
          <w:rFonts w:ascii="Times New Roman" w:hAnsi="Times New Roman" w:cs="Times New Roman"/>
          <w:b/>
          <w:sz w:val="28"/>
          <w:lang w:val="en-US"/>
        </w:rPr>
      </w:pPr>
    </w:p>
    <w:p w14:paraId="0A88E445" w14:textId="77777777" w:rsidR="00EE5C5B" w:rsidRPr="00B47EB4" w:rsidRDefault="00EE5C5B" w:rsidP="00EE5C5B">
      <w:pPr>
        <w:rPr>
          <w:rFonts w:ascii="Times New Roman" w:hAnsi="Times New Roman" w:cs="Times New Roman"/>
          <w:b/>
          <w:sz w:val="28"/>
          <w:lang w:val="en-US"/>
        </w:rPr>
      </w:pPr>
    </w:p>
    <w:p w14:paraId="40A9E74F" w14:textId="77777777" w:rsidR="006660DD" w:rsidRPr="00B47EB4" w:rsidRDefault="006660DD" w:rsidP="00EE5C5B">
      <w:pPr>
        <w:rPr>
          <w:rFonts w:ascii="Times New Roman" w:hAnsi="Times New Roman" w:cs="Times New Roman"/>
          <w:b/>
          <w:sz w:val="28"/>
          <w:lang w:val="en-US"/>
        </w:rPr>
      </w:pPr>
    </w:p>
    <w:p w14:paraId="511B9D09" w14:textId="04EFF344" w:rsidR="00B47EB4" w:rsidRDefault="006660DD" w:rsidP="006567C1">
      <w:pPr>
        <w:rPr>
          <w:rFonts w:ascii="Times New Roman" w:hAnsi="Times New Roman" w:cs="Times New Roman"/>
          <w:b/>
          <w:sz w:val="28"/>
          <w:lang w:val="en-US"/>
        </w:rPr>
      </w:pPr>
      <w:r w:rsidRPr="00B47EB4">
        <w:rPr>
          <w:rFonts w:ascii="Times New Roman" w:hAnsi="Times New Roman" w:cs="Times New Roman"/>
          <w:noProof/>
          <w:lang w:eastAsia="en-IN"/>
        </w:rPr>
        <w:lastRenderedPageBreak/>
        <mc:AlternateContent>
          <mc:Choice Requires="wps">
            <w:drawing>
              <wp:anchor distT="0" distB="0" distL="114300" distR="114300" simplePos="0" relativeHeight="251702272" behindDoc="0" locked="0" layoutInCell="1" allowOverlap="1" wp14:anchorId="280622BE" wp14:editId="0E6F9351">
                <wp:simplePos x="0" y="0"/>
                <wp:positionH relativeFrom="column">
                  <wp:posOffset>2090467</wp:posOffset>
                </wp:positionH>
                <wp:positionV relativeFrom="paragraph">
                  <wp:posOffset>527069</wp:posOffset>
                </wp:positionV>
                <wp:extent cx="2374265" cy="1403985"/>
                <wp:effectExtent l="0" t="0" r="12700" b="1651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2E380D6D" w14:textId="77777777" w:rsidR="006660DD" w:rsidRPr="006660DD" w:rsidRDefault="006660DD" w:rsidP="006660DD">
                            <w:pPr>
                              <w:spacing w:after="0" w:line="240" w:lineRule="auto"/>
                              <w:rPr>
                                <w:rFonts w:ascii="Bookman Old Style" w:eastAsia="Times New Roman" w:hAnsi="Bookman Old Style" w:cs="Arial"/>
                                <w:sz w:val="24"/>
                                <w:szCs w:val="24"/>
                                <w:lang w:eastAsia="en-IN"/>
                              </w:rPr>
                            </w:pPr>
                            <w:r>
                              <w:rPr>
                                <w:rFonts w:ascii="Bookman Old Style" w:eastAsia="Times New Roman" w:hAnsi="Bookman Old Style" w:cs="Arial"/>
                                <w:sz w:val="24"/>
                                <w:szCs w:val="24"/>
                                <w:lang w:eastAsia="en-IN"/>
                              </w:rPr>
                              <w:t>P. Mercy Jyothsna</w:t>
                            </w:r>
                          </w:p>
                          <w:p w14:paraId="3767E8D0" w14:textId="77777777" w:rsidR="006660DD" w:rsidRPr="005A344B" w:rsidRDefault="006660DD" w:rsidP="006660DD">
                            <w:pPr>
                              <w:rPr>
                                <w:lang w:val="en-US"/>
                              </w:rPr>
                            </w:pPr>
                            <w:r w:rsidRPr="006660DD">
                              <w:rPr>
                                <w:rFonts w:ascii="Bookman Old Style" w:eastAsia="Times New Roman" w:hAnsi="Bookman Old Style" w:cs="Arial"/>
                                <w:sz w:val="24"/>
                                <w:szCs w:val="24"/>
                                <w:lang w:eastAsia="en-IN"/>
                              </w:rPr>
                              <w:t>Residential Nurs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0622BE" id="_x0000_s1037" type="#_x0000_t202" style="position:absolute;margin-left:164.6pt;margin-top:41.5pt;width:186.95pt;height:110.55pt;z-index:25170227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IvxFgIAACgEAAAOAAAAZHJzL2Uyb0RvYy54bWysk9uO2yAQhu8r9R0Q940db7KbWHFW22xT&#10;VdoepG0fAGNso2KGAomdPn0H7M2mp5uqXCCGgZ+Zb4bN7dApchTWSdAFnc9SSoTmUEndFPTL5/2r&#10;FSXOM10xBVoU9CQcvd2+fLHpTS4yaEFVwhIU0S7vTUFb702eJI63omNuBkZodNZgO+bRtE1SWdaj&#10;eqeSLE2vkx5sZSxw4Rzu3o9Ouo36dS24/1jXTniiCoqx+TjbOJdhTrYbljeWmVbyKQz2D1F0TGp8&#10;9Cx1zzwjByt/k+okt+Cg9jMOXQJ1LbmIOWA28/SXbB5bZkTMBeE4c8bk/p8s/3B8NJ8s8cNrGLCA&#10;MQlnHoB/dUTDrmW6EXfWQt8KVuHD84As6Y3Lp6sBtctdECn791BhkdnBQxQaatsFKpgnQXUswOkM&#10;XQyecNzMrm4W2fWSEo6++SK9Wq+W8Q2WP1031vm3AjoSFgW1WNUoz44PzodwWP50JLzmQMlqL5WK&#10;hm3KnbLkyLAD9nFM6j8dU5r0BV0vs+VI4K8SaRx/kuikx1ZWsivo6nyI5YHbG13FRvNMqnGNISs9&#10;gQzsRop+KAciK+QQMQewJVQnRGthbF38arhowX6npMe2Laj7dmBWUKLeaSzPer5YhD6PxmJ5k6Fh&#10;Lz3lpYdpjlIF9ZSMy52PfyOCM3dYxr2MgJ8jmWLGdozcp68T+v3SjqeeP/j2BwAAAP//AwBQSwME&#10;FAAGAAgAAAAhADlOhkDeAAAACgEAAA8AAABkcnMvZG93bnJldi54bWxMj8tOwzAQRfdI/IM1SOyo&#10;naQqJY1TVRFsK7VFYjuN3STgR4idNPw9w4ouR/fozrnFdraGTXoInXcSkoUApl3tVecaCe+nt6c1&#10;sBDRKTTeaQk/OsC2vL8rMFf+6g56OsaGUYkLOUpoY+xzzkPdaoth4XvtKLv4wWKkc2i4GvBK5dbw&#10;VIgVt9g5+tBir6tW11/H0UoYT9VuOlTp58e0V8v96hUtmm8pHx/m3QZY1HP8h+FPn9ShJKezH50K&#10;zEjI0peUUAnrjDYR8CyyBNiZErFMgJcFv51Q/gIAAP//AwBQSwECLQAUAAYACAAAACEAtoM4kv4A&#10;AADhAQAAEwAAAAAAAAAAAAAAAAAAAAAAW0NvbnRlbnRfVHlwZXNdLnhtbFBLAQItABQABgAIAAAA&#10;IQA4/SH/1gAAAJQBAAALAAAAAAAAAAAAAAAAAC8BAABfcmVscy8ucmVsc1BLAQItABQABgAIAAAA&#10;IQB5zIvxFgIAACgEAAAOAAAAAAAAAAAAAAAAAC4CAABkcnMvZTJvRG9jLnhtbFBLAQItABQABgAI&#10;AAAAIQA5ToZA3gAAAAoBAAAPAAAAAAAAAAAAAAAAAHAEAABkcnMvZG93bnJldi54bWxQSwUGAAAA&#10;AAQABADzAAAAewUAAAAA&#10;">
                <v:textbox style="mso-fit-shape-to-text:t">
                  <w:txbxContent>
                    <w:p w14:paraId="2E380D6D" w14:textId="77777777" w:rsidR="006660DD" w:rsidRPr="006660DD" w:rsidRDefault="006660DD" w:rsidP="006660DD">
                      <w:pPr>
                        <w:spacing w:after="0" w:line="240" w:lineRule="auto"/>
                        <w:rPr>
                          <w:rFonts w:ascii="Bookman Old Style" w:eastAsia="Times New Roman" w:hAnsi="Bookman Old Style" w:cs="Arial"/>
                          <w:sz w:val="24"/>
                          <w:szCs w:val="24"/>
                          <w:lang w:eastAsia="en-IN"/>
                        </w:rPr>
                      </w:pPr>
                      <w:r>
                        <w:rPr>
                          <w:rFonts w:ascii="Bookman Old Style" w:eastAsia="Times New Roman" w:hAnsi="Bookman Old Style" w:cs="Arial"/>
                          <w:sz w:val="24"/>
                          <w:szCs w:val="24"/>
                          <w:lang w:eastAsia="en-IN"/>
                        </w:rPr>
                        <w:t>P. Mercy Jyothsna</w:t>
                      </w:r>
                    </w:p>
                    <w:p w14:paraId="3767E8D0" w14:textId="77777777" w:rsidR="006660DD" w:rsidRPr="005A344B" w:rsidRDefault="006660DD" w:rsidP="006660DD">
                      <w:pPr>
                        <w:rPr>
                          <w:lang w:val="en-US"/>
                        </w:rPr>
                      </w:pPr>
                      <w:r w:rsidRPr="006660DD">
                        <w:rPr>
                          <w:rFonts w:ascii="Bookman Old Style" w:eastAsia="Times New Roman" w:hAnsi="Bookman Old Style" w:cs="Arial"/>
                          <w:sz w:val="24"/>
                          <w:szCs w:val="24"/>
                          <w:lang w:eastAsia="en-IN"/>
                        </w:rPr>
                        <w:t>Residential Nurse </w:t>
                      </w:r>
                    </w:p>
                  </w:txbxContent>
                </v:textbox>
              </v:shape>
            </w:pict>
          </mc:Fallback>
        </mc:AlternateContent>
      </w:r>
      <w:r w:rsidR="00403566">
        <w:rPr>
          <w:rFonts w:ascii="Times New Roman" w:hAnsi="Times New Roman" w:cs="Times New Roman"/>
          <w:b/>
          <w:noProof/>
          <w:sz w:val="28"/>
          <w:lang w:val="en-US"/>
        </w:rPr>
        <w:drawing>
          <wp:inline distT="0" distB="0" distL="0" distR="0" wp14:anchorId="04542C02" wp14:editId="4D4C7A34">
            <wp:extent cx="1992938" cy="1508760"/>
            <wp:effectExtent l="0" t="5715" r="1905"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0" cstate="print">
                      <a:extLst>
                        <a:ext uri="{28A0092B-C50C-407E-A947-70E740481C1C}">
                          <a14:useLocalDpi xmlns:a14="http://schemas.microsoft.com/office/drawing/2010/main" val="0"/>
                        </a:ext>
                      </a:extLst>
                    </a:blip>
                    <a:stretch>
                      <a:fillRect/>
                    </a:stretch>
                  </pic:blipFill>
                  <pic:spPr>
                    <a:xfrm rot="16200000">
                      <a:off x="0" y="0"/>
                      <a:ext cx="2024301" cy="1532503"/>
                    </a:xfrm>
                    <a:prstGeom prst="rect">
                      <a:avLst/>
                    </a:prstGeom>
                  </pic:spPr>
                </pic:pic>
              </a:graphicData>
            </a:graphic>
          </wp:inline>
        </w:drawing>
      </w:r>
    </w:p>
    <w:p w14:paraId="2B644C38" w14:textId="77777777" w:rsidR="006567C1" w:rsidRDefault="006567C1" w:rsidP="006567C1">
      <w:pPr>
        <w:rPr>
          <w:rFonts w:ascii="Times New Roman" w:hAnsi="Times New Roman" w:cs="Times New Roman"/>
          <w:b/>
          <w:sz w:val="28"/>
          <w:lang w:val="en-US"/>
        </w:rPr>
      </w:pPr>
    </w:p>
    <w:p w14:paraId="41CCD40A" w14:textId="77777777" w:rsidR="006567C1" w:rsidRDefault="006567C1" w:rsidP="006567C1">
      <w:pPr>
        <w:rPr>
          <w:rFonts w:ascii="Times New Roman" w:hAnsi="Times New Roman" w:cs="Times New Roman"/>
          <w:b/>
          <w:sz w:val="28"/>
          <w:lang w:val="en-US"/>
        </w:rPr>
      </w:pPr>
    </w:p>
    <w:p w14:paraId="69EF5959" w14:textId="77777777" w:rsidR="00B47EB4" w:rsidRDefault="00B47EB4" w:rsidP="008D71CC">
      <w:pPr>
        <w:jc w:val="center"/>
        <w:rPr>
          <w:rFonts w:ascii="Times New Roman" w:hAnsi="Times New Roman" w:cs="Times New Roman"/>
          <w:b/>
          <w:sz w:val="28"/>
          <w:lang w:val="en-US"/>
        </w:rPr>
      </w:pPr>
    </w:p>
    <w:p w14:paraId="1E43A3BF" w14:textId="77777777" w:rsidR="00B47EB4" w:rsidRDefault="00B47EB4" w:rsidP="008D71CC">
      <w:pPr>
        <w:jc w:val="center"/>
        <w:rPr>
          <w:rFonts w:ascii="Times New Roman" w:hAnsi="Times New Roman" w:cs="Times New Roman"/>
          <w:b/>
          <w:sz w:val="28"/>
          <w:lang w:val="en-US"/>
        </w:rPr>
      </w:pPr>
    </w:p>
    <w:p w14:paraId="23ED85E5" w14:textId="77777777" w:rsidR="00B47EB4" w:rsidRDefault="00B47EB4" w:rsidP="008D71CC">
      <w:pPr>
        <w:jc w:val="center"/>
        <w:rPr>
          <w:rFonts w:ascii="Times New Roman" w:hAnsi="Times New Roman" w:cs="Times New Roman"/>
          <w:b/>
          <w:sz w:val="28"/>
          <w:lang w:val="en-US"/>
        </w:rPr>
      </w:pPr>
    </w:p>
    <w:p w14:paraId="6A365BCF" w14:textId="77777777" w:rsidR="006567C1" w:rsidRDefault="006567C1" w:rsidP="008D71CC">
      <w:pPr>
        <w:jc w:val="center"/>
        <w:rPr>
          <w:rFonts w:ascii="Times New Roman" w:hAnsi="Times New Roman" w:cs="Times New Roman"/>
          <w:b/>
          <w:sz w:val="28"/>
          <w:lang w:val="en-US"/>
        </w:rPr>
      </w:pPr>
    </w:p>
    <w:p w14:paraId="426D0830" w14:textId="77777777" w:rsidR="006567C1" w:rsidRDefault="006567C1" w:rsidP="008D71CC">
      <w:pPr>
        <w:jc w:val="center"/>
        <w:rPr>
          <w:rFonts w:ascii="Times New Roman" w:hAnsi="Times New Roman" w:cs="Times New Roman"/>
          <w:b/>
          <w:sz w:val="28"/>
          <w:lang w:val="en-US"/>
        </w:rPr>
      </w:pPr>
    </w:p>
    <w:p w14:paraId="6BDFFA2B" w14:textId="77777777" w:rsidR="006567C1" w:rsidRDefault="006567C1" w:rsidP="008D71CC">
      <w:pPr>
        <w:jc w:val="center"/>
        <w:rPr>
          <w:rFonts w:ascii="Times New Roman" w:hAnsi="Times New Roman" w:cs="Times New Roman"/>
          <w:b/>
          <w:sz w:val="28"/>
          <w:lang w:val="en-US"/>
        </w:rPr>
      </w:pPr>
    </w:p>
    <w:p w14:paraId="0A8D3092" w14:textId="77777777" w:rsidR="006567C1" w:rsidRDefault="006567C1" w:rsidP="008D71CC">
      <w:pPr>
        <w:jc w:val="center"/>
        <w:rPr>
          <w:rFonts w:ascii="Times New Roman" w:hAnsi="Times New Roman" w:cs="Times New Roman"/>
          <w:b/>
          <w:sz w:val="28"/>
          <w:lang w:val="en-US"/>
        </w:rPr>
      </w:pPr>
    </w:p>
    <w:p w14:paraId="658D08B5" w14:textId="77777777" w:rsidR="006567C1" w:rsidRDefault="006567C1" w:rsidP="008D71CC">
      <w:pPr>
        <w:jc w:val="center"/>
        <w:rPr>
          <w:rFonts w:ascii="Times New Roman" w:hAnsi="Times New Roman" w:cs="Times New Roman"/>
          <w:b/>
          <w:sz w:val="28"/>
          <w:lang w:val="en-US"/>
        </w:rPr>
      </w:pPr>
    </w:p>
    <w:p w14:paraId="6E940661" w14:textId="77777777" w:rsidR="006567C1" w:rsidRDefault="006567C1" w:rsidP="008D71CC">
      <w:pPr>
        <w:jc w:val="center"/>
        <w:rPr>
          <w:rFonts w:ascii="Times New Roman" w:hAnsi="Times New Roman" w:cs="Times New Roman"/>
          <w:b/>
          <w:sz w:val="28"/>
          <w:lang w:val="en-US"/>
        </w:rPr>
      </w:pPr>
    </w:p>
    <w:p w14:paraId="3FC5B664" w14:textId="77777777" w:rsidR="006567C1" w:rsidRDefault="006567C1" w:rsidP="008D71CC">
      <w:pPr>
        <w:jc w:val="center"/>
        <w:rPr>
          <w:rFonts w:ascii="Times New Roman" w:hAnsi="Times New Roman" w:cs="Times New Roman"/>
          <w:b/>
          <w:sz w:val="28"/>
          <w:lang w:val="en-US"/>
        </w:rPr>
      </w:pPr>
    </w:p>
    <w:p w14:paraId="1EF2FD9C" w14:textId="77777777" w:rsidR="006567C1" w:rsidRDefault="006567C1" w:rsidP="008D71CC">
      <w:pPr>
        <w:jc w:val="center"/>
        <w:rPr>
          <w:rFonts w:ascii="Times New Roman" w:hAnsi="Times New Roman" w:cs="Times New Roman"/>
          <w:b/>
          <w:sz w:val="28"/>
          <w:lang w:val="en-US"/>
        </w:rPr>
      </w:pPr>
    </w:p>
    <w:p w14:paraId="6AF816FF" w14:textId="77777777" w:rsidR="00B47EB4" w:rsidRDefault="00B47EB4" w:rsidP="008D71CC">
      <w:pPr>
        <w:jc w:val="center"/>
        <w:rPr>
          <w:rFonts w:ascii="Times New Roman" w:hAnsi="Times New Roman" w:cs="Times New Roman"/>
          <w:b/>
          <w:sz w:val="28"/>
          <w:lang w:val="en-US"/>
        </w:rPr>
      </w:pPr>
    </w:p>
    <w:p w14:paraId="4A971FDC" w14:textId="77777777" w:rsidR="00B47EB4" w:rsidRDefault="00B47EB4" w:rsidP="008D71CC">
      <w:pPr>
        <w:jc w:val="center"/>
        <w:rPr>
          <w:rFonts w:ascii="Times New Roman" w:hAnsi="Times New Roman" w:cs="Times New Roman"/>
          <w:b/>
          <w:sz w:val="28"/>
          <w:lang w:val="en-US"/>
        </w:rPr>
      </w:pPr>
    </w:p>
    <w:p w14:paraId="22AE1211" w14:textId="77777777" w:rsidR="00B47EB4" w:rsidRDefault="00B47EB4" w:rsidP="008D71CC">
      <w:pPr>
        <w:jc w:val="center"/>
        <w:rPr>
          <w:rFonts w:ascii="Times New Roman" w:hAnsi="Times New Roman" w:cs="Times New Roman"/>
          <w:b/>
          <w:sz w:val="28"/>
          <w:lang w:val="en-US"/>
        </w:rPr>
      </w:pPr>
    </w:p>
    <w:p w14:paraId="0AF7D32C" w14:textId="77777777" w:rsidR="009253D7" w:rsidRDefault="009253D7" w:rsidP="008D71CC">
      <w:pPr>
        <w:jc w:val="center"/>
        <w:rPr>
          <w:rFonts w:ascii="Times New Roman" w:hAnsi="Times New Roman" w:cs="Times New Roman"/>
          <w:b/>
          <w:sz w:val="28"/>
          <w:lang w:val="en-US"/>
        </w:rPr>
      </w:pPr>
    </w:p>
    <w:p w14:paraId="606CECEA" w14:textId="77777777" w:rsidR="00B47EB4" w:rsidRDefault="00B47EB4" w:rsidP="008D71CC">
      <w:pPr>
        <w:jc w:val="center"/>
        <w:rPr>
          <w:rFonts w:ascii="Times New Roman" w:hAnsi="Times New Roman" w:cs="Times New Roman"/>
          <w:b/>
          <w:sz w:val="28"/>
          <w:lang w:val="en-US"/>
        </w:rPr>
      </w:pPr>
    </w:p>
    <w:p w14:paraId="4DC9B41C" w14:textId="77777777" w:rsidR="005A344B" w:rsidRPr="00B47EB4" w:rsidRDefault="008D71CC" w:rsidP="008D71CC">
      <w:pPr>
        <w:jc w:val="center"/>
        <w:rPr>
          <w:rFonts w:ascii="Times New Roman" w:hAnsi="Times New Roman" w:cs="Times New Roman"/>
          <w:b/>
          <w:sz w:val="28"/>
          <w:lang w:val="en-US"/>
        </w:rPr>
      </w:pPr>
      <w:r w:rsidRPr="00B47EB4">
        <w:rPr>
          <w:rFonts w:ascii="Times New Roman" w:hAnsi="Times New Roman" w:cs="Times New Roman"/>
          <w:b/>
          <w:sz w:val="28"/>
          <w:lang w:val="en-US"/>
        </w:rPr>
        <w:lastRenderedPageBreak/>
        <w:t>Facility Staff</w:t>
      </w:r>
    </w:p>
    <w:p w14:paraId="4E0F6D9D" w14:textId="77777777" w:rsidR="005A344B" w:rsidRPr="00B47EB4" w:rsidRDefault="001F7C3A">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63360" behindDoc="0" locked="0" layoutInCell="1" allowOverlap="1" wp14:anchorId="4EE86EC6" wp14:editId="45EE794C">
                <wp:simplePos x="0" y="0"/>
                <wp:positionH relativeFrom="column">
                  <wp:posOffset>1768754</wp:posOffset>
                </wp:positionH>
                <wp:positionV relativeFrom="paragraph">
                  <wp:posOffset>488721</wp:posOffset>
                </wp:positionV>
                <wp:extent cx="2374265" cy="1403985"/>
                <wp:effectExtent l="0" t="0" r="12700" b="152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4FF4CE44" w14:textId="77777777" w:rsidR="001F7C3A" w:rsidRPr="005A344B" w:rsidRDefault="001F7C3A" w:rsidP="001F7C3A">
                            <w:pPr>
                              <w:rPr>
                                <w:b/>
                                <w:lang w:val="en-US"/>
                              </w:rPr>
                            </w:pPr>
                            <w:r>
                              <w:rPr>
                                <w:b/>
                                <w:lang w:val="en-US"/>
                              </w:rPr>
                              <w:t xml:space="preserve">Mary Stella </w:t>
                            </w:r>
                          </w:p>
                          <w:p w14:paraId="7D99D6CC" w14:textId="77777777" w:rsidR="001F7C3A" w:rsidRPr="005A344B" w:rsidRDefault="00B37A6A" w:rsidP="001F7C3A">
                            <w:pPr>
                              <w:rPr>
                                <w:lang w:val="en-US"/>
                              </w:rPr>
                            </w:pPr>
                            <w:r>
                              <w:rPr>
                                <w:rStyle w:val="jsgrdq"/>
                                <w:color w:val="000000"/>
                              </w:rPr>
                              <w:t>Ass .</w:t>
                            </w:r>
                            <w:r w:rsidR="001F7C3A">
                              <w:rPr>
                                <w:rStyle w:val="jsgrdq"/>
                                <w:color w:val="000000"/>
                              </w:rPr>
                              <w:t>Rehab Facility Manag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E86EC6" id="_x0000_s1038" type="#_x0000_t202" style="position:absolute;margin-left:139.25pt;margin-top:38.5pt;width:186.95pt;height:110.5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kkwFwIAACgEAAAOAAAAZHJzL2Uyb0RvYy54bWysk9tu2zAMhu8H7B0E3S923KRNjDhFly7D&#10;gO4AdHsAWZZtYbKoSUrs7OlHyW6anW6G+UIQTekn+ZHa3A6dIkdhnQRd0PkspURoDpXUTUG/fN6/&#10;WlHiPNMVU6BFQU/C0dvtyxeb3uQigxZUJSxBEe3y3hS09d7kSeJ4KzrmZmCERmcNtmMeTdsklWU9&#10;qncqydL0OunBVsYCF87h3/vRSbdRv64F9x/r2glPVEExNx9XG9cyrMl2w/LGMtNKPqXB/iGLjkmN&#10;Qc9S98wzcrDyN6lOcgsOaj/j0CVQ15KLWANWM09/qeaxZUbEWhCOM2dM7v/J8g/HR/PJEj+8hgEb&#10;GItw5gH4V0c07FqmG3FnLfStYBUGngdkSW9cPl0NqF3ugkjZv4cKm8wOHqLQUNsuUME6CapjA05n&#10;6GLwhOPP7OpmkV0vKeHomy/Sq/VqGWOw/Om6sc6/FdCRsCmoxa5GeXZ8cD6kw/KnIyGaAyWrvVQq&#10;GrYpd8qSI8MJ2MdvUv/pmNKkL+h6mS1HAn+VSOP3J4lOehxlJbuCrs6HWB64vdFVHDTPpBr3mLLS&#10;E8jAbqToh3IgskIOWYgQwJZQnRCthXF08anhpgX7nZIex7ag7tuBWUGJeqexPev5YhHmPBqL5U2G&#10;hr30lJcepjlKFdRTMm53Pr6NCM7cYRv3MgJ+zmTKGccxcp+eTpj3Szueen7g2x8AAAD//wMAUEsD&#10;BBQABgAIAAAAIQAJ1uBg3gAAAAoBAAAPAAAAZHJzL2Rvd25yZXYueG1sTI9BT4NAEIXvJv6HzZh4&#10;s0tJC4gsTUP02qStidcpOwLK7iK7UPz3jic9Tt6XN98rdovpxUyj75xVsF5FIMjWTne2UfB6fnnI&#10;QPiAVmPvLCn4Jg+78vamwFy7qz3SfAqN4BLrc1TQhjDkUvq6JYN+5QaynL270WDgc2ykHvHK5aaX&#10;cRQl0mBn+UOLA1Ut1Z+nySiYztV+Plbxx9t80JtD8owG+y+l7u+W/ROIQEv4g+FXn9WhZKeLm6z2&#10;olcQp9mWUQVpypsYSLbxBsSFk8dsDbIs5P8J5Q8AAAD//wMAUEsBAi0AFAAGAAgAAAAhALaDOJL+&#10;AAAA4QEAABMAAAAAAAAAAAAAAAAAAAAAAFtDb250ZW50X1R5cGVzXS54bWxQSwECLQAUAAYACAAA&#10;ACEAOP0h/9YAAACUAQAACwAAAAAAAAAAAAAAAAAvAQAAX3JlbHMvLnJlbHNQSwECLQAUAAYACAAA&#10;ACEAThJJMBcCAAAoBAAADgAAAAAAAAAAAAAAAAAuAgAAZHJzL2Uyb0RvYy54bWxQSwECLQAUAAYA&#10;CAAAACEACdbgYN4AAAAKAQAADwAAAAAAAAAAAAAAAABxBAAAZHJzL2Rvd25yZXYueG1sUEsFBgAA&#10;AAAEAAQA8wAAAHwFAAAAAA==&#10;">
                <v:textbox style="mso-fit-shape-to-text:t">
                  <w:txbxContent>
                    <w:p w14:paraId="4FF4CE44" w14:textId="77777777" w:rsidR="001F7C3A" w:rsidRPr="005A344B" w:rsidRDefault="001F7C3A" w:rsidP="001F7C3A">
                      <w:pPr>
                        <w:rPr>
                          <w:b/>
                          <w:lang w:val="en-US"/>
                        </w:rPr>
                      </w:pPr>
                      <w:r>
                        <w:rPr>
                          <w:b/>
                          <w:lang w:val="en-US"/>
                        </w:rPr>
                        <w:t xml:space="preserve">Mary Stella </w:t>
                      </w:r>
                    </w:p>
                    <w:p w14:paraId="7D99D6CC" w14:textId="77777777" w:rsidR="001F7C3A" w:rsidRPr="005A344B" w:rsidRDefault="00B37A6A" w:rsidP="001F7C3A">
                      <w:pPr>
                        <w:rPr>
                          <w:lang w:val="en-US"/>
                        </w:rPr>
                      </w:pPr>
                      <w:r>
                        <w:rPr>
                          <w:rStyle w:val="jsgrdq"/>
                          <w:color w:val="000000"/>
                        </w:rPr>
                        <w:t>Ass .</w:t>
                      </w:r>
                      <w:r w:rsidR="001F7C3A">
                        <w:rPr>
                          <w:rStyle w:val="jsgrdq"/>
                          <w:color w:val="000000"/>
                        </w:rPr>
                        <w:t>Rehab Facility Manager</w:t>
                      </w:r>
                    </w:p>
                  </w:txbxContent>
                </v:textbox>
              </v:shape>
            </w:pict>
          </mc:Fallback>
        </mc:AlternateContent>
      </w:r>
      <w:r w:rsidRPr="00B47EB4">
        <w:rPr>
          <w:rFonts w:ascii="Times New Roman" w:hAnsi="Times New Roman" w:cs="Times New Roman"/>
          <w:noProof/>
          <w:lang w:eastAsia="en-IN"/>
        </w:rPr>
        <w:drawing>
          <wp:inline distT="0" distB="0" distL="0" distR="0" wp14:anchorId="68B02A81" wp14:editId="495B8528">
            <wp:extent cx="1060704" cy="1572768"/>
            <wp:effectExtent l="0" t="0" r="635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y Stella photo.jpg"/>
                    <pic:cNvPicPr/>
                  </pic:nvPicPr>
                  <pic:blipFill rotWithShape="1">
                    <a:blip r:embed="rId31">
                      <a:extLst>
                        <a:ext uri="{28A0092B-C50C-407E-A947-70E740481C1C}">
                          <a14:useLocalDpi xmlns:a14="http://schemas.microsoft.com/office/drawing/2010/main" val="0"/>
                        </a:ext>
                      </a:extLst>
                    </a:blip>
                    <a:srcRect l="7422" t="4445" r="2887" b="-1"/>
                    <a:stretch/>
                  </pic:blipFill>
                  <pic:spPr bwMode="auto">
                    <a:xfrm>
                      <a:off x="0" y="0"/>
                      <a:ext cx="1060704" cy="1572768"/>
                    </a:xfrm>
                    <a:prstGeom prst="rect">
                      <a:avLst/>
                    </a:prstGeom>
                    <a:ln>
                      <a:noFill/>
                    </a:ln>
                    <a:extLst>
                      <a:ext uri="{53640926-AAD7-44D8-BBD7-CCE9431645EC}">
                        <a14:shadowObscured xmlns:a14="http://schemas.microsoft.com/office/drawing/2010/main"/>
                      </a:ext>
                    </a:extLst>
                  </pic:spPr>
                </pic:pic>
              </a:graphicData>
            </a:graphic>
          </wp:inline>
        </w:drawing>
      </w:r>
    </w:p>
    <w:p w14:paraId="40ECF8E6" w14:textId="77777777" w:rsidR="001F7C3A" w:rsidRPr="00B47EB4" w:rsidRDefault="001F7C3A">
      <w:pPr>
        <w:rPr>
          <w:rFonts w:ascii="Times New Roman" w:hAnsi="Times New Roman" w:cs="Times New Roman"/>
          <w:lang w:val="en-US"/>
        </w:rPr>
      </w:pPr>
    </w:p>
    <w:p w14:paraId="5E1579BA" w14:textId="2528A2A8" w:rsidR="005A344B" w:rsidRPr="00B47EB4" w:rsidRDefault="001F7C3A">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65408" behindDoc="0" locked="0" layoutInCell="1" allowOverlap="1" wp14:anchorId="571037C1" wp14:editId="32C68AF9">
                <wp:simplePos x="0" y="0"/>
                <wp:positionH relativeFrom="column">
                  <wp:posOffset>2338705</wp:posOffset>
                </wp:positionH>
                <wp:positionV relativeFrom="paragraph">
                  <wp:posOffset>218440</wp:posOffset>
                </wp:positionV>
                <wp:extent cx="2374265" cy="1403985"/>
                <wp:effectExtent l="0" t="0" r="12700" b="1524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4D5FB339" w14:textId="77777777" w:rsidR="001F7C3A" w:rsidRPr="005A344B" w:rsidRDefault="001F7C3A" w:rsidP="001F7C3A">
                            <w:pPr>
                              <w:rPr>
                                <w:b/>
                                <w:lang w:val="en-US"/>
                              </w:rPr>
                            </w:pPr>
                            <w:r>
                              <w:rPr>
                                <w:b/>
                                <w:lang w:val="en-US"/>
                              </w:rPr>
                              <w:t>Ravi C Mark</w:t>
                            </w:r>
                          </w:p>
                          <w:p w14:paraId="6B6B7BF4" w14:textId="77777777" w:rsidR="001F7C3A" w:rsidRPr="005A344B" w:rsidRDefault="008D71CC" w:rsidP="001F7C3A">
                            <w:pPr>
                              <w:rPr>
                                <w:lang w:val="en-US"/>
                              </w:rPr>
                            </w:pPr>
                            <w:r>
                              <w:rPr>
                                <w:rStyle w:val="jsgrdq"/>
                                <w:color w:val="000000"/>
                              </w:rPr>
                              <w:t>Coo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71037C1" id="_x0000_s1039" type="#_x0000_t202" style="position:absolute;margin-left:184.15pt;margin-top:17.2pt;width:186.95pt;height:110.55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SfGGAIAACgEAAAOAAAAZHJzL2Uyb0RvYy54bWysk81u2zAMx+8D9g6C7osdJ2kTI07Rpcsw&#10;oPsA2j2ALMuxMFnUJCV29vSjZDfNtu4yzAdBNKU/yR+p9U3fKnIU1knQBZ1OUkqE5lBJvS/o18fd&#10;myUlzjNdMQVaFPQkHL3ZvH617kwuMmhAVcISFNEu70xBG+9NniSON6JlbgJGaHTWYFvm0bT7pLKs&#10;Q/VWJVmaXiUd2MpY4MI5/Hs3OOkm6te14P5zXTvhiSoo5ubjauNahjXZrFm+t8w0ko9psH/IomVS&#10;Y9Cz1B3zjBys/EOqldyCg9pPOLQJ1LXkItaA1UzT36p5aJgRsRaE48wZk/t/svzT8cF8scT3b6HH&#10;BsYinLkH/s0RDduG6b24tRa6RrAKA08DsqQzLh+vBtQud0Gk7D5ChU1mBw9RqK9tG6hgnQTVsQGn&#10;M3TRe8LxZza7nmdXC0o4+qbzdLZaLmIMlj9dN9b59wJaEjYFtdjVKM+O986HdFj+dCREc6BktZNK&#10;RcPuy62y5MhwAnbxG9V/OaY06Qq6WmSLgcBfJdL4vSTRSo+jrGRb0OX5EMsDt3e6ioPmmVTDHlNW&#10;egQZ2A0UfV/2RFbIYRYiBLAlVCdEa2EYXXxquGnA/qCkw7EtqPt+YFZQoj5obM9qOp+HOY/GfHGd&#10;oWEvPeWlh2mOUgX1lAzbrY9vI4Izt9jGnYyAnzMZc8ZxjNzHpxPm/dKOp54f+OYnAAAA//8DAFBL&#10;AwQUAAYACAAAACEAsrFZ1t4AAAAKAQAADwAAAGRycy9kb3ducmV2LnhtbEyPTU+DQBCG7yb+h82Y&#10;eLOLW8AGWZqG6LVJWxOvU3YFdD+QXSj+e8eTvc1knrzzvOV2sYbNegy9dxIeVwkw7RqvetdKeDu9&#10;PmyAhYhOofFOS/jRAbbV7U2JhfIXd9DzMbaMQlwoUEIX41BwHppOWwwrP2hHtw8/Woy0ji1XI14o&#10;3BoukiTnFntHHzocdN3p5us4WQnTqd7Nh1p8vs97le7zF7RovqW8v1t2z8CiXuI/DH/6pA4VOZ39&#10;5FRgRsI636wJpSFNgRHwlAoB7CxBZFkGvCr5dYXqFwAA//8DAFBLAQItABQABgAIAAAAIQC2gziS&#10;/gAAAOEBAAATAAAAAAAAAAAAAAAAAAAAAABbQ29udGVudF9UeXBlc10ueG1sUEsBAi0AFAAGAAgA&#10;AAAhADj9If/WAAAAlAEAAAsAAAAAAAAAAAAAAAAALwEAAF9yZWxzLy5yZWxzUEsBAi0AFAAGAAgA&#10;AAAhAJylJ8YYAgAAKAQAAA4AAAAAAAAAAAAAAAAALgIAAGRycy9lMm9Eb2MueG1sUEsBAi0AFAAG&#10;AAgAAAAhALKxWdbeAAAACgEAAA8AAAAAAAAAAAAAAAAAcgQAAGRycy9kb3ducmV2LnhtbFBLBQYA&#10;AAAABAAEAPMAAAB9BQAAAAA=&#10;">
                <v:textbox style="mso-fit-shape-to-text:t">
                  <w:txbxContent>
                    <w:p w14:paraId="4D5FB339" w14:textId="77777777" w:rsidR="001F7C3A" w:rsidRPr="005A344B" w:rsidRDefault="001F7C3A" w:rsidP="001F7C3A">
                      <w:pPr>
                        <w:rPr>
                          <w:b/>
                          <w:lang w:val="en-US"/>
                        </w:rPr>
                      </w:pPr>
                      <w:r>
                        <w:rPr>
                          <w:b/>
                          <w:lang w:val="en-US"/>
                        </w:rPr>
                        <w:t>Ravi C Mark</w:t>
                      </w:r>
                    </w:p>
                    <w:p w14:paraId="6B6B7BF4" w14:textId="77777777" w:rsidR="001F7C3A" w:rsidRPr="005A344B" w:rsidRDefault="008D71CC" w:rsidP="001F7C3A">
                      <w:pPr>
                        <w:rPr>
                          <w:lang w:val="en-US"/>
                        </w:rPr>
                      </w:pPr>
                      <w:r>
                        <w:rPr>
                          <w:rStyle w:val="jsgrdq"/>
                          <w:color w:val="000000"/>
                        </w:rPr>
                        <w:t>Cook</w:t>
                      </w:r>
                    </w:p>
                  </w:txbxContent>
                </v:textbox>
              </v:shape>
            </w:pict>
          </mc:Fallback>
        </mc:AlternateContent>
      </w:r>
      <w:r w:rsidR="001F2156">
        <w:rPr>
          <w:rFonts w:ascii="Times New Roman" w:hAnsi="Times New Roman" w:cs="Times New Roman"/>
          <w:noProof/>
          <w:lang w:val="en-US"/>
        </w:rPr>
        <w:drawing>
          <wp:inline distT="0" distB="0" distL="0" distR="0" wp14:anchorId="22F4BCC2" wp14:editId="6121E134">
            <wp:extent cx="2006933" cy="11277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2" cstate="print">
                      <a:extLst>
                        <a:ext uri="{28A0092B-C50C-407E-A947-70E740481C1C}">
                          <a14:useLocalDpi xmlns:a14="http://schemas.microsoft.com/office/drawing/2010/main" val="0"/>
                        </a:ext>
                      </a:extLst>
                    </a:blip>
                    <a:stretch>
                      <a:fillRect/>
                    </a:stretch>
                  </pic:blipFill>
                  <pic:spPr>
                    <a:xfrm flipH="1">
                      <a:off x="0" y="0"/>
                      <a:ext cx="2014248" cy="1131871"/>
                    </a:xfrm>
                    <a:prstGeom prst="rect">
                      <a:avLst/>
                    </a:prstGeom>
                  </pic:spPr>
                </pic:pic>
              </a:graphicData>
            </a:graphic>
          </wp:inline>
        </w:drawing>
      </w:r>
    </w:p>
    <w:p w14:paraId="78EBBD2B" w14:textId="77777777" w:rsidR="001F7C3A" w:rsidRPr="00B47EB4" w:rsidRDefault="001F7C3A">
      <w:pPr>
        <w:rPr>
          <w:rFonts w:ascii="Times New Roman" w:hAnsi="Times New Roman" w:cs="Times New Roman"/>
          <w:lang w:val="en-US"/>
        </w:rPr>
      </w:pPr>
    </w:p>
    <w:p w14:paraId="06C50A58" w14:textId="77777777" w:rsidR="001F7C3A" w:rsidRPr="00B47EB4" w:rsidRDefault="001F7C3A">
      <w:pPr>
        <w:rPr>
          <w:rFonts w:ascii="Times New Roman" w:hAnsi="Times New Roman" w:cs="Times New Roman"/>
          <w:lang w:val="en-US"/>
        </w:rPr>
      </w:pPr>
    </w:p>
    <w:p w14:paraId="502A7EDA" w14:textId="2FD4620A" w:rsidR="001F7C3A" w:rsidRPr="00B47EB4" w:rsidRDefault="001F7C3A">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67456" behindDoc="0" locked="0" layoutInCell="1" allowOverlap="1" wp14:anchorId="712CD51A" wp14:editId="44048267">
                <wp:simplePos x="0" y="0"/>
                <wp:positionH relativeFrom="column">
                  <wp:posOffset>2288540</wp:posOffset>
                </wp:positionH>
                <wp:positionV relativeFrom="paragraph">
                  <wp:posOffset>337820</wp:posOffset>
                </wp:positionV>
                <wp:extent cx="2374265" cy="1403985"/>
                <wp:effectExtent l="0" t="0" r="12700" b="1524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4B42EFED" w14:textId="77777777" w:rsidR="001F7C3A" w:rsidRDefault="001F7C3A" w:rsidP="001F7C3A">
                            <w:pPr>
                              <w:rPr>
                                <w:b/>
                                <w:lang w:val="en-US"/>
                              </w:rPr>
                            </w:pPr>
                            <w:r>
                              <w:rPr>
                                <w:b/>
                                <w:lang w:val="en-US"/>
                              </w:rPr>
                              <w:t>Ganga</w:t>
                            </w:r>
                            <w:r w:rsidR="008D71CC">
                              <w:rPr>
                                <w:b/>
                                <w:lang w:val="en-US"/>
                              </w:rPr>
                              <w:t xml:space="preserve"> S</w:t>
                            </w:r>
                          </w:p>
                          <w:p w14:paraId="61FB319C" w14:textId="77777777" w:rsidR="008D71CC" w:rsidRPr="008D71CC" w:rsidRDefault="008D71CC" w:rsidP="001F7C3A">
                            <w:pPr>
                              <w:rPr>
                                <w:b/>
                                <w:lang w:val="en-US"/>
                              </w:rPr>
                            </w:pPr>
                            <w:r>
                              <w:rPr>
                                <w:b/>
                                <w:lang w:val="en-US"/>
                              </w:rPr>
                              <w:t>Coo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2CD51A" id="_x0000_s1040" type="#_x0000_t202" style="position:absolute;margin-left:180.2pt;margin-top:26.6pt;width:186.95pt;height:110.55pt;z-index:2516674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L1oFgIAACgEAAAOAAAAZHJzL2Uyb0RvYy54bWysk9tu2zAMhu8H7B0E3S923KRNjDhFly7D&#10;gO4AdHsAWZZtYbKoSUrs7OlHyW6anW6G+UIQTekn+ZHa3A6dIkdhnQRd0PkspURoDpXUTUG/fN6/&#10;WlHiPNMVU6BFQU/C0dvtyxeb3uQigxZUJSxBEe3y3hS09d7kSeJ4KzrmZmCERmcNtmMeTdsklWU9&#10;qncqydL0OunBVsYCF87h3/vRSbdRv64F9x/r2glPVEExNx9XG9cyrMl2w/LGMtNKPqXB/iGLjkmN&#10;Qc9S98wzcrDyN6lOcgsOaj/j0CVQ15KLWANWM09/qeaxZUbEWhCOM2dM7v/J8g/HR/PJEj+8hgEb&#10;GItw5gH4V0c07FqmG3FnLfStYBUGngdkSW9cPl0NqF3ugkjZv4cKm8wOHqLQUNsuUME6CapjA05n&#10;6GLwhOPP7OpmkV0vKeHomy/Sq/VqGWOw/Om6sc6/FdCRsCmoxa5GeXZ8cD6kw/KnIyGaAyWrvVQq&#10;GrYpd8qSI8MJ2MdvUv/pmNKkL+h6mS1HAn+VSOP3J4lOehxlJbuCrs6HWB64vdFVHDTPpBr3mLLS&#10;E8jAbqToh3IgsgocQoQAtoTqhGgtjKOLTw03LdjvlPQ4tgV13w7MCkrUO43tWc8XizDn0VgsbzI0&#10;7KWnvPQwzVGqoJ6Scbvz8W1EcOYO27iXEfBzJlPOOI6R+/R0wrxf2vHU8wPf/gAAAP//AwBQSwME&#10;FAAGAAgAAAAhAAG9o6XeAAAACgEAAA8AAABkcnMvZG93bnJldi54bWxMj8FOg0AQhu8mvsNmTLzZ&#10;RUBqKEvTEL02aWvidcpOAWVnkV0ovr3rSW8zmS//fH+xXUwvZhpdZ1nB4yoCQVxb3XGj4O30+vAM&#10;wnlkjb1lUvBNDrbl7U2BubZXPtB89I0IIexyVNB6P+RSurolg25lB+Jwu9jRoA/r2Eg94jWEm17G&#10;UZRJgx2HDy0OVLVUfx4no2A6Vbv5UMUf7/Nep/vsBQ32X0rd3y27DQhPi/+D4Vc/qEMZnM52Yu1E&#10;ryDJojSgCp6SGEQA1kmagDgriNdhkGUh/1cofwAAAP//AwBQSwECLQAUAAYACAAAACEAtoM4kv4A&#10;AADhAQAAEwAAAAAAAAAAAAAAAAAAAAAAW0NvbnRlbnRfVHlwZXNdLnhtbFBLAQItABQABgAIAAAA&#10;IQA4/SH/1gAAAJQBAAALAAAAAAAAAAAAAAAAAC8BAABfcmVscy8ucmVsc1BLAQItABQABgAIAAAA&#10;IQBhqL1oFgIAACgEAAAOAAAAAAAAAAAAAAAAAC4CAABkcnMvZTJvRG9jLnhtbFBLAQItABQABgAI&#10;AAAAIQABvaOl3gAAAAoBAAAPAAAAAAAAAAAAAAAAAHAEAABkcnMvZG93bnJldi54bWxQSwUGAAAA&#10;AAQABADzAAAAewUAAAAA&#10;">
                <v:textbox style="mso-fit-shape-to-text:t">
                  <w:txbxContent>
                    <w:p w14:paraId="4B42EFED" w14:textId="77777777" w:rsidR="001F7C3A" w:rsidRDefault="001F7C3A" w:rsidP="001F7C3A">
                      <w:pPr>
                        <w:rPr>
                          <w:b/>
                          <w:lang w:val="en-US"/>
                        </w:rPr>
                      </w:pPr>
                      <w:r>
                        <w:rPr>
                          <w:b/>
                          <w:lang w:val="en-US"/>
                        </w:rPr>
                        <w:t>Ganga</w:t>
                      </w:r>
                      <w:r w:rsidR="008D71CC">
                        <w:rPr>
                          <w:b/>
                          <w:lang w:val="en-US"/>
                        </w:rPr>
                        <w:t xml:space="preserve"> S</w:t>
                      </w:r>
                    </w:p>
                    <w:p w14:paraId="61FB319C" w14:textId="77777777" w:rsidR="008D71CC" w:rsidRPr="008D71CC" w:rsidRDefault="008D71CC" w:rsidP="001F7C3A">
                      <w:pPr>
                        <w:rPr>
                          <w:b/>
                          <w:lang w:val="en-US"/>
                        </w:rPr>
                      </w:pPr>
                      <w:r>
                        <w:rPr>
                          <w:b/>
                          <w:lang w:val="en-US"/>
                        </w:rPr>
                        <w:t>Cook</w:t>
                      </w:r>
                    </w:p>
                  </w:txbxContent>
                </v:textbox>
              </v:shape>
            </w:pict>
          </mc:Fallback>
        </mc:AlternateContent>
      </w:r>
      <w:r w:rsidR="001F2156">
        <w:rPr>
          <w:rFonts w:ascii="Times New Roman" w:hAnsi="Times New Roman" w:cs="Times New Roman"/>
          <w:noProof/>
          <w:lang w:val="en-US"/>
        </w:rPr>
        <w:drawing>
          <wp:inline distT="0" distB="0" distL="0" distR="0" wp14:anchorId="01C1F8A5" wp14:editId="07E1438F">
            <wp:extent cx="1920240" cy="1638193"/>
            <wp:effectExtent l="0" t="0" r="381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32359" cy="1648532"/>
                    </a:xfrm>
                    <a:prstGeom prst="rect">
                      <a:avLst/>
                    </a:prstGeom>
                  </pic:spPr>
                </pic:pic>
              </a:graphicData>
            </a:graphic>
          </wp:inline>
        </w:drawing>
      </w:r>
    </w:p>
    <w:p w14:paraId="09514378" w14:textId="77777777" w:rsidR="00E928F3" w:rsidRPr="00B47EB4" w:rsidRDefault="00E928F3">
      <w:pPr>
        <w:rPr>
          <w:rFonts w:ascii="Times New Roman" w:hAnsi="Times New Roman" w:cs="Times New Roman"/>
          <w:lang w:val="en-US"/>
        </w:rPr>
      </w:pPr>
    </w:p>
    <w:p w14:paraId="0D961702" w14:textId="77777777" w:rsidR="00E928F3" w:rsidRPr="00B47EB4" w:rsidRDefault="00E928F3">
      <w:pPr>
        <w:rPr>
          <w:rFonts w:ascii="Times New Roman" w:hAnsi="Times New Roman" w:cs="Times New Roman"/>
          <w:lang w:val="en-US"/>
        </w:rPr>
      </w:pPr>
    </w:p>
    <w:p w14:paraId="51FD54FC" w14:textId="6B87E29E" w:rsidR="00E928F3" w:rsidRPr="00B47EB4" w:rsidRDefault="001F7C3A">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69504" behindDoc="0" locked="0" layoutInCell="1" allowOverlap="1" wp14:anchorId="575D1E22" wp14:editId="2A59EBC0">
                <wp:simplePos x="0" y="0"/>
                <wp:positionH relativeFrom="column">
                  <wp:posOffset>1714500</wp:posOffset>
                </wp:positionH>
                <wp:positionV relativeFrom="paragraph">
                  <wp:posOffset>171450</wp:posOffset>
                </wp:positionV>
                <wp:extent cx="2374265" cy="1403985"/>
                <wp:effectExtent l="0" t="0" r="12700" b="1524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4AB8E254" w14:textId="77777777" w:rsidR="001F7C3A" w:rsidRPr="005A344B" w:rsidRDefault="008D71CC" w:rsidP="001F7C3A">
                            <w:pPr>
                              <w:rPr>
                                <w:b/>
                                <w:lang w:val="en-US"/>
                              </w:rPr>
                            </w:pPr>
                            <w:r>
                              <w:rPr>
                                <w:b/>
                                <w:lang w:val="en-US"/>
                              </w:rPr>
                              <w:t>Geetha R</w:t>
                            </w:r>
                          </w:p>
                          <w:p w14:paraId="31CF8243" w14:textId="77777777" w:rsidR="001F7C3A" w:rsidRPr="005A344B" w:rsidRDefault="008D71CC" w:rsidP="008D71CC">
                            <w:pPr>
                              <w:rPr>
                                <w:lang w:val="en-US"/>
                              </w:rPr>
                            </w:pPr>
                            <w:r>
                              <w:rPr>
                                <w:rFonts w:ascii="Bookman Old Style" w:hAnsi="Bookman Old Style"/>
                                <w:color w:val="000000"/>
                                <w:shd w:val="clear" w:color="auto" w:fill="FFFFFF"/>
                              </w:rPr>
                              <w:t>Help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75D1E22" id="_x0000_s1041" type="#_x0000_t202" style="position:absolute;margin-left:135pt;margin-top:13.5pt;width:186.95pt;height:110.55pt;z-index:2516695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OeFgIAACgEAAAOAAAAZHJzL2Uyb0RvYy54bWysk9uO2yAQhu8r9R0Q940db7KbWHFW22xT&#10;VdoepG0fAGNso2KGAomdPn0H7M2mp5uqXCCGgZ+Zb4bN7dApchTWSdAFnc9SSoTmUEndFPTL5/2r&#10;FSXOM10xBVoU9CQcvd2+fLHpTS4yaEFVwhIU0S7vTUFb702eJI63omNuBkZodNZgO+bRtE1SWdaj&#10;eqeSLE2vkx5sZSxw4Rzu3o9Ouo36dS24/1jXTniiCoqx+TjbOJdhTrYbljeWmVbyKQz2D1F0TGp8&#10;9Cx1zzwjByt/k+okt+Cg9jMOXQJ1LbmIOWA28/SXbB5bZkTMBeE4c8bk/p8s/3B8NJ8s8cNrGLCA&#10;MQlnHoB/dUTDrmW6EXfWQt8KVuHD84As6Y3Lp6sBtctdECn791BhkdnBQxQaatsFKpgnQXUswOkM&#10;XQyecNzMrm4W2fWSEo6++SK9Wq+W8Q2WP1031vm3AjoSFgW1WNUoz44PzodwWP50JLzmQMlqL5WK&#10;hm3KnbLkyLAD9nFM6j8dU5r0BV0vs+VI4K8SaRx/kuikx1ZWsivo6nyI5YHbG13FRvNMqnGNISs9&#10;gQzsRop+KAciK+QQEQSwJVQnRGthbF38arhowX6npMe2Laj7dmBWUKLeaSzPer5YhD6PxmJ5k6Fh&#10;Lz3lpYdpjlIF9ZSMy52PfyOCM3dYxr2MgJ8jmWLGdozcp68T+v3SjqeeP/j2BwAAAP//AwBQSwME&#10;FAAGAAgAAAAhAB7ztDreAAAACgEAAA8AAABkcnMvZG93bnJldi54bWxMj0FPg0AQhe8m/ofNmHiz&#10;S5FgpSxNQ/TapK2J1yk7BZTdRXah+O8dvdjbzLyXN9/LN7PpxESDb51VsFxEIMhWTre2VvB2fH1Y&#10;gfABrcbOWVLwTR42xe1Njpl2F7un6RBqwSHWZ6igCaHPpPRVQwb9wvVkWTu7wWDgdailHvDC4aaT&#10;cRSl0mBr+UODPZUNVZ+H0SgYj+V22pfxx/u008kufUGD3ZdS93fzdg0i0Bz+zfCLz+hQMNPJjVZ7&#10;0SmInyLuEv4GEGxIk8dnECc+JKslyCKX1xWKHwAAAP//AwBQSwECLQAUAAYACAAAACEAtoM4kv4A&#10;AADhAQAAEwAAAAAAAAAAAAAAAAAAAAAAW0NvbnRlbnRfVHlwZXNdLnhtbFBLAQItABQABgAIAAAA&#10;IQA4/SH/1gAAAJQBAAALAAAAAAAAAAAAAAAAAC8BAABfcmVscy8ucmVsc1BLAQItABQABgAIAAAA&#10;IQCzH9OeFgIAACgEAAAOAAAAAAAAAAAAAAAAAC4CAABkcnMvZTJvRG9jLnhtbFBLAQItABQABgAI&#10;AAAAIQAe87Q63gAAAAoBAAAPAAAAAAAAAAAAAAAAAHAEAABkcnMvZG93bnJldi54bWxQSwUGAAAA&#10;AAQABADzAAAAewUAAAAA&#10;">
                <v:textbox style="mso-fit-shape-to-text:t">
                  <w:txbxContent>
                    <w:p w14:paraId="4AB8E254" w14:textId="77777777" w:rsidR="001F7C3A" w:rsidRPr="005A344B" w:rsidRDefault="008D71CC" w:rsidP="001F7C3A">
                      <w:pPr>
                        <w:rPr>
                          <w:b/>
                          <w:lang w:val="en-US"/>
                        </w:rPr>
                      </w:pPr>
                      <w:r>
                        <w:rPr>
                          <w:b/>
                          <w:lang w:val="en-US"/>
                        </w:rPr>
                        <w:t>Geetha R</w:t>
                      </w:r>
                    </w:p>
                    <w:p w14:paraId="31CF8243" w14:textId="77777777" w:rsidR="001F7C3A" w:rsidRPr="005A344B" w:rsidRDefault="008D71CC" w:rsidP="008D71CC">
                      <w:pPr>
                        <w:rPr>
                          <w:lang w:val="en-US"/>
                        </w:rPr>
                      </w:pPr>
                      <w:r>
                        <w:rPr>
                          <w:rFonts w:ascii="Bookman Old Style" w:hAnsi="Bookman Old Style"/>
                          <w:color w:val="000000"/>
                          <w:shd w:val="clear" w:color="auto" w:fill="FFFFFF"/>
                        </w:rPr>
                        <w:t>Helper</w:t>
                      </w:r>
                    </w:p>
                  </w:txbxContent>
                </v:textbox>
              </v:shape>
            </w:pict>
          </mc:Fallback>
        </mc:AlternateContent>
      </w:r>
      <w:r w:rsidR="001F2156">
        <w:rPr>
          <w:rFonts w:ascii="Times New Roman" w:hAnsi="Times New Roman" w:cs="Times New Roman"/>
          <w:noProof/>
          <w:lang w:val="en-US"/>
        </w:rPr>
        <w:drawing>
          <wp:inline distT="0" distB="0" distL="0" distR="0" wp14:anchorId="570DC161" wp14:editId="3D38AF52">
            <wp:extent cx="1405445" cy="1532890"/>
            <wp:effectExtent l="0" t="6667"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1424169" cy="1553311"/>
                    </a:xfrm>
                    <a:prstGeom prst="rect">
                      <a:avLst/>
                    </a:prstGeom>
                  </pic:spPr>
                </pic:pic>
              </a:graphicData>
            </a:graphic>
          </wp:inline>
        </w:drawing>
      </w:r>
    </w:p>
    <w:p w14:paraId="7EB2164B" w14:textId="77777777" w:rsidR="00E928F3" w:rsidRPr="00B47EB4" w:rsidRDefault="00E928F3">
      <w:pPr>
        <w:rPr>
          <w:rFonts w:ascii="Times New Roman" w:hAnsi="Times New Roman" w:cs="Times New Roman"/>
          <w:lang w:val="en-US"/>
        </w:rPr>
      </w:pPr>
    </w:p>
    <w:p w14:paraId="110E37C8" w14:textId="533CCAD3" w:rsidR="001F7C3A" w:rsidRPr="00B47EB4" w:rsidRDefault="008D71CC">
      <w:pPr>
        <w:rPr>
          <w:rFonts w:ascii="Times New Roman" w:hAnsi="Times New Roman" w:cs="Times New Roman"/>
          <w:lang w:val="en-US"/>
        </w:rPr>
      </w:pPr>
      <w:r w:rsidRPr="00B47EB4">
        <w:rPr>
          <w:rFonts w:ascii="Times New Roman" w:hAnsi="Times New Roman" w:cs="Times New Roman"/>
          <w:noProof/>
          <w:lang w:eastAsia="en-IN"/>
        </w:rPr>
        <w:lastRenderedPageBreak/>
        <mc:AlternateContent>
          <mc:Choice Requires="wps">
            <w:drawing>
              <wp:anchor distT="0" distB="0" distL="114300" distR="114300" simplePos="0" relativeHeight="251671552" behindDoc="0" locked="0" layoutInCell="1" allowOverlap="1" wp14:anchorId="3405817B" wp14:editId="52451902">
                <wp:simplePos x="0" y="0"/>
                <wp:positionH relativeFrom="column">
                  <wp:posOffset>1778635</wp:posOffset>
                </wp:positionH>
                <wp:positionV relativeFrom="paragraph">
                  <wp:posOffset>139700</wp:posOffset>
                </wp:positionV>
                <wp:extent cx="2374265" cy="1403985"/>
                <wp:effectExtent l="0" t="0" r="12700" b="1524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261DB122" w14:textId="77777777" w:rsidR="008D71CC" w:rsidRPr="005A344B" w:rsidRDefault="008D71CC" w:rsidP="008D71CC">
                            <w:pPr>
                              <w:rPr>
                                <w:b/>
                                <w:lang w:val="en-US"/>
                              </w:rPr>
                            </w:pPr>
                            <w:r>
                              <w:rPr>
                                <w:b/>
                                <w:lang w:val="en-US"/>
                              </w:rPr>
                              <w:t>Muniyamma</w:t>
                            </w:r>
                          </w:p>
                          <w:p w14:paraId="5C21317A" w14:textId="77777777" w:rsidR="008D71CC" w:rsidRPr="005A344B" w:rsidRDefault="00544E0F" w:rsidP="00544E0F">
                            <w:pPr>
                              <w:rPr>
                                <w:lang w:val="en-US"/>
                              </w:rPr>
                            </w:pPr>
                            <w:r>
                              <w:rPr>
                                <w:rFonts w:ascii="Bookman Old Style" w:hAnsi="Bookman Old Style"/>
                                <w:color w:val="000000"/>
                                <w:shd w:val="clear" w:color="auto" w:fill="FFFFFF"/>
                              </w:rPr>
                              <w:t>Help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405817B" id="_x0000_s1042" type="#_x0000_t202" style="position:absolute;margin-left:140.05pt;margin-top:11pt;width:186.95pt;height:110.55pt;z-index:2516715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RFfGAIAACgEAAAOAAAAZHJzL2Uyb0RvYy54bWysk81u2zAMx+8D9g6C7osdN0kTI07Rpcsw&#10;oPsA2j2ALMuxMFnUJCV29vSjZDfNtu4yzAdBNKU/yR+p9U3fKnIU1knQBZ1OUkqE5lBJvS/o18fd&#10;myUlzjNdMQVaFPQkHL3ZvH617kwuMmhAVcISFNEu70xBG+9NniSON6JlbgJGaHTWYFvm0bT7pLKs&#10;Q/VWJVmaLpIObGUscOEc/r0bnHQT9etacP+5rp3wRBUUc/NxtXEtw5ps1izfW2Yaycc02D9k0TKp&#10;MehZ6o55Rg5W/iHVSm7BQe0nHNoE6lpyEWvAaqbpb9U8NMyIWAvCceaMyf0/Wf7p+GC+WOL7t9Bj&#10;A2MRztwD/+aIhm3D9F7cWgtdI1iFgacBWdIZl49XA2qXuyBSdh+hwiazg4co1Ne2DVSwToLq2IDT&#10;GbroPeH4M7u6nmWLOSUcfdNZerVazmMMlj9dN9b59wJaEjYFtdjVKM+O986HdFj+dCREc6BktZNK&#10;RcPuy62y5MhwAnbxG9V/OaY06Qq6mmfzgcBfJdL4vSTRSo+jrGRb0OX5EMsDt3e6ioPmmVTDHlNW&#10;egQZ2A0UfV/2RFbIYREiBLAlVCdEa2EYXXxquGnA/qCkw7EtqPt+YFZQoj5obM9qOpuFOY/GbH6d&#10;oWEvPeWlh2mOUgX1lAzbrY9vI4Izt9jGnYyAnzMZc8ZxjNzHpxPm/dKOp54f+OYnAAAA//8DAFBL&#10;AwQUAAYACAAAACEAE95Ah90AAAAKAQAADwAAAGRycy9kb3ducmV2LnhtbEyPT0+DQBDF7yZ+h82Y&#10;eLMLiKShLE1D9NqkfxKvU3YEKruL7ELx2zue9PZm5uXN7xXbxfRiptF3ziqIVxEIsrXTnW0UnE9v&#10;T2sQPqDV2DtLCr7Jw7a8vysw1+5mDzQfQyM4xPocFbQhDLmUvm7JoF+5gSzfPtxoMPA4NlKPeONw&#10;08skijJpsLP8ocWBqpbqz+NkFEynajcfquT6Pu91us9e0WD/pdTjw7LbgAi0hD8z/OIzOpTMdHGT&#10;1V70CpJ1FLOVRcKd2JC9pCwuvEifY5BlIf9XKH8AAAD//wMAUEsBAi0AFAAGAAgAAAAhALaDOJL+&#10;AAAA4QEAABMAAAAAAAAAAAAAAAAAAAAAAFtDb250ZW50X1R5cGVzXS54bWxQSwECLQAUAAYACAAA&#10;ACEAOP0h/9YAAACUAQAACwAAAAAAAAAAAAAAAAAvAQAAX3JlbHMvLnJlbHNQSwECLQAUAAYACAAA&#10;ACEAhMERXxgCAAAoBAAADgAAAAAAAAAAAAAAAAAuAgAAZHJzL2Uyb0RvYy54bWxQSwECLQAUAAYA&#10;CAAAACEAE95Ah90AAAAKAQAADwAAAAAAAAAAAAAAAAByBAAAZHJzL2Rvd25yZXYueG1sUEsFBgAA&#10;AAAEAAQA8wAAAHwFAAAAAA==&#10;">
                <v:textbox style="mso-fit-shape-to-text:t">
                  <w:txbxContent>
                    <w:p w14:paraId="261DB122" w14:textId="77777777" w:rsidR="008D71CC" w:rsidRPr="005A344B" w:rsidRDefault="008D71CC" w:rsidP="008D71CC">
                      <w:pPr>
                        <w:rPr>
                          <w:b/>
                          <w:lang w:val="en-US"/>
                        </w:rPr>
                      </w:pPr>
                      <w:r>
                        <w:rPr>
                          <w:b/>
                          <w:lang w:val="en-US"/>
                        </w:rPr>
                        <w:t>Muniyamma</w:t>
                      </w:r>
                    </w:p>
                    <w:p w14:paraId="5C21317A" w14:textId="77777777" w:rsidR="008D71CC" w:rsidRPr="005A344B" w:rsidRDefault="00544E0F" w:rsidP="00544E0F">
                      <w:pPr>
                        <w:rPr>
                          <w:lang w:val="en-US"/>
                        </w:rPr>
                      </w:pPr>
                      <w:r>
                        <w:rPr>
                          <w:rFonts w:ascii="Bookman Old Style" w:hAnsi="Bookman Old Style"/>
                          <w:color w:val="000000"/>
                          <w:shd w:val="clear" w:color="auto" w:fill="FFFFFF"/>
                        </w:rPr>
                        <w:t>Helper</w:t>
                      </w:r>
                    </w:p>
                  </w:txbxContent>
                </v:textbox>
              </v:shape>
            </w:pict>
          </mc:Fallback>
        </mc:AlternateContent>
      </w:r>
      <w:r w:rsidR="001F2156">
        <w:rPr>
          <w:rFonts w:ascii="Times New Roman" w:hAnsi="Times New Roman" w:cs="Times New Roman"/>
          <w:noProof/>
          <w:lang w:val="en-US"/>
        </w:rPr>
        <w:drawing>
          <wp:inline distT="0" distB="0" distL="0" distR="0" wp14:anchorId="5E3DE9C6" wp14:editId="681FB720">
            <wp:extent cx="1613682" cy="906780"/>
            <wp:effectExtent l="0" t="0" r="571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18932" cy="909730"/>
                    </a:xfrm>
                    <a:prstGeom prst="rect">
                      <a:avLst/>
                    </a:prstGeom>
                  </pic:spPr>
                </pic:pic>
              </a:graphicData>
            </a:graphic>
          </wp:inline>
        </w:drawing>
      </w:r>
    </w:p>
    <w:p w14:paraId="697EA2EF" w14:textId="77777777" w:rsidR="008D71CC" w:rsidRPr="00B47EB4" w:rsidRDefault="008D71CC">
      <w:pPr>
        <w:rPr>
          <w:rFonts w:ascii="Times New Roman" w:hAnsi="Times New Roman" w:cs="Times New Roman"/>
          <w:lang w:val="en-US"/>
        </w:rPr>
      </w:pPr>
    </w:p>
    <w:p w14:paraId="3A3D9C44" w14:textId="55567582" w:rsidR="008D71CC" w:rsidRPr="00B47EB4" w:rsidRDefault="008D71CC">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73600" behindDoc="0" locked="0" layoutInCell="1" allowOverlap="1" wp14:anchorId="0581555C" wp14:editId="4DB45C79">
                <wp:simplePos x="0" y="0"/>
                <wp:positionH relativeFrom="column">
                  <wp:posOffset>1777365</wp:posOffset>
                </wp:positionH>
                <wp:positionV relativeFrom="paragraph">
                  <wp:posOffset>138430</wp:posOffset>
                </wp:positionV>
                <wp:extent cx="2374265" cy="1403985"/>
                <wp:effectExtent l="0" t="0" r="12700" b="1524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7F88E18A" w14:textId="77777777" w:rsidR="008D71CC" w:rsidRPr="005A344B" w:rsidRDefault="008D71CC" w:rsidP="008D71CC">
                            <w:pPr>
                              <w:rPr>
                                <w:b/>
                                <w:lang w:val="en-US"/>
                              </w:rPr>
                            </w:pPr>
                            <w:r>
                              <w:rPr>
                                <w:b/>
                                <w:lang w:val="en-US"/>
                              </w:rPr>
                              <w:t xml:space="preserve">Amudha </w:t>
                            </w:r>
                          </w:p>
                          <w:p w14:paraId="4141589B" w14:textId="77777777" w:rsidR="008D71CC" w:rsidRPr="005A344B" w:rsidRDefault="00544E0F" w:rsidP="00544E0F">
                            <w:pPr>
                              <w:rPr>
                                <w:lang w:val="en-US"/>
                              </w:rPr>
                            </w:pPr>
                            <w:r>
                              <w:rPr>
                                <w:rFonts w:ascii="Bookman Old Style" w:hAnsi="Bookman Old Style"/>
                                <w:color w:val="000000"/>
                                <w:shd w:val="clear" w:color="auto" w:fill="FFFFFF"/>
                              </w:rPr>
                              <w:t>Help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581555C" id="_x0000_s1043" type="#_x0000_t202" style="position:absolute;margin-left:139.95pt;margin-top:10.9pt;width:186.95pt;height:110.55pt;z-index:2516736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n+pGAIAACgEAAAOAAAAZHJzL2Uyb0RvYy54bWysk81u2zAMx+8D9g6C7osdN2kSI07Rpcsw&#10;oPsA2j2ALMuxMFnUJCV29vSjZDfNtu4yzAdBNKU/yR+p9U3fKnIU1knQBZ1OUkqE5lBJvS/o18fd&#10;myUlzjNdMQVaFPQkHL3ZvH617kwuMmhAVcISFNEu70xBG+9NniSON6JlbgJGaHTWYFvm0bT7pLKs&#10;Q/VWJVmaXicd2MpY4MI5/Hs3OOkm6te14P5zXTvhiSoo5ubjauNahjXZrFm+t8w0ko9psH/IomVS&#10;Y9Cz1B3zjBys/EOqldyCg9pPOLQJ1LXkItaA1UzT36p5aJgRsRaE48wZk/t/svzT8cF8scT3b6HH&#10;BsYinLkH/s0RDduG6b24tRa6RrAKA08DsqQzLh+vBtQud0Gk7D5ChU1mBw9RqK9tG6hgnQTVsQGn&#10;M3TRe8LxZ3a1mGXXc0o4+qaz9Gq1nMcYLH+6bqzz7wW0JGwKarGrUZ4d750P6bD86UiI5kDJaieV&#10;iobdl1tlyZHhBOziN6r/ckxp0hV0Nc/mA4G/SqTxe0milR5HWcm2oMvzIZYHbu90FQfNM6mGPaas&#10;9AgysBso+r7siayQwyJECGBLqE6I1sIwuvjUcNOA/UFJh2NbUPf9wKygRH3Q2J7VdDYLcx6N2XyR&#10;oWEvPeWlh2mOUgX1lAzbrY9vI4Izt9jGnYyAnzMZc8ZxjNzHpxPm/dKOp54f+OYnAAAA//8DAFBL&#10;AwQUAAYACAAAACEAYs+0lt0AAAAKAQAADwAAAGRycy9kb3ducmV2LnhtbEyPQU+DQBCF7yb+h82Y&#10;eLNLsWJBlqYhem3S1sTrlJ0Cyu4iu1D8946nensz8/Lme/lmNp2YaPCtswqWiwgE2crp1tYK3o9v&#10;D2sQPqDV2DlLCn7Iw6a4vckx0+5i9zQdQi04xPoMFTQh9JmUvmrIoF+4nizfzm4wGHgcaqkHvHC4&#10;6WQcRYk02Fr+0GBPZUPV12E0CsZjuZ32Zfz5Me30ape8osHuW6n7u3n7AiLQHK5m+MNndCiY6eRG&#10;q73oFMTPacpWFkuuwIbk6ZHFiRerOAVZ5PJ/heIXAAD//wMAUEsBAi0AFAAGAAgAAAAhALaDOJL+&#10;AAAA4QEAABMAAAAAAAAAAAAAAAAAAAAAAFtDb250ZW50X1R5cGVzXS54bWxQSwECLQAUAAYACAAA&#10;ACEAOP0h/9YAAACUAQAACwAAAAAAAAAAAAAAAAAvAQAAX3JlbHMvLnJlbHNQSwECLQAUAAYACAAA&#10;ACEAVnZ/qRgCAAAoBAAADgAAAAAAAAAAAAAAAAAuAgAAZHJzL2Uyb0RvYy54bWxQSwECLQAUAAYA&#10;CAAAACEAYs+0lt0AAAAKAQAADwAAAAAAAAAAAAAAAAByBAAAZHJzL2Rvd25yZXYueG1sUEsFBgAA&#10;AAAEAAQA8wAAAHwFAAAAAA==&#10;">
                <v:textbox style="mso-fit-shape-to-text:t">
                  <w:txbxContent>
                    <w:p w14:paraId="7F88E18A" w14:textId="77777777" w:rsidR="008D71CC" w:rsidRPr="005A344B" w:rsidRDefault="008D71CC" w:rsidP="008D71CC">
                      <w:pPr>
                        <w:rPr>
                          <w:b/>
                          <w:lang w:val="en-US"/>
                        </w:rPr>
                      </w:pPr>
                      <w:r>
                        <w:rPr>
                          <w:b/>
                          <w:lang w:val="en-US"/>
                        </w:rPr>
                        <w:t xml:space="preserve">Amudha </w:t>
                      </w:r>
                    </w:p>
                    <w:p w14:paraId="4141589B" w14:textId="77777777" w:rsidR="008D71CC" w:rsidRPr="005A344B" w:rsidRDefault="00544E0F" w:rsidP="00544E0F">
                      <w:pPr>
                        <w:rPr>
                          <w:lang w:val="en-US"/>
                        </w:rPr>
                      </w:pPr>
                      <w:r>
                        <w:rPr>
                          <w:rFonts w:ascii="Bookman Old Style" w:hAnsi="Bookman Old Style"/>
                          <w:color w:val="000000"/>
                          <w:shd w:val="clear" w:color="auto" w:fill="FFFFFF"/>
                        </w:rPr>
                        <w:t>Helper</w:t>
                      </w:r>
                    </w:p>
                  </w:txbxContent>
                </v:textbox>
              </v:shape>
            </w:pict>
          </mc:Fallback>
        </mc:AlternateContent>
      </w:r>
      <w:r w:rsidR="001F2156">
        <w:rPr>
          <w:rFonts w:ascii="Times New Roman" w:hAnsi="Times New Roman" w:cs="Times New Roman"/>
          <w:noProof/>
          <w:lang w:val="en-US"/>
        </w:rPr>
        <w:drawing>
          <wp:inline distT="0" distB="0" distL="0" distR="0" wp14:anchorId="70E6DFBB" wp14:editId="665B964C">
            <wp:extent cx="1536470" cy="1406354"/>
            <wp:effectExtent l="7938"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6" cstate="print">
                      <a:extLst>
                        <a:ext uri="{28A0092B-C50C-407E-A947-70E740481C1C}">
                          <a14:useLocalDpi xmlns:a14="http://schemas.microsoft.com/office/drawing/2010/main" val="0"/>
                        </a:ext>
                      </a:extLst>
                    </a:blip>
                    <a:stretch>
                      <a:fillRect/>
                    </a:stretch>
                  </pic:blipFill>
                  <pic:spPr>
                    <a:xfrm rot="16200000">
                      <a:off x="0" y="0"/>
                      <a:ext cx="1551069" cy="1419716"/>
                    </a:xfrm>
                    <a:prstGeom prst="rect">
                      <a:avLst/>
                    </a:prstGeom>
                  </pic:spPr>
                </pic:pic>
              </a:graphicData>
            </a:graphic>
          </wp:inline>
        </w:drawing>
      </w:r>
    </w:p>
    <w:p w14:paraId="68A0B6B1" w14:textId="77777777" w:rsidR="008D71CC" w:rsidRPr="00B47EB4" w:rsidRDefault="008D71CC">
      <w:pPr>
        <w:rPr>
          <w:rFonts w:ascii="Times New Roman" w:hAnsi="Times New Roman" w:cs="Times New Roman"/>
          <w:lang w:val="en-US"/>
        </w:rPr>
      </w:pPr>
    </w:p>
    <w:p w14:paraId="788D83E8" w14:textId="77777777" w:rsidR="008D71CC" w:rsidRPr="00B47EB4" w:rsidRDefault="008D71CC">
      <w:pPr>
        <w:rPr>
          <w:rFonts w:ascii="Times New Roman" w:hAnsi="Times New Roman" w:cs="Times New Roman"/>
          <w:lang w:val="en-US"/>
        </w:rPr>
      </w:pPr>
    </w:p>
    <w:p w14:paraId="680A52CA" w14:textId="77777777" w:rsidR="00EE5C5B" w:rsidRPr="00B47EB4" w:rsidRDefault="00EE5C5B">
      <w:pPr>
        <w:rPr>
          <w:rFonts w:ascii="Times New Roman" w:hAnsi="Times New Roman" w:cs="Times New Roman"/>
          <w:noProof/>
          <w:lang w:eastAsia="en-IN"/>
        </w:rPr>
      </w:pPr>
    </w:p>
    <w:p w14:paraId="6F1704CB" w14:textId="0E4C6813" w:rsidR="008D71CC" w:rsidRPr="00B47EB4" w:rsidRDefault="00EE5C5B">
      <w:pPr>
        <w:rPr>
          <w:rFonts w:ascii="Times New Roman" w:hAnsi="Times New Roman" w:cs="Times New Roman"/>
          <w:lang w:val="en-US"/>
        </w:rPr>
      </w:pPr>
      <w:r w:rsidRPr="00B47EB4">
        <w:rPr>
          <w:rFonts w:ascii="Times New Roman" w:hAnsi="Times New Roman" w:cs="Times New Roman"/>
          <w:noProof/>
          <w:lang w:eastAsia="en-IN"/>
        </w:rPr>
        <mc:AlternateContent>
          <mc:Choice Requires="wps">
            <w:drawing>
              <wp:anchor distT="0" distB="0" distL="114300" distR="114300" simplePos="0" relativeHeight="251677696" behindDoc="0" locked="0" layoutInCell="1" allowOverlap="1" wp14:anchorId="31F6CD3E" wp14:editId="6CBF8E38">
                <wp:simplePos x="0" y="0"/>
                <wp:positionH relativeFrom="column">
                  <wp:posOffset>2745105</wp:posOffset>
                </wp:positionH>
                <wp:positionV relativeFrom="paragraph">
                  <wp:posOffset>322580</wp:posOffset>
                </wp:positionV>
                <wp:extent cx="2374265" cy="1403985"/>
                <wp:effectExtent l="0" t="0" r="12700" b="2286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729474AF" w14:textId="77777777" w:rsidR="00EE5C5B" w:rsidRPr="00EE5C5B" w:rsidRDefault="00EE5C5B" w:rsidP="00EE5C5B">
                            <w:pPr>
                              <w:rPr>
                                <w:rFonts w:ascii="Bookman Old Style" w:hAnsi="Bookman Old Style"/>
                                <w:color w:val="000000"/>
                                <w:shd w:val="clear" w:color="auto" w:fill="FFFFFF"/>
                              </w:rPr>
                            </w:pPr>
                            <w:r w:rsidRPr="00EE5C5B">
                              <w:rPr>
                                <w:rFonts w:ascii="Bookman Old Style" w:eastAsia="Times New Roman" w:hAnsi="Bookman Old Style" w:cs="Arial"/>
                                <w:sz w:val="24"/>
                                <w:szCs w:val="24"/>
                                <w:lang w:eastAsia="en-IN"/>
                              </w:rPr>
                              <w:t>Chethan J N</w:t>
                            </w:r>
                            <w:r w:rsidRPr="00EE5C5B">
                              <w:rPr>
                                <w:rFonts w:ascii="Bookman Old Style" w:hAnsi="Bookman Old Style"/>
                                <w:color w:val="000000"/>
                                <w:shd w:val="clear" w:color="auto" w:fill="FFFFFF"/>
                              </w:rPr>
                              <w:t xml:space="preserve"> </w:t>
                            </w:r>
                          </w:p>
                          <w:p w14:paraId="444D4EA5" w14:textId="77777777" w:rsidR="00EE5C5B" w:rsidRPr="005A344B" w:rsidRDefault="00EE5C5B" w:rsidP="00EE5C5B">
                            <w:pPr>
                              <w:rPr>
                                <w:lang w:val="en-US"/>
                              </w:rPr>
                            </w:pPr>
                            <w:r>
                              <w:rPr>
                                <w:rFonts w:ascii="Bookman Old Style" w:hAnsi="Bookman Old Style"/>
                                <w:color w:val="000000"/>
                                <w:shd w:val="clear" w:color="auto" w:fill="FFFFFF"/>
                              </w:rPr>
                              <w:t>Gardner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1F6CD3E" id="_x0000_s1044" type="#_x0000_t202" style="position:absolute;margin-left:216.15pt;margin-top:25.4pt;width:186.95pt;height:110.55pt;z-index:2516776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TZFwIAACgEAAAOAAAAZHJzL2Uyb0RvYy54bWysk9tu2zAMhu8H7B0E3S923KRNjDhFly7D&#10;gO4AdHsAWZZtYbKoSUrs7OlHyW6anW6G+UIQTekn+ZHa3A6dIkdhnQRd0PkspURoDpXUTUG/fN6/&#10;WlHiPNMVU6BFQU/C0dvtyxeb3uQigxZUJSxBEe3y3hS09d7kSeJ4KzrmZmCERmcNtmMeTdsklWU9&#10;qncqydL0OunBVsYCF87h3/vRSbdRv64F9x/r2glPVEExNx9XG9cyrMl2w/LGMtNKPqXB/iGLjkmN&#10;Qc9S98wzcrDyN6lOcgsOaj/j0CVQ15KLWANWM09/qeaxZUbEWhCOM2dM7v/J8g/HR/PJEj+8hgEb&#10;GItw5gH4V0c07FqmG3FnLfStYBUGngdkSW9cPl0NqF3ugkjZv4cKm8wOHqLQUNsuUME6CapjA05n&#10;6GLwhOPP7OpmkV0vKeHomy/Sq/VqGWOw/Om6sc6/FdCRsCmoxa5GeXZ8cD6kw/KnIyGaAyWrvVQq&#10;GrYpd8qSI8MJ2MdvUv/pmNKkL+h6mS1HAn+VSOP3J4lOehxlJbuCrs6HWB64vdFVHDTPpBr3mLLS&#10;E8jAbqToh3IgskIOqxAhgC2hOiFaC+Po4lPDTQv2OyU9jm1B3bcDs4IS9U5je9bzxSLMeTQWy5sM&#10;DXvpKS89THOUKqinZNzufHwbEZy5wzbuZQT8nMmUM45j5D49nTDvl3Y89fzAtz8AAAD//wMAUEsD&#10;BBQABgAIAAAAIQAaARrg3gAAAAoBAAAPAAAAZHJzL2Rvd25yZXYueG1sTI/LTsMwEEX3SPyDNUjs&#10;qF23hBLiVFUE20ptkdhOY5ME/Aixk4a/Z1jBcjRH955bbGdn2WSG2AWvYLkQwIyvg+58o+D19HK3&#10;ARYTeo02eKPg20TYltdXBeY6XPzBTMfUMArxMUcFbUp9znmsW+MwLkJvPP3ew+Aw0Tk0XA94oXBn&#10;uRQi4w47Tw0t9qZqTf15HJ2C8VTtpkMlP96mvV7vs2d0aL+Uur2Zd0/AkpnTHwy/+qQOJTmdw+h1&#10;ZFbBeiVXhCq4FzSBgI3IJLCzAvmwfAReFvz/hPIHAAD//wMAUEsBAi0AFAAGAAgAAAAhALaDOJL+&#10;AAAA4QEAABMAAAAAAAAAAAAAAAAAAAAAAFtDb250ZW50X1R5cGVzXS54bWxQSwECLQAUAAYACAAA&#10;ACEAOP0h/9YAAACUAQAACwAAAAAAAAAAAAAAAAAvAQAAX3JlbHMvLnJlbHNQSwECLQAUAAYACAAA&#10;ACEAP9xU2RcCAAAoBAAADgAAAAAAAAAAAAAAAAAuAgAAZHJzL2Uyb0RvYy54bWxQSwECLQAUAAYA&#10;CAAAACEAGgEa4N4AAAAKAQAADwAAAAAAAAAAAAAAAABxBAAAZHJzL2Rvd25yZXYueG1sUEsFBgAA&#10;AAAEAAQA8wAAAHwFAAAAAA==&#10;">
                <v:textbox style="mso-fit-shape-to-text:t">
                  <w:txbxContent>
                    <w:p w14:paraId="729474AF" w14:textId="77777777" w:rsidR="00EE5C5B" w:rsidRPr="00EE5C5B" w:rsidRDefault="00EE5C5B" w:rsidP="00EE5C5B">
                      <w:pPr>
                        <w:rPr>
                          <w:rFonts w:ascii="Bookman Old Style" w:hAnsi="Bookman Old Style"/>
                          <w:color w:val="000000"/>
                          <w:shd w:val="clear" w:color="auto" w:fill="FFFFFF"/>
                        </w:rPr>
                      </w:pPr>
                      <w:r w:rsidRPr="00EE5C5B">
                        <w:rPr>
                          <w:rFonts w:ascii="Bookman Old Style" w:eastAsia="Times New Roman" w:hAnsi="Bookman Old Style" w:cs="Arial"/>
                          <w:sz w:val="24"/>
                          <w:szCs w:val="24"/>
                          <w:lang w:eastAsia="en-IN"/>
                        </w:rPr>
                        <w:t>Chethan J N</w:t>
                      </w:r>
                      <w:r w:rsidRPr="00EE5C5B">
                        <w:rPr>
                          <w:rFonts w:ascii="Bookman Old Style" w:hAnsi="Bookman Old Style"/>
                          <w:color w:val="000000"/>
                          <w:shd w:val="clear" w:color="auto" w:fill="FFFFFF"/>
                        </w:rPr>
                        <w:t xml:space="preserve"> </w:t>
                      </w:r>
                    </w:p>
                    <w:p w14:paraId="444D4EA5" w14:textId="77777777" w:rsidR="00EE5C5B" w:rsidRPr="005A344B" w:rsidRDefault="00EE5C5B" w:rsidP="00EE5C5B">
                      <w:pPr>
                        <w:rPr>
                          <w:lang w:val="en-US"/>
                        </w:rPr>
                      </w:pPr>
                      <w:r>
                        <w:rPr>
                          <w:rFonts w:ascii="Bookman Old Style" w:hAnsi="Bookman Old Style"/>
                          <w:color w:val="000000"/>
                          <w:shd w:val="clear" w:color="auto" w:fill="FFFFFF"/>
                        </w:rPr>
                        <w:t>Gardner </w:t>
                      </w:r>
                    </w:p>
                  </w:txbxContent>
                </v:textbox>
              </v:shape>
            </w:pict>
          </mc:Fallback>
        </mc:AlternateContent>
      </w:r>
      <w:r w:rsidR="001F2156">
        <w:rPr>
          <w:rFonts w:ascii="Times New Roman" w:hAnsi="Times New Roman" w:cs="Times New Roman"/>
          <w:noProof/>
          <w:lang w:val="en-US"/>
        </w:rPr>
        <w:drawing>
          <wp:inline distT="0" distB="0" distL="0" distR="0" wp14:anchorId="24414E16" wp14:editId="20FFAF1C">
            <wp:extent cx="2535787"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40982" cy="1427860"/>
                    </a:xfrm>
                    <a:prstGeom prst="rect">
                      <a:avLst/>
                    </a:prstGeom>
                  </pic:spPr>
                </pic:pic>
              </a:graphicData>
            </a:graphic>
          </wp:inline>
        </w:drawing>
      </w:r>
    </w:p>
    <w:p w14:paraId="611FD1C9" w14:textId="77777777" w:rsidR="00E928F3" w:rsidRPr="00B47EB4" w:rsidRDefault="00E928F3">
      <w:pPr>
        <w:rPr>
          <w:rFonts w:ascii="Times New Roman" w:hAnsi="Times New Roman" w:cs="Times New Roman"/>
          <w:lang w:val="en-US"/>
        </w:rPr>
      </w:pPr>
    </w:p>
    <w:p w14:paraId="1CBFF78B" w14:textId="77777777" w:rsidR="00E928F3" w:rsidRPr="00B47EB4" w:rsidRDefault="00E928F3">
      <w:pPr>
        <w:rPr>
          <w:rFonts w:ascii="Times New Roman" w:hAnsi="Times New Roman" w:cs="Times New Roman"/>
          <w:b/>
          <w:noProof/>
          <w:sz w:val="28"/>
          <w:lang w:eastAsia="en-IN"/>
        </w:rPr>
      </w:pPr>
    </w:p>
    <w:p w14:paraId="0B885C14" w14:textId="22543BBB" w:rsidR="00E928F3" w:rsidRPr="00B47EB4" w:rsidRDefault="001F2156">
      <w:pPr>
        <w:rPr>
          <w:rFonts w:ascii="Times New Roman" w:hAnsi="Times New Roman" w:cs="Times New Roman"/>
          <w:lang w:val="en-US"/>
        </w:rPr>
      </w:pPr>
      <w:r>
        <w:rPr>
          <w:rFonts w:ascii="Times New Roman" w:hAnsi="Times New Roman" w:cs="Times New Roman"/>
          <w:noProof/>
          <w:lang w:val="en-US"/>
        </w:rPr>
        <w:drawing>
          <wp:inline distT="0" distB="0" distL="0" distR="0" wp14:anchorId="14842ACF" wp14:editId="2D6B11AE">
            <wp:extent cx="1995516" cy="1787472"/>
            <wp:effectExtent l="889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8" cstate="print">
                      <a:extLst>
                        <a:ext uri="{28A0092B-C50C-407E-A947-70E740481C1C}">
                          <a14:useLocalDpi xmlns:a14="http://schemas.microsoft.com/office/drawing/2010/main" val="0"/>
                        </a:ext>
                      </a:extLst>
                    </a:blip>
                    <a:stretch>
                      <a:fillRect/>
                    </a:stretch>
                  </pic:blipFill>
                  <pic:spPr>
                    <a:xfrm rot="16200000">
                      <a:off x="0" y="0"/>
                      <a:ext cx="2008575" cy="1799170"/>
                    </a:xfrm>
                    <a:prstGeom prst="rect">
                      <a:avLst/>
                    </a:prstGeom>
                  </pic:spPr>
                </pic:pic>
              </a:graphicData>
            </a:graphic>
          </wp:inline>
        </w:drawing>
      </w:r>
      <w:r w:rsidR="00E928F3" w:rsidRPr="00B47EB4">
        <w:rPr>
          <w:rFonts w:ascii="Times New Roman" w:hAnsi="Times New Roman" w:cs="Times New Roman"/>
          <w:noProof/>
          <w:lang w:eastAsia="en-IN"/>
        </w:rPr>
        <mc:AlternateContent>
          <mc:Choice Requires="wps">
            <w:drawing>
              <wp:anchor distT="0" distB="0" distL="114300" distR="114300" simplePos="0" relativeHeight="251656704" behindDoc="0" locked="0" layoutInCell="1" allowOverlap="1" wp14:anchorId="198C05BD" wp14:editId="2BC4D3EA">
                <wp:simplePos x="0" y="0"/>
                <wp:positionH relativeFrom="column">
                  <wp:posOffset>2146935</wp:posOffset>
                </wp:positionH>
                <wp:positionV relativeFrom="paragraph">
                  <wp:posOffset>342900</wp:posOffset>
                </wp:positionV>
                <wp:extent cx="2374265" cy="1403985"/>
                <wp:effectExtent l="0" t="0" r="12700" b="1333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6F2B0380" w14:textId="77777777" w:rsidR="00E928F3" w:rsidRDefault="00E928F3" w:rsidP="00E928F3">
                            <w:pPr>
                              <w:spacing w:after="0" w:line="240" w:lineRule="auto"/>
                              <w:rPr>
                                <w:rFonts w:ascii="Times New Roman" w:eastAsia="Times New Roman" w:hAnsi="Times New Roman" w:cs="Times New Roman"/>
                                <w:sz w:val="24"/>
                                <w:szCs w:val="24"/>
                                <w:lang w:eastAsia="en-IN"/>
                              </w:rPr>
                            </w:pPr>
                            <w:r w:rsidRPr="00E928F3">
                              <w:rPr>
                                <w:rFonts w:ascii="Times New Roman" w:eastAsia="Times New Roman" w:hAnsi="Times New Roman" w:cs="Times New Roman"/>
                                <w:sz w:val="24"/>
                                <w:szCs w:val="24"/>
                                <w:lang w:eastAsia="en-IN"/>
                              </w:rPr>
                              <w:t xml:space="preserve">Maria B </w:t>
                            </w:r>
                          </w:p>
                          <w:p w14:paraId="60323BF6" w14:textId="77777777" w:rsidR="00E928F3" w:rsidRDefault="00E928F3" w:rsidP="00E928F3">
                            <w:pPr>
                              <w:spacing w:after="0" w:line="240" w:lineRule="auto"/>
                              <w:rPr>
                                <w:rFonts w:ascii="Times New Roman" w:eastAsia="Times New Roman" w:hAnsi="Times New Roman" w:cs="Times New Roman"/>
                                <w:sz w:val="24"/>
                                <w:szCs w:val="24"/>
                                <w:lang w:eastAsia="en-IN"/>
                              </w:rPr>
                            </w:pPr>
                          </w:p>
                          <w:p w14:paraId="02332CF4" w14:textId="77777777" w:rsidR="00E928F3" w:rsidRPr="00E928F3" w:rsidRDefault="00E928F3" w:rsidP="00E928F3">
                            <w:pPr>
                              <w:spacing w:after="0" w:line="240" w:lineRule="auto"/>
                              <w:rPr>
                                <w:rFonts w:ascii="Times New Roman" w:eastAsia="Times New Roman" w:hAnsi="Times New Roman" w:cs="Times New Roman"/>
                                <w:sz w:val="24"/>
                                <w:szCs w:val="24"/>
                                <w:lang w:eastAsia="en-IN"/>
                              </w:rPr>
                            </w:pPr>
                            <w:r w:rsidRPr="00E928F3">
                              <w:rPr>
                                <w:rFonts w:ascii="Times New Roman" w:eastAsia="Times New Roman" w:hAnsi="Times New Roman" w:cs="Times New Roman"/>
                                <w:sz w:val="24"/>
                                <w:szCs w:val="24"/>
                                <w:lang w:eastAsia="en-IN"/>
                              </w:rPr>
                              <w:t xml:space="preserve"> Helper </w:t>
                            </w:r>
                          </w:p>
                          <w:p w14:paraId="0050454A" w14:textId="77777777" w:rsidR="00E928F3" w:rsidRPr="005A344B" w:rsidRDefault="00E928F3" w:rsidP="00E928F3">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C05BD" id="_x0000_s1045" type="#_x0000_t202" style="position:absolute;margin-left:169.05pt;margin-top:27pt;width:186.95pt;height:110.55pt;z-index:2516567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zovFwIAACgEAAAOAAAAZHJzL2Uyb0RvYy54bWysk9tu2zAMhu8H7B0E3S923KRNjDhFly7D&#10;gO4AdHsAWZZtYbKoSUrs7OlHyW6anW6G+UIQTekn+ZHa3A6dIkdhnQRd0PkspURoDpXUTUG/fN6/&#10;WlHiPNMVU6BFQU/C0dvtyxeb3uQigxZUJSxBEe3y3hS09d7kSeJ4KzrmZmCERmcNtmMeTdsklWU9&#10;qncqydL0OunBVsYCF87h3/vRSbdRv64F9x/r2glPVEExNx9XG9cyrMl2w/LGMtNKPqXB/iGLjkmN&#10;Qc9S98wzcrDyN6lOcgsOaj/j0CVQ15KLWANWM09/qeaxZUbEWhCOM2dM7v/J8g/HR/PJEj+8hgEb&#10;GItw5gH4V0c07FqmG3FnLfStYBUGngdkSW9cPl0NqF3ugkjZv4cKm8wOHqLQUNsuUME6CapjA05n&#10;6GLwhOPP7OpmkV0vKeHomy/Sq/VqGWOw/Om6sc6/FdCRsCmoxa5GeXZ8cD6kw/KnIyGaAyWrvVQq&#10;GrYpd8qSI8MJ2MdvUv/pmNKkL+h6mS1HAn+VSOP3J4lOehxlJbuCrs6HWB64vdFVHDTPpBr3mLLS&#10;E8jAbqToh3IgskIO6xAhgC2hOiFaC+Po4lPDTQv2OyU9jm1B3bcDs4IS9U5je9bzxSLMeTQWy5sM&#10;DXvpKS89THOUKqinZNzufHwbEZy5wzbuZQT8nMmUM45j5D49nTDvl3Y89fzAtz8AAAD//wMAUEsD&#10;BBQABgAIAAAAIQBeN9iM3gAAAAoBAAAPAAAAZHJzL2Rvd25yZXYueG1sTI9Nb4MwDIbvk/YfIk/a&#10;bQ3QT1FCVaHtWqntpF1d4gIbSRgJlP37eaf1ZsuPXj9vtptMK0bqfeOsgngWgSBbOt3YSsH7+e1l&#10;A8IHtBpbZ0nBD3nY5Y8PGaba3eyRxlOoBIdYn6KCOoQuldKXNRn0M9eR5dvV9QYDr30ldY83Djet&#10;TKJoJQ02lj/U2FFRU/l1GoyC4Vzsx2ORfH6MB704rF7RYPut1PPTtN+CCDSFfxj+9Fkdcna6uMFq&#10;L1oF8/kmZlTBcsGdGFjHCQ8XBcl6GYPMM3lfIf8FAAD//wMAUEsBAi0AFAAGAAgAAAAhALaDOJL+&#10;AAAA4QEAABMAAAAAAAAAAAAAAAAAAAAAAFtDb250ZW50X1R5cGVzXS54bWxQSwECLQAUAAYACAAA&#10;ACEAOP0h/9YAAACUAQAACwAAAAAAAAAAAAAAAAAvAQAAX3JlbHMvLnJlbHNQSwECLQAUAAYACAAA&#10;ACEA7Ws6LxcCAAAoBAAADgAAAAAAAAAAAAAAAAAuAgAAZHJzL2Uyb0RvYy54bWxQSwECLQAUAAYA&#10;CAAAACEAXjfYjN4AAAAKAQAADwAAAAAAAAAAAAAAAABxBAAAZHJzL2Rvd25yZXYueG1sUEsFBgAA&#10;AAAEAAQA8wAAAHwFAAAAAA==&#10;">
                <v:textbox style="mso-fit-shape-to-text:t">
                  <w:txbxContent>
                    <w:p w14:paraId="6F2B0380" w14:textId="77777777" w:rsidR="00E928F3" w:rsidRDefault="00E928F3" w:rsidP="00E928F3">
                      <w:pPr>
                        <w:spacing w:after="0" w:line="240" w:lineRule="auto"/>
                        <w:rPr>
                          <w:rFonts w:ascii="Times New Roman" w:eastAsia="Times New Roman" w:hAnsi="Times New Roman" w:cs="Times New Roman"/>
                          <w:sz w:val="24"/>
                          <w:szCs w:val="24"/>
                          <w:lang w:eastAsia="en-IN"/>
                        </w:rPr>
                      </w:pPr>
                      <w:r w:rsidRPr="00E928F3">
                        <w:rPr>
                          <w:rFonts w:ascii="Times New Roman" w:eastAsia="Times New Roman" w:hAnsi="Times New Roman" w:cs="Times New Roman"/>
                          <w:sz w:val="24"/>
                          <w:szCs w:val="24"/>
                          <w:lang w:eastAsia="en-IN"/>
                        </w:rPr>
                        <w:t xml:space="preserve">Maria B </w:t>
                      </w:r>
                    </w:p>
                    <w:p w14:paraId="60323BF6" w14:textId="77777777" w:rsidR="00E928F3" w:rsidRDefault="00E928F3" w:rsidP="00E928F3">
                      <w:pPr>
                        <w:spacing w:after="0" w:line="240" w:lineRule="auto"/>
                        <w:rPr>
                          <w:rFonts w:ascii="Times New Roman" w:eastAsia="Times New Roman" w:hAnsi="Times New Roman" w:cs="Times New Roman"/>
                          <w:sz w:val="24"/>
                          <w:szCs w:val="24"/>
                          <w:lang w:eastAsia="en-IN"/>
                        </w:rPr>
                      </w:pPr>
                    </w:p>
                    <w:p w14:paraId="02332CF4" w14:textId="77777777" w:rsidR="00E928F3" w:rsidRPr="00E928F3" w:rsidRDefault="00E928F3" w:rsidP="00E928F3">
                      <w:pPr>
                        <w:spacing w:after="0" w:line="240" w:lineRule="auto"/>
                        <w:rPr>
                          <w:rFonts w:ascii="Times New Roman" w:eastAsia="Times New Roman" w:hAnsi="Times New Roman" w:cs="Times New Roman"/>
                          <w:sz w:val="24"/>
                          <w:szCs w:val="24"/>
                          <w:lang w:eastAsia="en-IN"/>
                        </w:rPr>
                      </w:pPr>
                      <w:r w:rsidRPr="00E928F3">
                        <w:rPr>
                          <w:rFonts w:ascii="Times New Roman" w:eastAsia="Times New Roman" w:hAnsi="Times New Roman" w:cs="Times New Roman"/>
                          <w:sz w:val="24"/>
                          <w:szCs w:val="24"/>
                          <w:lang w:eastAsia="en-IN"/>
                        </w:rPr>
                        <w:t xml:space="preserve"> Helper </w:t>
                      </w:r>
                    </w:p>
                    <w:p w14:paraId="0050454A" w14:textId="77777777" w:rsidR="00E928F3" w:rsidRPr="005A344B" w:rsidRDefault="00E928F3" w:rsidP="00E928F3">
                      <w:pPr>
                        <w:rPr>
                          <w:lang w:val="en-US"/>
                        </w:rPr>
                      </w:pPr>
                    </w:p>
                  </w:txbxContent>
                </v:textbox>
              </v:shape>
            </w:pict>
          </mc:Fallback>
        </mc:AlternateContent>
      </w:r>
    </w:p>
    <w:p w14:paraId="094110CF" w14:textId="77777777" w:rsidR="00E928F3" w:rsidRPr="00B47EB4" w:rsidRDefault="00E928F3">
      <w:pPr>
        <w:rPr>
          <w:rFonts w:ascii="Times New Roman" w:hAnsi="Times New Roman" w:cs="Times New Roman"/>
          <w:lang w:val="en-US"/>
        </w:rPr>
      </w:pPr>
    </w:p>
    <w:p w14:paraId="202E88C1" w14:textId="7E8D987B" w:rsidR="00E928F3" w:rsidRPr="00B47EB4" w:rsidRDefault="00A463A5">
      <w:pPr>
        <w:rPr>
          <w:rFonts w:ascii="Times New Roman" w:hAnsi="Times New Roman" w:cs="Times New Roman"/>
          <w:lang w:val="en-US"/>
        </w:rPr>
      </w:pPr>
      <w:r w:rsidRPr="00B47EB4">
        <w:rPr>
          <w:rFonts w:ascii="Times New Roman" w:hAnsi="Times New Roman" w:cs="Times New Roman"/>
          <w:noProof/>
          <w:lang w:eastAsia="en-IN"/>
        </w:rPr>
        <w:lastRenderedPageBreak/>
        <mc:AlternateContent>
          <mc:Choice Requires="wps">
            <w:drawing>
              <wp:anchor distT="0" distB="0" distL="114300" distR="114300" simplePos="0" relativeHeight="251657728" behindDoc="0" locked="0" layoutInCell="1" allowOverlap="1" wp14:anchorId="61204E90" wp14:editId="3B201B8B">
                <wp:simplePos x="0" y="0"/>
                <wp:positionH relativeFrom="column">
                  <wp:posOffset>2933700</wp:posOffset>
                </wp:positionH>
                <wp:positionV relativeFrom="paragraph">
                  <wp:posOffset>256540</wp:posOffset>
                </wp:positionV>
                <wp:extent cx="2374265" cy="1403985"/>
                <wp:effectExtent l="0" t="0" r="12700" b="18415"/>
                <wp:wrapNone/>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7989ABE1" w14:textId="77777777" w:rsidR="00E928F3" w:rsidRPr="00E928F3" w:rsidRDefault="00E928F3" w:rsidP="00E928F3">
                            <w:pPr>
                              <w:spacing w:after="0" w:line="240" w:lineRule="auto"/>
                              <w:rPr>
                                <w:rFonts w:ascii="Bookman Old Style" w:eastAsia="Times New Roman" w:hAnsi="Bookman Old Style" w:cs="Arial"/>
                                <w:sz w:val="24"/>
                                <w:szCs w:val="24"/>
                                <w:lang w:eastAsia="en-IN"/>
                              </w:rPr>
                            </w:pPr>
                            <w:r w:rsidRPr="00E928F3">
                              <w:rPr>
                                <w:rFonts w:ascii="Bookman Old Style" w:eastAsia="Times New Roman" w:hAnsi="Bookman Old Style" w:cs="Arial"/>
                                <w:sz w:val="24"/>
                                <w:szCs w:val="24"/>
                                <w:lang w:eastAsia="en-IN"/>
                              </w:rPr>
                              <w:t>Roja Lilly Mary</w:t>
                            </w:r>
                          </w:p>
                          <w:p w14:paraId="3193CBDA" w14:textId="77777777" w:rsidR="00E928F3" w:rsidRDefault="00E928F3" w:rsidP="00E928F3">
                            <w:pPr>
                              <w:spacing w:after="0" w:line="240" w:lineRule="auto"/>
                              <w:rPr>
                                <w:rFonts w:ascii="Times New Roman" w:eastAsia="Times New Roman" w:hAnsi="Times New Roman" w:cs="Times New Roman"/>
                                <w:sz w:val="24"/>
                                <w:szCs w:val="24"/>
                                <w:lang w:eastAsia="en-IN"/>
                              </w:rPr>
                            </w:pPr>
                          </w:p>
                          <w:p w14:paraId="0E004071" w14:textId="77777777" w:rsidR="00E928F3" w:rsidRPr="00E928F3" w:rsidRDefault="00E928F3" w:rsidP="00E928F3">
                            <w:pPr>
                              <w:spacing w:after="0" w:line="240" w:lineRule="auto"/>
                              <w:rPr>
                                <w:rFonts w:ascii="Times New Roman" w:eastAsia="Times New Roman" w:hAnsi="Times New Roman" w:cs="Times New Roman"/>
                                <w:sz w:val="24"/>
                                <w:szCs w:val="24"/>
                                <w:lang w:eastAsia="en-IN"/>
                              </w:rPr>
                            </w:pPr>
                            <w:r w:rsidRPr="00E928F3">
                              <w:rPr>
                                <w:rFonts w:ascii="Times New Roman" w:eastAsia="Times New Roman" w:hAnsi="Times New Roman" w:cs="Times New Roman"/>
                                <w:sz w:val="24"/>
                                <w:szCs w:val="24"/>
                                <w:lang w:eastAsia="en-IN"/>
                              </w:rPr>
                              <w:t xml:space="preserve"> Helper </w:t>
                            </w:r>
                          </w:p>
                          <w:p w14:paraId="3AB4E526" w14:textId="77777777" w:rsidR="00E928F3" w:rsidRPr="005A344B" w:rsidRDefault="00E928F3" w:rsidP="00E928F3">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204E90" id="_x0000_s1046" type="#_x0000_t202" style="position:absolute;margin-left:231pt;margin-top:20.2pt;width:186.95pt;height:110.55pt;z-index:2516577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Jm/FgIAACgEAAAOAAAAZHJzL2Uyb0RvYy54bWysk9uO2yAQhu8r9R0Q942dbLKbWHFW22xT&#10;VdoepG0fAAOOUTFDgcROn74D9mbT001VXyDwwM/MNz/r277V5CidV2BKOp3klEjDQSizL+mXz7tX&#10;S0p8YEYwDUaW9CQ9vd28fLHubCFn0IAW0hEUMb7obEmbEGyRZZ43smV+AlYaDNbgWhZw6faZcKxD&#10;9VZnszy/zjpwwjrg0nv8ez8E6Sbp17Xk4WNdexmILinmFtLo0ljFMdusWbF3zDaKj2mwf8iiZcrg&#10;pWepexYYOTj1m1SruAMPdZhwaDOoa8VlqgGrmea/VPPYMCtTLQjH2zMm//9k+Yfjo/3kSOhfQ48N&#10;TEV4+wD8qycGtg0ze3nnHHSNZAIvnkZkWWd9MR6NqH3ho0jVvQeBTWaHAEmor10bqWCdBNWxAacz&#10;dNkHwvHn7OpmPrteUMIxNp3nV6vlIt3Biqfj1vnwVkJL4qSkDrua5NnxwYeYDiuetsTbPGgldkrr&#10;tHD7aqsdOTJ0wC59o/pP27QhXUlXi9liIPBXiTx9f5JoVUAra9WWdHnexIrI7Y0RyWiBKT3MMWVt&#10;RpCR3UAx9FVPlEAoyZkRbAXihGgdDNbFp4aTBtx3Sjq0bUn9twNzkhL9zmB7VtP5PPo8LeaLGxQi&#10;7jJSXUaY4ShV0kDJMN2G9DYSOHuHbdypBPg5kzFntGPiPj6d6PfLddr1/MA3PwAAAP//AwBQSwME&#10;FAAGAAgAAAAhABWdiqXfAAAACgEAAA8AAABkcnMvZG93bnJldi54bWxMj0FPg0AQhe8m/ofNmHiz&#10;S5GSSlmahui1SVsTr1N2BCq7i+xC8d87nuztTd7Lm+/l29l0YqLBt84qWC4iEGQrp1tbK3g/vT2t&#10;QfiAVmPnLCn4IQ/b4v4ux0y7qz3QdAy14BLrM1TQhNBnUvqqIYN+4Xqy7H26wWDgc6ilHvDK5aaT&#10;cRSl0mBr+UODPZUNVV/H0SgYT+VuOpTx5WPa62SfvqLB7lupx4d5twERaA7/YfjDZ3QomOnsRqu9&#10;6BQkacxbAosoAcGB9fPqBcRZQZwuVyCLXN5OKH4BAAD//wMAUEsBAi0AFAAGAAgAAAAhALaDOJL+&#10;AAAA4QEAABMAAAAAAAAAAAAAAAAAAAAAAFtDb250ZW50X1R5cGVzXS54bWxQSwECLQAUAAYACAAA&#10;ACEAOP0h/9YAAACUAQAACwAAAAAAAAAAAAAAAAAvAQAAX3JlbHMvLnJlbHNQSwECLQAUAAYACAAA&#10;ACEAehyZvxYCAAAoBAAADgAAAAAAAAAAAAAAAAAuAgAAZHJzL2Uyb0RvYy54bWxQSwECLQAUAAYA&#10;CAAAACEAFZ2Kpd8AAAAKAQAADwAAAAAAAAAAAAAAAABwBAAAZHJzL2Rvd25yZXYueG1sUEsFBgAA&#10;AAAEAAQA8wAAAHwFAAAAAA==&#10;">
                <v:textbox style="mso-fit-shape-to-text:t">
                  <w:txbxContent>
                    <w:p w14:paraId="7989ABE1" w14:textId="77777777" w:rsidR="00E928F3" w:rsidRPr="00E928F3" w:rsidRDefault="00E928F3" w:rsidP="00E928F3">
                      <w:pPr>
                        <w:spacing w:after="0" w:line="240" w:lineRule="auto"/>
                        <w:rPr>
                          <w:rFonts w:ascii="Bookman Old Style" w:eastAsia="Times New Roman" w:hAnsi="Bookman Old Style" w:cs="Arial"/>
                          <w:sz w:val="24"/>
                          <w:szCs w:val="24"/>
                          <w:lang w:eastAsia="en-IN"/>
                        </w:rPr>
                      </w:pPr>
                      <w:r w:rsidRPr="00E928F3">
                        <w:rPr>
                          <w:rFonts w:ascii="Bookman Old Style" w:eastAsia="Times New Roman" w:hAnsi="Bookman Old Style" w:cs="Arial"/>
                          <w:sz w:val="24"/>
                          <w:szCs w:val="24"/>
                          <w:lang w:eastAsia="en-IN"/>
                        </w:rPr>
                        <w:t>Roja Lilly Mary</w:t>
                      </w:r>
                    </w:p>
                    <w:p w14:paraId="3193CBDA" w14:textId="77777777" w:rsidR="00E928F3" w:rsidRDefault="00E928F3" w:rsidP="00E928F3">
                      <w:pPr>
                        <w:spacing w:after="0" w:line="240" w:lineRule="auto"/>
                        <w:rPr>
                          <w:rFonts w:ascii="Times New Roman" w:eastAsia="Times New Roman" w:hAnsi="Times New Roman" w:cs="Times New Roman"/>
                          <w:sz w:val="24"/>
                          <w:szCs w:val="24"/>
                          <w:lang w:eastAsia="en-IN"/>
                        </w:rPr>
                      </w:pPr>
                    </w:p>
                    <w:p w14:paraId="0E004071" w14:textId="77777777" w:rsidR="00E928F3" w:rsidRPr="00E928F3" w:rsidRDefault="00E928F3" w:rsidP="00E928F3">
                      <w:pPr>
                        <w:spacing w:after="0" w:line="240" w:lineRule="auto"/>
                        <w:rPr>
                          <w:rFonts w:ascii="Times New Roman" w:eastAsia="Times New Roman" w:hAnsi="Times New Roman" w:cs="Times New Roman"/>
                          <w:sz w:val="24"/>
                          <w:szCs w:val="24"/>
                          <w:lang w:eastAsia="en-IN"/>
                        </w:rPr>
                      </w:pPr>
                      <w:r w:rsidRPr="00E928F3">
                        <w:rPr>
                          <w:rFonts w:ascii="Times New Roman" w:eastAsia="Times New Roman" w:hAnsi="Times New Roman" w:cs="Times New Roman"/>
                          <w:sz w:val="24"/>
                          <w:szCs w:val="24"/>
                          <w:lang w:eastAsia="en-IN"/>
                        </w:rPr>
                        <w:t xml:space="preserve"> Helper </w:t>
                      </w:r>
                    </w:p>
                    <w:p w14:paraId="3AB4E526" w14:textId="77777777" w:rsidR="00E928F3" w:rsidRPr="005A344B" w:rsidRDefault="00E928F3" w:rsidP="00E928F3">
                      <w:pPr>
                        <w:rPr>
                          <w:lang w:val="en-US"/>
                        </w:rPr>
                      </w:pPr>
                    </w:p>
                  </w:txbxContent>
                </v:textbox>
              </v:shape>
            </w:pict>
          </mc:Fallback>
        </mc:AlternateContent>
      </w:r>
      <w:r>
        <w:rPr>
          <w:rFonts w:ascii="Times New Roman" w:hAnsi="Times New Roman" w:cs="Times New Roman"/>
          <w:noProof/>
          <w:lang w:val="en-US"/>
        </w:rPr>
        <w:drawing>
          <wp:inline distT="0" distB="0" distL="0" distR="0" wp14:anchorId="15334080" wp14:editId="6417EC88">
            <wp:extent cx="2535786" cy="14249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9920" cy="1427263"/>
                    </a:xfrm>
                    <a:prstGeom prst="rect">
                      <a:avLst/>
                    </a:prstGeom>
                  </pic:spPr>
                </pic:pic>
              </a:graphicData>
            </a:graphic>
          </wp:inline>
        </w:drawing>
      </w:r>
    </w:p>
    <w:p w14:paraId="34410664" w14:textId="7DCEB89F" w:rsidR="00E928F3" w:rsidRPr="00B47EB4" w:rsidRDefault="00E928F3">
      <w:pPr>
        <w:rPr>
          <w:rFonts w:ascii="Times New Roman" w:hAnsi="Times New Roman" w:cs="Times New Roman"/>
          <w:lang w:val="en-US"/>
        </w:rPr>
      </w:pPr>
    </w:p>
    <w:p w14:paraId="3D9EFF99" w14:textId="77777777" w:rsidR="00E928F3" w:rsidRPr="00B47EB4" w:rsidRDefault="00E928F3">
      <w:pPr>
        <w:rPr>
          <w:rFonts w:ascii="Times New Roman" w:hAnsi="Times New Roman" w:cs="Times New Roman"/>
          <w:lang w:val="en-US"/>
        </w:rPr>
      </w:pPr>
    </w:p>
    <w:p w14:paraId="17C05F2F" w14:textId="77777777" w:rsidR="00152FB3" w:rsidRPr="00B47EB4" w:rsidRDefault="00152FB3">
      <w:pPr>
        <w:rPr>
          <w:rFonts w:ascii="Times New Roman" w:hAnsi="Times New Roman" w:cs="Times New Roman"/>
          <w:lang w:val="en-US"/>
        </w:rPr>
      </w:pPr>
    </w:p>
    <w:p w14:paraId="4A10564E" w14:textId="77777777" w:rsidR="00152FB3" w:rsidRPr="00B47EB4" w:rsidRDefault="00152FB3">
      <w:pPr>
        <w:rPr>
          <w:rFonts w:ascii="Times New Roman" w:hAnsi="Times New Roman" w:cs="Times New Roman"/>
          <w:lang w:val="en-US"/>
        </w:rPr>
      </w:pPr>
    </w:p>
    <w:p w14:paraId="6FCBCC12" w14:textId="77777777" w:rsidR="00152FB3" w:rsidRPr="00B47EB4" w:rsidRDefault="00152FB3">
      <w:pPr>
        <w:rPr>
          <w:rFonts w:ascii="Times New Roman" w:hAnsi="Times New Roman" w:cs="Times New Roman"/>
          <w:lang w:val="en-US"/>
        </w:rPr>
      </w:pPr>
    </w:p>
    <w:p w14:paraId="7860B14B" w14:textId="77777777" w:rsidR="00152FB3" w:rsidRPr="00B47EB4" w:rsidRDefault="00152FB3">
      <w:pPr>
        <w:rPr>
          <w:rFonts w:ascii="Times New Roman" w:hAnsi="Times New Roman" w:cs="Times New Roman"/>
          <w:lang w:val="en-US"/>
        </w:rPr>
      </w:pPr>
    </w:p>
    <w:p w14:paraId="307E73AC" w14:textId="77777777" w:rsidR="00B47EB4" w:rsidRPr="00B47EB4" w:rsidRDefault="00B47EB4" w:rsidP="004252B9">
      <w:pPr>
        <w:jc w:val="center"/>
        <w:rPr>
          <w:rFonts w:ascii="Times New Roman" w:hAnsi="Times New Roman" w:cs="Times New Roman"/>
          <w:b/>
          <w:lang w:val="en-US"/>
        </w:rPr>
      </w:pPr>
    </w:p>
    <w:p w14:paraId="7E2856D6" w14:textId="77777777" w:rsidR="00B47EB4" w:rsidRPr="00B47EB4" w:rsidRDefault="00B47EB4" w:rsidP="004252B9">
      <w:pPr>
        <w:jc w:val="center"/>
        <w:rPr>
          <w:rFonts w:ascii="Times New Roman" w:hAnsi="Times New Roman" w:cs="Times New Roman"/>
          <w:b/>
          <w:lang w:val="en-US"/>
        </w:rPr>
      </w:pPr>
    </w:p>
    <w:p w14:paraId="6C984946" w14:textId="77777777" w:rsidR="00B47EB4" w:rsidRPr="00B47EB4" w:rsidRDefault="00B47EB4" w:rsidP="004252B9">
      <w:pPr>
        <w:jc w:val="center"/>
        <w:rPr>
          <w:rFonts w:ascii="Times New Roman" w:hAnsi="Times New Roman" w:cs="Times New Roman"/>
          <w:b/>
          <w:lang w:val="en-US"/>
        </w:rPr>
      </w:pPr>
    </w:p>
    <w:p w14:paraId="293FF43F" w14:textId="77777777" w:rsidR="00B47EB4" w:rsidRPr="00B47EB4" w:rsidRDefault="00B47EB4" w:rsidP="004252B9">
      <w:pPr>
        <w:jc w:val="center"/>
        <w:rPr>
          <w:rFonts w:ascii="Times New Roman" w:hAnsi="Times New Roman" w:cs="Times New Roman"/>
          <w:b/>
          <w:lang w:val="en-US"/>
        </w:rPr>
      </w:pPr>
    </w:p>
    <w:p w14:paraId="1589EB6F" w14:textId="77777777" w:rsidR="00B47EB4" w:rsidRPr="00B47EB4" w:rsidRDefault="00B47EB4" w:rsidP="004252B9">
      <w:pPr>
        <w:jc w:val="center"/>
        <w:rPr>
          <w:rFonts w:ascii="Times New Roman" w:hAnsi="Times New Roman" w:cs="Times New Roman"/>
          <w:b/>
          <w:lang w:val="en-US"/>
        </w:rPr>
      </w:pPr>
    </w:p>
    <w:p w14:paraId="6719ACEE" w14:textId="77777777" w:rsidR="00B47EB4" w:rsidRDefault="00B47EB4" w:rsidP="004252B9">
      <w:pPr>
        <w:jc w:val="center"/>
        <w:rPr>
          <w:rFonts w:ascii="Times New Roman" w:hAnsi="Times New Roman" w:cs="Times New Roman"/>
          <w:b/>
          <w:lang w:val="en-US"/>
        </w:rPr>
      </w:pPr>
    </w:p>
    <w:p w14:paraId="5F0C1BB9" w14:textId="77777777" w:rsidR="00B47EB4" w:rsidRDefault="00B47EB4" w:rsidP="004252B9">
      <w:pPr>
        <w:jc w:val="center"/>
        <w:rPr>
          <w:rFonts w:ascii="Times New Roman" w:hAnsi="Times New Roman" w:cs="Times New Roman"/>
          <w:b/>
          <w:lang w:val="en-US"/>
        </w:rPr>
      </w:pPr>
    </w:p>
    <w:p w14:paraId="6E906C4F" w14:textId="77777777" w:rsidR="00B47EB4" w:rsidRDefault="00B47EB4" w:rsidP="004252B9">
      <w:pPr>
        <w:jc w:val="center"/>
        <w:rPr>
          <w:rFonts w:ascii="Times New Roman" w:hAnsi="Times New Roman" w:cs="Times New Roman"/>
          <w:b/>
          <w:lang w:val="en-US"/>
        </w:rPr>
      </w:pPr>
    </w:p>
    <w:p w14:paraId="35980651" w14:textId="77777777" w:rsidR="00B47EB4" w:rsidRDefault="00B47EB4" w:rsidP="004252B9">
      <w:pPr>
        <w:jc w:val="center"/>
        <w:rPr>
          <w:rFonts w:ascii="Times New Roman" w:hAnsi="Times New Roman" w:cs="Times New Roman"/>
          <w:b/>
          <w:lang w:val="en-US"/>
        </w:rPr>
      </w:pPr>
    </w:p>
    <w:p w14:paraId="24370F65" w14:textId="77777777" w:rsidR="00B47EB4" w:rsidRDefault="00B47EB4" w:rsidP="004252B9">
      <w:pPr>
        <w:jc w:val="center"/>
        <w:rPr>
          <w:rFonts w:ascii="Times New Roman" w:hAnsi="Times New Roman" w:cs="Times New Roman"/>
          <w:b/>
          <w:lang w:val="en-US"/>
        </w:rPr>
      </w:pPr>
    </w:p>
    <w:p w14:paraId="6F56517B" w14:textId="77777777" w:rsidR="00B47EB4" w:rsidRDefault="00B47EB4" w:rsidP="004252B9">
      <w:pPr>
        <w:jc w:val="center"/>
        <w:rPr>
          <w:rFonts w:ascii="Times New Roman" w:hAnsi="Times New Roman" w:cs="Times New Roman"/>
          <w:b/>
          <w:lang w:val="en-US"/>
        </w:rPr>
      </w:pPr>
    </w:p>
    <w:p w14:paraId="5D80D9F0" w14:textId="77777777" w:rsidR="00B47EB4" w:rsidRDefault="00B47EB4" w:rsidP="004252B9">
      <w:pPr>
        <w:jc w:val="center"/>
        <w:rPr>
          <w:rFonts w:ascii="Times New Roman" w:hAnsi="Times New Roman" w:cs="Times New Roman"/>
          <w:b/>
          <w:lang w:val="en-US"/>
        </w:rPr>
      </w:pPr>
    </w:p>
    <w:p w14:paraId="3335A893" w14:textId="77777777" w:rsidR="00B47EB4" w:rsidRDefault="00B47EB4" w:rsidP="004252B9">
      <w:pPr>
        <w:jc w:val="center"/>
        <w:rPr>
          <w:rFonts w:ascii="Times New Roman" w:hAnsi="Times New Roman" w:cs="Times New Roman"/>
          <w:b/>
          <w:lang w:val="en-US"/>
        </w:rPr>
      </w:pPr>
    </w:p>
    <w:p w14:paraId="2C90E7D2" w14:textId="77777777" w:rsidR="00B47EB4" w:rsidRDefault="00B47EB4" w:rsidP="004252B9">
      <w:pPr>
        <w:jc w:val="center"/>
        <w:rPr>
          <w:rFonts w:ascii="Times New Roman" w:hAnsi="Times New Roman" w:cs="Times New Roman"/>
          <w:b/>
          <w:lang w:val="en-US"/>
        </w:rPr>
      </w:pPr>
    </w:p>
    <w:p w14:paraId="4E1A23A7" w14:textId="77777777" w:rsidR="00B47EB4" w:rsidRDefault="00B47EB4" w:rsidP="004252B9">
      <w:pPr>
        <w:jc w:val="center"/>
        <w:rPr>
          <w:rFonts w:ascii="Times New Roman" w:hAnsi="Times New Roman" w:cs="Times New Roman"/>
          <w:b/>
          <w:lang w:val="en-US"/>
        </w:rPr>
      </w:pPr>
    </w:p>
    <w:p w14:paraId="5BD698A1" w14:textId="77777777" w:rsidR="00B47EB4" w:rsidRDefault="00B47EB4" w:rsidP="004252B9">
      <w:pPr>
        <w:jc w:val="center"/>
        <w:rPr>
          <w:rFonts w:ascii="Times New Roman" w:hAnsi="Times New Roman" w:cs="Times New Roman"/>
          <w:b/>
          <w:lang w:val="en-US"/>
        </w:rPr>
      </w:pPr>
    </w:p>
    <w:p w14:paraId="52AA45F5" w14:textId="77777777" w:rsidR="00B47EB4" w:rsidRDefault="00B47EB4" w:rsidP="004252B9">
      <w:pPr>
        <w:jc w:val="center"/>
        <w:rPr>
          <w:rFonts w:ascii="Times New Roman" w:hAnsi="Times New Roman" w:cs="Times New Roman"/>
          <w:b/>
          <w:lang w:val="en-US"/>
        </w:rPr>
      </w:pPr>
    </w:p>
    <w:p w14:paraId="694AB04D" w14:textId="77777777" w:rsidR="00B47EB4" w:rsidRDefault="00B47EB4" w:rsidP="004252B9">
      <w:pPr>
        <w:jc w:val="center"/>
        <w:rPr>
          <w:rFonts w:ascii="Times New Roman" w:hAnsi="Times New Roman" w:cs="Times New Roman"/>
          <w:b/>
          <w:lang w:val="en-US"/>
        </w:rPr>
      </w:pPr>
    </w:p>
    <w:p w14:paraId="715A742E" w14:textId="77777777" w:rsidR="00B47EB4" w:rsidRDefault="00B47EB4" w:rsidP="004252B9">
      <w:pPr>
        <w:jc w:val="center"/>
        <w:rPr>
          <w:rFonts w:ascii="Times New Roman" w:hAnsi="Times New Roman" w:cs="Times New Roman"/>
          <w:b/>
          <w:lang w:val="en-US"/>
        </w:rPr>
      </w:pPr>
    </w:p>
    <w:p w14:paraId="3627EC5E" w14:textId="77777777" w:rsidR="00B47EB4" w:rsidRDefault="00B47EB4" w:rsidP="004252B9">
      <w:pPr>
        <w:jc w:val="center"/>
        <w:rPr>
          <w:rFonts w:ascii="Times New Roman" w:hAnsi="Times New Roman" w:cs="Times New Roman"/>
          <w:b/>
          <w:lang w:val="en-US"/>
        </w:rPr>
      </w:pPr>
    </w:p>
    <w:p w14:paraId="34A39C1B" w14:textId="77777777" w:rsidR="00B47EB4" w:rsidRDefault="00B47EB4" w:rsidP="004252B9">
      <w:pPr>
        <w:jc w:val="center"/>
        <w:rPr>
          <w:rFonts w:ascii="Times New Roman" w:hAnsi="Times New Roman" w:cs="Times New Roman"/>
          <w:b/>
          <w:lang w:val="en-US"/>
        </w:rPr>
      </w:pPr>
    </w:p>
    <w:p w14:paraId="03A87601" w14:textId="77777777" w:rsidR="00B47EB4" w:rsidRPr="00B47EB4" w:rsidRDefault="00B47EB4" w:rsidP="004252B9">
      <w:pPr>
        <w:jc w:val="center"/>
        <w:rPr>
          <w:rFonts w:ascii="Times New Roman" w:hAnsi="Times New Roman" w:cs="Times New Roman"/>
          <w:b/>
          <w:lang w:val="en-US"/>
        </w:rPr>
      </w:pPr>
    </w:p>
    <w:p w14:paraId="70C3AEB2" w14:textId="77777777" w:rsidR="00152FB3" w:rsidRPr="00B47EB4" w:rsidRDefault="00152FB3" w:rsidP="004252B9">
      <w:pPr>
        <w:jc w:val="center"/>
        <w:rPr>
          <w:rFonts w:ascii="Times New Roman" w:hAnsi="Times New Roman" w:cs="Times New Roman"/>
          <w:b/>
          <w:sz w:val="34"/>
          <w:lang w:val="en-US"/>
        </w:rPr>
      </w:pPr>
      <w:r w:rsidRPr="00B47EB4">
        <w:rPr>
          <w:rFonts w:ascii="Times New Roman" w:hAnsi="Times New Roman" w:cs="Times New Roman"/>
          <w:b/>
          <w:sz w:val="34"/>
          <w:lang w:val="en-US"/>
        </w:rPr>
        <w:t>Awards</w:t>
      </w:r>
    </w:p>
    <w:p w14:paraId="1E11D48F" w14:textId="77777777" w:rsidR="00152FB3" w:rsidRPr="00B47EB4" w:rsidRDefault="00152FB3">
      <w:pPr>
        <w:rPr>
          <w:rFonts w:ascii="Times New Roman" w:hAnsi="Times New Roman" w:cs="Times New Roman"/>
          <w:lang w:val="en-US"/>
        </w:rPr>
      </w:pPr>
      <w:r w:rsidRPr="00B47EB4">
        <w:rPr>
          <w:rFonts w:ascii="Times New Roman" w:eastAsia="Times New Roman" w:hAnsi="Times New Roman" w:cs="Times New Roman"/>
          <w:noProof/>
          <w:color w:val="333333"/>
          <w:sz w:val="24"/>
          <w:szCs w:val="24"/>
          <w:lang w:eastAsia="en-IN"/>
        </w:rPr>
        <w:drawing>
          <wp:inline distT="0" distB="0" distL="0" distR="0" wp14:anchorId="6431976E" wp14:editId="5D8B3405">
            <wp:extent cx="1876425" cy="1228725"/>
            <wp:effectExtent l="0" t="0" r="9525" b="9525"/>
            <wp:docPr id="12" name="img_id" descr="Achiev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id" descr="Achievemen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76425" cy="1228725"/>
                    </a:xfrm>
                    <a:prstGeom prst="rect">
                      <a:avLst/>
                    </a:prstGeom>
                    <a:noFill/>
                    <a:ln>
                      <a:noFill/>
                    </a:ln>
                  </pic:spPr>
                </pic:pic>
              </a:graphicData>
            </a:graphic>
          </wp:inline>
        </w:drawing>
      </w:r>
    </w:p>
    <w:p w14:paraId="2D142906" w14:textId="77777777" w:rsidR="00F65A9A" w:rsidRPr="00B47EB4" w:rsidRDefault="00F65A9A" w:rsidP="00F65A9A">
      <w:pPr>
        <w:shd w:val="clear" w:color="auto" w:fill="FFFFFF"/>
        <w:spacing w:line="240" w:lineRule="auto"/>
        <w:rPr>
          <w:rFonts w:ascii="Times New Roman" w:eastAsia="Times New Roman" w:hAnsi="Times New Roman" w:cs="Times New Roman"/>
          <w:color w:val="333333"/>
          <w:sz w:val="24"/>
          <w:szCs w:val="24"/>
          <w:lang w:eastAsia="en-IN"/>
        </w:rPr>
      </w:pPr>
      <w:r w:rsidRPr="00B47EB4">
        <w:rPr>
          <w:rFonts w:ascii="Times New Roman" w:eastAsia="Times New Roman" w:hAnsi="Times New Roman" w:cs="Times New Roman"/>
          <w:color w:val="333333"/>
          <w:sz w:val="24"/>
          <w:szCs w:val="24"/>
          <w:lang w:eastAsia="en-IN"/>
        </w:rPr>
        <w:t>In 2012, MPA received the Padmabushan Doctor M.C. Modi Service Award for the second time from the Senior Citizens Club (Government), Bangalore.</w:t>
      </w:r>
    </w:p>
    <w:p w14:paraId="7976920F" w14:textId="77777777" w:rsidR="00F65A9A" w:rsidRPr="00B47EB4" w:rsidRDefault="00F65A9A">
      <w:pPr>
        <w:rPr>
          <w:rFonts w:ascii="Times New Roman" w:hAnsi="Times New Roman" w:cs="Times New Roman"/>
          <w:lang w:val="en-US"/>
        </w:rPr>
      </w:pPr>
      <w:r w:rsidRPr="00B47EB4">
        <w:rPr>
          <w:rFonts w:ascii="Times New Roman" w:eastAsia="Times New Roman" w:hAnsi="Times New Roman" w:cs="Times New Roman"/>
          <w:noProof/>
          <w:color w:val="333333"/>
          <w:sz w:val="24"/>
          <w:szCs w:val="24"/>
          <w:lang w:eastAsia="en-IN"/>
        </w:rPr>
        <w:drawing>
          <wp:inline distT="0" distB="0" distL="0" distR="0" wp14:anchorId="40579495" wp14:editId="7AEC0020">
            <wp:extent cx="1276350" cy="1600200"/>
            <wp:effectExtent l="0" t="0" r="0" b="0"/>
            <wp:docPr id="311" name="img_id" descr="Quality Certific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id" descr="Quality Certificate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76350" cy="1600200"/>
                    </a:xfrm>
                    <a:prstGeom prst="rect">
                      <a:avLst/>
                    </a:prstGeom>
                    <a:noFill/>
                    <a:ln>
                      <a:noFill/>
                    </a:ln>
                  </pic:spPr>
                </pic:pic>
              </a:graphicData>
            </a:graphic>
          </wp:inline>
        </w:drawing>
      </w:r>
    </w:p>
    <w:p w14:paraId="54CE4335" w14:textId="77777777" w:rsidR="00F65A9A" w:rsidRPr="00B47EB4" w:rsidRDefault="00F65A9A" w:rsidP="00F65A9A">
      <w:pPr>
        <w:shd w:val="clear" w:color="auto" w:fill="FFFFFF"/>
        <w:spacing w:line="240" w:lineRule="auto"/>
        <w:rPr>
          <w:rFonts w:ascii="Times New Roman" w:eastAsia="Times New Roman" w:hAnsi="Times New Roman" w:cs="Times New Roman"/>
          <w:color w:val="333333"/>
          <w:sz w:val="24"/>
          <w:szCs w:val="24"/>
          <w:lang w:eastAsia="en-IN"/>
        </w:rPr>
      </w:pPr>
      <w:r w:rsidRPr="00B47EB4">
        <w:rPr>
          <w:rFonts w:ascii="Times New Roman" w:eastAsia="Times New Roman" w:hAnsi="Times New Roman" w:cs="Times New Roman"/>
          <w:color w:val="333333"/>
          <w:sz w:val="24"/>
          <w:szCs w:val="24"/>
          <w:lang w:eastAsia="en-IN"/>
        </w:rPr>
        <w:t>In 2012, MPA received Rotary Service Award for Excellence among NGO’s (Voluntary Organizations) Working in Counselling and Crisis Intervention</w:t>
      </w:r>
    </w:p>
    <w:p w14:paraId="07F5288A" w14:textId="77777777" w:rsidR="00F65A9A" w:rsidRPr="00B47EB4" w:rsidRDefault="00F65A9A">
      <w:pPr>
        <w:rPr>
          <w:rFonts w:ascii="Times New Roman" w:hAnsi="Times New Roman" w:cs="Times New Roman"/>
          <w:lang w:val="en-US"/>
        </w:rPr>
      </w:pPr>
    </w:p>
    <w:p w14:paraId="6320F944" w14:textId="77777777" w:rsidR="00F65A9A" w:rsidRPr="00B47EB4" w:rsidRDefault="00F65A9A">
      <w:pPr>
        <w:rPr>
          <w:rFonts w:ascii="Times New Roman" w:hAnsi="Times New Roman" w:cs="Times New Roman"/>
          <w:lang w:val="en-US"/>
        </w:rPr>
      </w:pPr>
    </w:p>
    <w:p w14:paraId="03079C52" w14:textId="77777777" w:rsidR="00F65A9A" w:rsidRPr="00B47EB4" w:rsidRDefault="00F65A9A">
      <w:pPr>
        <w:rPr>
          <w:rFonts w:ascii="Times New Roman" w:hAnsi="Times New Roman" w:cs="Times New Roman"/>
          <w:lang w:val="en-US"/>
        </w:rPr>
      </w:pPr>
    </w:p>
    <w:p w14:paraId="56049781" w14:textId="77777777" w:rsidR="00F65A9A" w:rsidRPr="00B47EB4" w:rsidRDefault="00F65A9A">
      <w:pPr>
        <w:rPr>
          <w:rFonts w:ascii="Times New Roman" w:hAnsi="Times New Roman" w:cs="Times New Roman"/>
          <w:lang w:val="en-US"/>
        </w:rPr>
      </w:pPr>
    </w:p>
    <w:p w14:paraId="09352608" w14:textId="77777777" w:rsidR="00F65A9A" w:rsidRPr="00B47EB4" w:rsidRDefault="00F65A9A">
      <w:pPr>
        <w:rPr>
          <w:rFonts w:ascii="Times New Roman" w:hAnsi="Times New Roman" w:cs="Times New Roman"/>
          <w:lang w:val="en-US"/>
        </w:rPr>
      </w:pPr>
      <w:r w:rsidRPr="00B47EB4">
        <w:rPr>
          <w:rFonts w:ascii="Times New Roman" w:eastAsia="Times New Roman" w:hAnsi="Times New Roman" w:cs="Times New Roman"/>
          <w:noProof/>
          <w:color w:val="333333"/>
          <w:sz w:val="24"/>
          <w:szCs w:val="24"/>
          <w:lang w:eastAsia="en-IN"/>
        </w:rPr>
        <w:drawing>
          <wp:inline distT="0" distB="0" distL="0" distR="0" wp14:anchorId="4ACDD053" wp14:editId="54BDCE00">
            <wp:extent cx="1981200" cy="1314450"/>
            <wp:effectExtent l="0" t="0" r="0" b="0"/>
            <wp:docPr id="312" name="img_id" descr="Awards and Achiev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id" descr="Awards and Achievement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81200" cy="1314450"/>
                    </a:xfrm>
                    <a:prstGeom prst="rect">
                      <a:avLst/>
                    </a:prstGeom>
                    <a:noFill/>
                    <a:ln>
                      <a:noFill/>
                    </a:ln>
                  </pic:spPr>
                </pic:pic>
              </a:graphicData>
            </a:graphic>
          </wp:inline>
        </w:drawing>
      </w:r>
    </w:p>
    <w:p w14:paraId="5700B62E" w14:textId="77777777" w:rsidR="00F65A9A" w:rsidRPr="00B47EB4" w:rsidRDefault="00F65A9A">
      <w:pPr>
        <w:rPr>
          <w:rFonts w:ascii="Times New Roman" w:hAnsi="Times New Roman" w:cs="Times New Roman"/>
          <w:lang w:val="en-US"/>
        </w:rPr>
      </w:pPr>
    </w:p>
    <w:p w14:paraId="5159E22B" w14:textId="77777777" w:rsidR="00F65A9A" w:rsidRPr="00B47EB4" w:rsidRDefault="00F65A9A">
      <w:pPr>
        <w:rPr>
          <w:rFonts w:ascii="Times New Roman" w:hAnsi="Times New Roman" w:cs="Times New Roman"/>
          <w:lang w:val="en-US"/>
        </w:rPr>
      </w:pPr>
    </w:p>
    <w:p w14:paraId="00467533" w14:textId="77777777" w:rsidR="00F65A9A" w:rsidRPr="00B47EB4" w:rsidRDefault="00F65A9A">
      <w:pPr>
        <w:rPr>
          <w:rFonts w:ascii="Times New Roman" w:eastAsia="Times New Roman" w:hAnsi="Times New Roman" w:cs="Times New Roman"/>
          <w:color w:val="333333"/>
          <w:sz w:val="24"/>
          <w:szCs w:val="24"/>
          <w:lang w:eastAsia="en-IN"/>
        </w:rPr>
      </w:pPr>
      <w:r w:rsidRPr="00B47EB4">
        <w:rPr>
          <w:rFonts w:ascii="Times New Roman" w:eastAsia="Times New Roman" w:hAnsi="Times New Roman" w:cs="Times New Roman"/>
          <w:color w:val="333333"/>
          <w:sz w:val="24"/>
          <w:szCs w:val="24"/>
          <w:lang w:eastAsia="en-IN"/>
        </w:rPr>
        <w:t>In 2000, MPA received the Distinguished Service Award from the Indian Psychiatric Society, Karnataka Branch.</w:t>
      </w:r>
    </w:p>
    <w:p w14:paraId="2A0AD662" w14:textId="77777777" w:rsidR="00F65A9A" w:rsidRPr="00B47EB4" w:rsidRDefault="00F65A9A">
      <w:pPr>
        <w:rPr>
          <w:rFonts w:ascii="Times New Roman" w:hAnsi="Times New Roman" w:cs="Times New Roman"/>
          <w:lang w:val="en-US"/>
        </w:rPr>
      </w:pPr>
      <w:r w:rsidRPr="00B47EB4">
        <w:rPr>
          <w:rFonts w:ascii="Times New Roman" w:eastAsia="Times New Roman" w:hAnsi="Times New Roman" w:cs="Times New Roman"/>
          <w:noProof/>
          <w:color w:val="333333"/>
          <w:sz w:val="24"/>
          <w:szCs w:val="24"/>
          <w:lang w:eastAsia="en-IN"/>
        </w:rPr>
        <w:drawing>
          <wp:inline distT="0" distB="0" distL="0" distR="0" wp14:anchorId="1094CBA4" wp14:editId="37550CCC">
            <wp:extent cx="1695450" cy="1095375"/>
            <wp:effectExtent l="0" t="0" r="0" b="9525"/>
            <wp:docPr id="313" name="img_id" descr="Awards &amp; Re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id" descr="Awards &amp; Recognitio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95450" cy="1095375"/>
                    </a:xfrm>
                    <a:prstGeom prst="rect">
                      <a:avLst/>
                    </a:prstGeom>
                    <a:noFill/>
                    <a:ln>
                      <a:noFill/>
                    </a:ln>
                  </pic:spPr>
                </pic:pic>
              </a:graphicData>
            </a:graphic>
          </wp:inline>
        </w:drawing>
      </w:r>
    </w:p>
    <w:p w14:paraId="7CCF318F" w14:textId="77777777" w:rsidR="00F65A9A" w:rsidRPr="00B47EB4" w:rsidRDefault="00F65A9A" w:rsidP="00F65A9A">
      <w:pPr>
        <w:shd w:val="clear" w:color="auto" w:fill="FFFFFF"/>
        <w:spacing w:line="240" w:lineRule="auto"/>
        <w:rPr>
          <w:rFonts w:ascii="Times New Roman" w:eastAsia="Times New Roman" w:hAnsi="Times New Roman" w:cs="Times New Roman"/>
          <w:color w:val="333333"/>
          <w:sz w:val="24"/>
          <w:szCs w:val="24"/>
          <w:lang w:eastAsia="en-IN"/>
        </w:rPr>
      </w:pPr>
      <w:r w:rsidRPr="00B47EB4">
        <w:rPr>
          <w:rFonts w:ascii="Times New Roman" w:eastAsia="Times New Roman" w:hAnsi="Times New Roman" w:cs="Times New Roman"/>
          <w:color w:val="333333"/>
          <w:sz w:val="24"/>
          <w:szCs w:val="24"/>
          <w:lang w:eastAsia="en-IN"/>
        </w:rPr>
        <w:t>In 2007, MPA received the Padmabushan Doctor M.C. Modi Service Award from the Senior Citizens Club (Government), Bangalore.</w:t>
      </w:r>
    </w:p>
    <w:p w14:paraId="33AD3FE0" w14:textId="77777777" w:rsidR="00F65A9A" w:rsidRDefault="00F65A9A">
      <w:pPr>
        <w:rPr>
          <w:rFonts w:ascii="Times New Roman" w:hAnsi="Times New Roman" w:cs="Times New Roman"/>
          <w:lang w:val="en-US"/>
        </w:rPr>
      </w:pPr>
    </w:p>
    <w:p w14:paraId="187830D8" w14:textId="77777777" w:rsidR="00A33F38" w:rsidRDefault="00A33F38">
      <w:pPr>
        <w:rPr>
          <w:rFonts w:ascii="Times New Roman" w:hAnsi="Times New Roman" w:cs="Times New Roman"/>
          <w:lang w:val="en-US"/>
        </w:rPr>
      </w:pPr>
    </w:p>
    <w:p w14:paraId="55F69859" w14:textId="77777777" w:rsidR="00A33F38" w:rsidRDefault="00A33F38">
      <w:pPr>
        <w:rPr>
          <w:rFonts w:ascii="Times New Roman" w:hAnsi="Times New Roman" w:cs="Times New Roman"/>
          <w:lang w:val="en-US"/>
        </w:rPr>
      </w:pPr>
    </w:p>
    <w:p w14:paraId="703F6BEA" w14:textId="77777777" w:rsidR="00A33F38" w:rsidRDefault="00A33F38">
      <w:pPr>
        <w:rPr>
          <w:rFonts w:ascii="Times New Roman" w:hAnsi="Times New Roman" w:cs="Times New Roman"/>
          <w:lang w:val="en-US"/>
        </w:rPr>
      </w:pPr>
    </w:p>
    <w:p w14:paraId="4C1BEB31" w14:textId="77777777" w:rsidR="00A33F38" w:rsidRDefault="00A33F38">
      <w:pPr>
        <w:rPr>
          <w:rFonts w:ascii="Times New Roman" w:hAnsi="Times New Roman" w:cs="Times New Roman"/>
          <w:lang w:val="en-US"/>
        </w:rPr>
      </w:pPr>
    </w:p>
    <w:p w14:paraId="661A81F4" w14:textId="77777777" w:rsidR="00A33F38" w:rsidRDefault="00A33F38">
      <w:pPr>
        <w:rPr>
          <w:rFonts w:ascii="Times New Roman" w:hAnsi="Times New Roman" w:cs="Times New Roman"/>
          <w:lang w:val="en-US"/>
        </w:rPr>
      </w:pPr>
    </w:p>
    <w:p w14:paraId="21F84E9A" w14:textId="77777777" w:rsidR="00A33F38" w:rsidRDefault="00A33F38">
      <w:pPr>
        <w:rPr>
          <w:rFonts w:ascii="Times New Roman" w:hAnsi="Times New Roman" w:cs="Times New Roman"/>
          <w:lang w:val="en-US"/>
        </w:rPr>
      </w:pPr>
    </w:p>
    <w:p w14:paraId="4DEC1F12" w14:textId="77777777" w:rsidR="00A33F38" w:rsidRDefault="00A33F38">
      <w:pPr>
        <w:rPr>
          <w:rFonts w:ascii="Times New Roman" w:hAnsi="Times New Roman" w:cs="Times New Roman"/>
          <w:lang w:val="en-US"/>
        </w:rPr>
      </w:pPr>
    </w:p>
    <w:p w14:paraId="7670C70F" w14:textId="77777777" w:rsidR="00A33F38" w:rsidRDefault="00A33F38">
      <w:pPr>
        <w:rPr>
          <w:rFonts w:ascii="Times New Roman" w:hAnsi="Times New Roman" w:cs="Times New Roman"/>
          <w:lang w:val="en-US"/>
        </w:rPr>
      </w:pPr>
    </w:p>
    <w:p w14:paraId="5F917C44" w14:textId="77777777" w:rsidR="00A33F38" w:rsidRDefault="00A33F38">
      <w:pPr>
        <w:rPr>
          <w:rFonts w:ascii="Times New Roman" w:hAnsi="Times New Roman" w:cs="Times New Roman"/>
          <w:lang w:val="en-US"/>
        </w:rPr>
      </w:pPr>
    </w:p>
    <w:p w14:paraId="6B59133E" w14:textId="77777777" w:rsidR="00A33F38" w:rsidRDefault="00A33F38">
      <w:pPr>
        <w:rPr>
          <w:rFonts w:ascii="Times New Roman" w:hAnsi="Times New Roman" w:cs="Times New Roman"/>
          <w:lang w:val="en-US"/>
        </w:rPr>
      </w:pPr>
    </w:p>
    <w:p w14:paraId="534429DC" w14:textId="77777777" w:rsidR="00A33F38" w:rsidRDefault="00A33F38">
      <w:pPr>
        <w:rPr>
          <w:rFonts w:ascii="Times New Roman" w:hAnsi="Times New Roman" w:cs="Times New Roman"/>
          <w:lang w:val="en-US"/>
        </w:rPr>
      </w:pPr>
    </w:p>
    <w:p w14:paraId="7906ABF8" w14:textId="77777777" w:rsidR="00A33F38" w:rsidRDefault="00A33F38">
      <w:pPr>
        <w:rPr>
          <w:rFonts w:ascii="Times New Roman" w:hAnsi="Times New Roman" w:cs="Times New Roman"/>
          <w:lang w:val="en-US"/>
        </w:rPr>
      </w:pPr>
    </w:p>
    <w:p w14:paraId="10003B23" w14:textId="77777777" w:rsidR="00A33F38" w:rsidRDefault="00A33F38">
      <w:pPr>
        <w:rPr>
          <w:rFonts w:ascii="Times New Roman" w:hAnsi="Times New Roman" w:cs="Times New Roman"/>
          <w:lang w:val="en-US"/>
        </w:rPr>
      </w:pPr>
    </w:p>
    <w:p w14:paraId="73E972DF" w14:textId="77777777" w:rsidR="00A33F38" w:rsidRDefault="00A33F38">
      <w:pPr>
        <w:rPr>
          <w:rFonts w:ascii="Times New Roman" w:hAnsi="Times New Roman" w:cs="Times New Roman"/>
          <w:lang w:val="en-US"/>
        </w:rPr>
      </w:pPr>
    </w:p>
    <w:p w14:paraId="5DE8C7F3" w14:textId="77777777" w:rsidR="00A33F38" w:rsidRDefault="00A33F38">
      <w:pPr>
        <w:rPr>
          <w:rFonts w:ascii="Times New Roman" w:hAnsi="Times New Roman" w:cs="Times New Roman"/>
          <w:lang w:val="en-US"/>
        </w:rPr>
      </w:pPr>
    </w:p>
    <w:p w14:paraId="464BA7B1" w14:textId="77777777" w:rsidR="00A33F38" w:rsidRDefault="00A33F38">
      <w:pPr>
        <w:rPr>
          <w:rFonts w:ascii="Times New Roman" w:hAnsi="Times New Roman" w:cs="Times New Roman"/>
          <w:lang w:val="en-US"/>
        </w:rPr>
      </w:pPr>
    </w:p>
    <w:p w14:paraId="5F6D1926" w14:textId="77777777" w:rsidR="00A33F38" w:rsidRDefault="00A33F38">
      <w:pPr>
        <w:rPr>
          <w:rFonts w:ascii="Times New Roman" w:hAnsi="Times New Roman" w:cs="Times New Roman"/>
          <w:lang w:val="en-US"/>
        </w:rPr>
      </w:pPr>
    </w:p>
    <w:p w14:paraId="776ABD90" w14:textId="77777777" w:rsidR="00A33F38" w:rsidRDefault="00A33F38">
      <w:pPr>
        <w:rPr>
          <w:rFonts w:ascii="Times New Roman" w:hAnsi="Times New Roman" w:cs="Times New Roman"/>
          <w:lang w:val="en-US"/>
        </w:rPr>
      </w:pPr>
    </w:p>
    <w:p w14:paraId="54F739B1" w14:textId="77777777" w:rsidR="00A33F38" w:rsidRDefault="00A33F38">
      <w:pPr>
        <w:rPr>
          <w:rFonts w:ascii="Times New Roman" w:hAnsi="Times New Roman" w:cs="Times New Roman"/>
          <w:lang w:val="en-US"/>
        </w:rPr>
      </w:pPr>
    </w:p>
    <w:p w14:paraId="2B6D2939" w14:textId="77777777" w:rsidR="00A33F38" w:rsidRDefault="00A33F38">
      <w:pPr>
        <w:rPr>
          <w:rFonts w:ascii="Times New Roman" w:hAnsi="Times New Roman" w:cs="Times New Roman"/>
          <w:lang w:val="en-US"/>
        </w:rPr>
      </w:pPr>
    </w:p>
    <w:p w14:paraId="15D33518" w14:textId="77777777" w:rsidR="00A33F38" w:rsidRDefault="00A33F38">
      <w:pPr>
        <w:rPr>
          <w:rFonts w:ascii="Times New Roman" w:hAnsi="Times New Roman" w:cs="Times New Roman"/>
          <w:lang w:val="en-US"/>
        </w:rPr>
      </w:pPr>
    </w:p>
    <w:p w14:paraId="62A894D6" w14:textId="77777777" w:rsidR="00A33F38" w:rsidRDefault="00A33F38">
      <w:pPr>
        <w:rPr>
          <w:rFonts w:ascii="Times New Roman" w:hAnsi="Times New Roman" w:cs="Times New Roman"/>
          <w:lang w:val="en-US"/>
        </w:rPr>
      </w:pPr>
    </w:p>
    <w:p w14:paraId="7862BBA4" w14:textId="77777777" w:rsidR="00A33F38" w:rsidRDefault="00A33F38" w:rsidP="00A33F38">
      <w:pPr>
        <w:jc w:val="center"/>
        <w:rPr>
          <w:rFonts w:ascii="Times New Roman" w:hAnsi="Times New Roman" w:cs="Times New Roman"/>
          <w:b/>
          <w:sz w:val="32"/>
          <w:lang w:val="en-US"/>
        </w:rPr>
      </w:pPr>
      <w:r w:rsidRPr="00A33F38">
        <w:rPr>
          <w:rFonts w:ascii="Times New Roman" w:hAnsi="Times New Roman" w:cs="Times New Roman"/>
          <w:b/>
          <w:sz w:val="32"/>
          <w:lang w:val="en-US"/>
        </w:rPr>
        <w:t>PROGRAM</w:t>
      </w:r>
    </w:p>
    <w:p w14:paraId="7EC583FA" w14:textId="77777777" w:rsidR="00A33F38" w:rsidRDefault="00A33F38" w:rsidP="00A33F38">
      <w:pPr>
        <w:jc w:val="center"/>
        <w:rPr>
          <w:rFonts w:ascii="Times New Roman" w:hAnsi="Times New Roman" w:cs="Times New Roman"/>
          <w:b/>
          <w:sz w:val="32"/>
          <w:lang w:val="en-US"/>
        </w:rPr>
      </w:pPr>
      <w:r>
        <w:rPr>
          <w:rFonts w:ascii="Times New Roman" w:hAnsi="Times New Roman" w:cs="Times New Roman"/>
          <w:b/>
          <w:sz w:val="32"/>
          <w:lang w:val="en-US"/>
        </w:rPr>
        <w:t xml:space="preserve">LECTURE SERIES </w:t>
      </w:r>
    </w:p>
    <w:p w14:paraId="7A650255" w14:textId="77777777" w:rsidR="00A33F38" w:rsidRDefault="00A33F38" w:rsidP="00A33F38">
      <w:pPr>
        <w:jc w:val="center"/>
        <w:rPr>
          <w:rFonts w:ascii="Times New Roman" w:hAnsi="Times New Roman" w:cs="Times New Roman"/>
          <w:b/>
          <w:sz w:val="32"/>
          <w:lang w:val="en-US"/>
        </w:rPr>
      </w:pPr>
      <w:r>
        <w:rPr>
          <w:rFonts w:ascii="Times New Roman" w:hAnsi="Times New Roman" w:cs="Times New Roman"/>
          <w:b/>
          <w:sz w:val="32"/>
          <w:lang w:val="en-US"/>
        </w:rPr>
        <w:t>THE LECTURE SERIES IS BASED ON THE 5O</w:t>
      </w:r>
      <w:r w:rsidRPr="00A33F38">
        <w:rPr>
          <w:rFonts w:ascii="Times New Roman" w:hAnsi="Times New Roman" w:cs="Times New Roman"/>
          <w:b/>
          <w:sz w:val="32"/>
          <w:vertAlign w:val="superscript"/>
          <w:lang w:val="en-US"/>
        </w:rPr>
        <w:t>th</w:t>
      </w:r>
      <w:r>
        <w:rPr>
          <w:rFonts w:ascii="Times New Roman" w:hAnsi="Times New Roman" w:cs="Times New Roman"/>
          <w:b/>
          <w:sz w:val="32"/>
          <w:lang w:val="en-US"/>
        </w:rPr>
        <w:t xml:space="preserve"> YEAR OF SERVICE OF MENTAL YEAR FULL OF LECTURE</w:t>
      </w:r>
    </w:p>
    <w:p w14:paraId="1017621B" w14:textId="77777777" w:rsidR="00A33F38" w:rsidRDefault="00A33F38" w:rsidP="00A33F38">
      <w:pPr>
        <w:rPr>
          <w:rFonts w:ascii="Times New Roman" w:hAnsi="Times New Roman" w:cs="Times New Roman"/>
          <w:b/>
          <w:sz w:val="26"/>
          <w:lang w:val="en-US"/>
        </w:rPr>
      </w:pPr>
      <w:r>
        <w:rPr>
          <w:rFonts w:ascii="Times New Roman" w:hAnsi="Times New Roman" w:cs="Times New Roman"/>
          <w:b/>
          <w:noProof/>
          <w:sz w:val="26"/>
          <w:lang w:eastAsia="en-IN"/>
        </w:rPr>
        <w:drawing>
          <wp:inline distT="0" distB="0" distL="0" distR="0" wp14:anchorId="54D8CD1E" wp14:editId="1C41DE07">
            <wp:extent cx="1775357" cy="2511188"/>
            <wp:effectExtent l="0" t="0" r="0" b="381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er draft on15th Feb.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782593" cy="2521422"/>
                    </a:xfrm>
                    <a:prstGeom prst="rect">
                      <a:avLst/>
                    </a:prstGeom>
                  </pic:spPr>
                </pic:pic>
              </a:graphicData>
            </a:graphic>
          </wp:inline>
        </w:drawing>
      </w:r>
    </w:p>
    <w:p w14:paraId="6C1B5696" w14:textId="77777777" w:rsidR="00A33F38" w:rsidRPr="00DA6853" w:rsidRDefault="00A33F38" w:rsidP="00A33F38">
      <w:pPr>
        <w:rPr>
          <w:rFonts w:ascii="Times New Roman" w:hAnsi="Times New Roman" w:cs="Times New Roman"/>
          <w:sz w:val="26"/>
          <w:lang w:val="en-US"/>
        </w:rPr>
      </w:pPr>
      <w:r w:rsidRPr="00DA6853">
        <w:rPr>
          <w:rFonts w:ascii="Times New Roman" w:hAnsi="Times New Roman" w:cs="Times New Roman"/>
          <w:sz w:val="26"/>
          <w:lang w:val="en-US"/>
        </w:rPr>
        <w:t>Lecture 1:</w:t>
      </w:r>
    </w:p>
    <w:p w14:paraId="6FD59BD8" w14:textId="77777777" w:rsidR="00A33F38" w:rsidRDefault="00A33F38" w:rsidP="00A33F38">
      <w:pPr>
        <w:jc w:val="both"/>
        <w:rPr>
          <w:rFonts w:ascii="Times New Roman" w:hAnsi="Times New Roman" w:cs="Times New Roman"/>
          <w:b/>
          <w:sz w:val="26"/>
          <w:lang w:val="en-US"/>
        </w:rPr>
      </w:pPr>
      <w:r w:rsidRPr="00DA6853">
        <w:rPr>
          <w:rFonts w:ascii="Times New Roman" w:hAnsi="Times New Roman" w:cs="Times New Roman"/>
          <w:sz w:val="26"/>
          <w:lang w:val="en-US"/>
        </w:rPr>
        <w:t xml:space="preserve">Dr. Mohan Isaac he inaugurates the series with is lecture the topic of the lecture is </w:t>
      </w:r>
      <w:r w:rsidRPr="00DA6853">
        <w:rPr>
          <w:rFonts w:ascii="Times New Roman" w:hAnsi="Times New Roman" w:cs="Times New Roman"/>
          <w:b/>
          <w:sz w:val="26"/>
          <w:lang w:val="en-US"/>
        </w:rPr>
        <w:t>“rehabilitation of mental ill: the story of the first mental health NGO in India”.</w:t>
      </w:r>
    </w:p>
    <w:p w14:paraId="70C8A846" w14:textId="77777777" w:rsidR="00DA6853" w:rsidRPr="00DA6853" w:rsidRDefault="00DA6853" w:rsidP="00A33F38">
      <w:pPr>
        <w:jc w:val="both"/>
        <w:rPr>
          <w:rFonts w:ascii="Times New Roman" w:hAnsi="Times New Roman" w:cs="Times New Roman"/>
          <w:b/>
          <w:sz w:val="26"/>
          <w:lang w:val="en-US"/>
        </w:rPr>
      </w:pPr>
    </w:p>
    <w:p w14:paraId="5CEC7A8B" w14:textId="77777777" w:rsidR="00A33F38" w:rsidRDefault="00A33F38" w:rsidP="00A33F38">
      <w:pPr>
        <w:jc w:val="both"/>
        <w:rPr>
          <w:rFonts w:ascii="Times New Roman" w:hAnsi="Times New Roman" w:cs="Times New Roman"/>
          <w:b/>
          <w:sz w:val="26"/>
          <w:lang w:val="en-US"/>
        </w:rPr>
      </w:pPr>
      <w:r>
        <w:rPr>
          <w:rFonts w:ascii="Times New Roman" w:hAnsi="Times New Roman" w:cs="Times New Roman"/>
          <w:b/>
          <w:noProof/>
          <w:sz w:val="26"/>
          <w:lang w:eastAsia="en-IN"/>
        </w:rPr>
        <w:lastRenderedPageBreak/>
        <w:drawing>
          <wp:inline distT="0" distB="0" distL="0" distR="0" wp14:anchorId="25EF7C20" wp14:editId="6F799956">
            <wp:extent cx="1705970" cy="2457838"/>
            <wp:effectExtent l="0" t="0" r="889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er draft -Series 2.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08697" cy="2461767"/>
                    </a:xfrm>
                    <a:prstGeom prst="rect">
                      <a:avLst/>
                    </a:prstGeom>
                  </pic:spPr>
                </pic:pic>
              </a:graphicData>
            </a:graphic>
          </wp:inline>
        </w:drawing>
      </w:r>
    </w:p>
    <w:p w14:paraId="7725FCBC" w14:textId="77777777" w:rsidR="00A33F38" w:rsidRPr="00DA6853" w:rsidRDefault="00A33F38" w:rsidP="00A33F38">
      <w:pPr>
        <w:rPr>
          <w:rFonts w:ascii="Times New Roman" w:hAnsi="Times New Roman" w:cs="Times New Roman"/>
          <w:sz w:val="26"/>
          <w:lang w:val="en-US"/>
        </w:rPr>
      </w:pPr>
      <w:r w:rsidRPr="00DA6853">
        <w:rPr>
          <w:rFonts w:ascii="Times New Roman" w:hAnsi="Times New Roman" w:cs="Times New Roman"/>
          <w:sz w:val="26"/>
          <w:lang w:val="en-US"/>
        </w:rPr>
        <w:t>Lecture 2:</w:t>
      </w:r>
    </w:p>
    <w:p w14:paraId="075DBB20" w14:textId="77777777" w:rsidR="00A33F38" w:rsidRPr="00DA6853" w:rsidRDefault="00A33F38" w:rsidP="00A33F38">
      <w:pPr>
        <w:jc w:val="both"/>
        <w:rPr>
          <w:rFonts w:ascii="Times New Roman" w:hAnsi="Times New Roman" w:cs="Times New Roman"/>
          <w:b/>
          <w:sz w:val="26"/>
          <w:lang w:val="en-US"/>
        </w:rPr>
      </w:pPr>
      <w:r w:rsidRPr="00DA6853">
        <w:rPr>
          <w:rFonts w:ascii="Times New Roman" w:hAnsi="Times New Roman" w:cs="Times New Roman"/>
          <w:sz w:val="26"/>
          <w:lang w:val="en-US"/>
        </w:rPr>
        <w:t xml:space="preserve">Dr.R.Padmavati is a lecturer for the second series the topic is </w:t>
      </w:r>
      <w:r w:rsidRPr="00DA6853">
        <w:rPr>
          <w:rFonts w:ascii="Times New Roman" w:hAnsi="Times New Roman" w:cs="Times New Roman"/>
          <w:b/>
          <w:sz w:val="26"/>
          <w:lang w:val="en-US"/>
        </w:rPr>
        <w:t>Dealing with Schizophrenia –What most to the Woman?</w:t>
      </w:r>
    </w:p>
    <w:p w14:paraId="31E073CC" w14:textId="77777777" w:rsidR="00A33F38" w:rsidRDefault="003067D0" w:rsidP="00A33F38">
      <w:pPr>
        <w:jc w:val="both"/>
        <w:rPr>
          <w:rFonts w:ascii="Times New Roman" w:hAnsi="Times New Roman" w:cs="Times New Roman"/>
          <w:b/>
          <w:sz w:val="26"/>
          <w:lang w:val="en-US"/>
        </w:rPr>
      </w:pPr>
      <w:r>
        <w:rPr>
          <w:rFonts w:ascii="Times New Roman" w:hAnsi="Times New Roman" w:cs="Times New Roman"/>
          <w:b/>
          <w:noProof/>
          <w:sz w:val="26"/>
          <w:lang w:eastAsia="en-IN"/>
        </w:rPr>
        <w:drawing>
          <wp:inline distT="0" distB="0" distL="0" distR="0" wp14:anchorId="26FC5D8C" wp14:editId="3A9D8D84">
            <wp:extent cx="1372266" cy="2825087"/>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CO PASTORAL ASSOCIATION-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78232" cy="2837369"/>
                    </a:xfrm>
                    <a:prstGeom prst="rect">
                      <a:avLst/>
                    </a:prstGeom>
                  </pic:spPr>
                </pic:pic>
              </a:graphicData>
            </a:graphic>
          </wp:inline>
        </w:drawing>
      </w:r>
    </w:p>
    <w:p w14:paraId="0AC7234B" w14:textId="77777777" w:rsidR="003067D0" w:rsidRDefault="003067D0" w:rsidP="003067D0">
      <w:pPr>
        <w:rPr>
          <w:rFonts w:ascii="Times New Roman" w:hAnsi="Times New Roman" w:cs="Times New Roman"/>
          <w:b/>
          <w:sz w:val="26"/>
          <w:lang w:val="en-US"/>
        </w:rPr>
      </w:pPr>
      <w:r>
        <w:rPr>
          <w:rFonts w:ascii="Times New Roman" w:hAnsi="Times New Roman" w:cs="Times New Roman"/>
          <w:b/>
          <w:sz w:val="26"/>
          <w:lang w:val="en-US"/>
        </w:rPr>
        <w:t>Lecture 3:</w:t>
      </w:r>
    </w:p>
    <w:p w14:paraId="14A1A0FB" w14:textId="77777777" w:rsidR="003067D0" w:rsidRDefault="003067D0" w:rsidP="003067D0">
      <w:pPr>
        <w:jc w:val="both"/>
        <w:rPr>
          <w:rFonts w:ascii="Times New Roman" w:hAnsi="Times New Roman" w:cs="Times New Roman"/>
          <w:b/>
          <w:sz w:val="26"/>
          <w:lang w:val="en-US"/>
        </w:rPr>
      </w:pPr>
      <w:r>
        <w:rPr>
          <w:rFonts w:ascii="Times New Roman" w:hAnsi="Times New Roman" w:cs="Times New Roman"/>
          <w:b/>
          <w:sz w:val="26"/>
          <w:lang w:val="en-US"/>
        </w:rPr>
        <w:t>Dr.Srinivasa Murthy is a lecturer for the 3</w:t>
      </w:r>
      <w:r w:rsidRPr="003067D0">
        <w:rPr>
          <w:rFonts w:ascii="Times New Roman" w:hAnsi="Times New Roman" w:cs="Times New Roman"/>
          <w:b/>
          <w:sz w:val="26"/>
          <w:vertAlign w:val="superscript"/>
          <w:lang w:val="en-US"/>
        </w:rPr>
        <w:t>rd</w:t>
      </w:r>
      <w:r>
        <w:rPr>
          <w:rFonts w:ascii="Times New Roman" w:hAnsi="Times New Roman" w:cs="Times New Roman"/>
          <w:b/>
          <w:sz w:val="26"/>
          <w:lang w:val="en-US"/>
        </w:rPr>
        <w:t xml:space="preserve"> series the topic is Spirituality and Mental Health: Neglected resource of India.</w:t>
      </w:r>
    </w:p>
    <w:p w14:paraId="17A98185" w14:textId="77777777" w:rsidR="00DA6853" w:rsidRDefault="00DA6853" w:rsidP="003067D0">
      <w:pPr>
        <w:jc w:val="both"/>
        <w:rPr>
          <w:rFonts w:ascii="Times New Roman" w:hAnsi="Times New Roman" w:cs="Times New Roman"/>
          <w:b/>
          <w:sz w:val="26"/>
          <w:lang w:val="en-US"/>
        </w:rPr>
      </w:pPr>
    </w:p>
    <w:p w14:paraId="5CDA97F7" w14:textId="77777777" w:rsidR="003067D0" w:rsidRDefault="003067D0" w:rsidP="003067D0">
      <w:pPr>
        <w:jc w:val="both"/>
        <w:rPr>
          <w:rFonts w:ascii="Times New Roman" w:hAnsi="Times New Roman" w:cs="Times New Roman"/>
          <w:b/>
          <w:sz w:val="26"/>
          <w:lang w:val="en-US"/>
        </w:rPr>
      </w:pPr>
      <w:r>
        <w:rPr>
          <w:rFonts w:ascii="Times New Roman" w:hAnsi="Times New Roman" w:cs="Times New Roman"/>
          <w:b/>
          <w:noProof/>
          <w:sz w:val="26"/>
          <w:lang w:eastAsia="en-IN"/>
        </w:rPr>
        <w:lastRenderedPageBreak/>
        <w:drawing>
          <wp:inline distT="0" distB="0" distL="0" distR="0" wp14:anchorId="494AC9A2" wp14:editId="55262D08">
            <wp:extent cx="1631087" cy="2640842"/>
            <wp:effectExtent l="0" t="0" r="762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er - Lecture series 4-1.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35056" cy="2647269"/>
                    </a:xfrm>
                    <a:prstGeom prst="rect">
                      <a:avLst/>
                    </a:prstGeom>
                  </pic:spPr>
                </pic:pic>
              </a:graphicData>
            </a:graphic>
          </wp:inline>
        </w:drawing>
      </w:r>
    </w:p>
    <w:p w14:paraId="4904D7F7" w14:textId="77777777" w:rsidR="003067D0" w:rsidRPr="00DA6853" w:rsidRDefault="003067D0" w:rsidP="003067D0">
      <w:pPr>
        <w:rPr>
          <w:rFonts w:ascii="Times New Roman" w:hAnsi="Times New Roman" w:cs="Times New Roman"/>
          <w:sz w:val="26"/>
          <w:lang w:val="en-US"/>
        </w:rPr>
      </w:pPr>
      <w:r w:rsidRPr="00DA6853">
        <w:rPr>
          <w:rFonts w:ascii="Times New Roman" w:hAnsi="Times New Roman" w:cs="Times New Roman"/>
          <w:sz w:val="26"/>
          <w:lang w:val="en-US"/>
        </w:rPr>
        <w:t>Lecture 4:</w:t>
      </w:r>
    </w:p>
    <w:p w14:paraId="59DDF486" w14:textId="77777777" w:rsidR="003067D0" w:rsidRPr="00DA6853" w:rsidRDefault="003067D0" w:rsidP="003067D0">
      <w:pPr>
        <w:jc w:val="both"/>
        <w:rPr>
          <w:rFonts w:ascii="Times New Roman" w:hAnsi="Times New Roman" w:cs="Times New Roman"/>
          <w:b/>
          <w:sz w:val="26"/>
          <w:lang w:val="en-US"/>
        </w:rPr>
      </w:pPr>
      <w:r w:rsidRPr="00DA6853">
        <w:rPr>
          <w:rFonts w:ascii="Times New Roman" w:hAnsi="Times New Roman" w:cs="Times New Roman"/>
          <w:sz w:val="26"/>
          <w:lang w:val="en-US"/>
        </w:rPr>
        <w:t>Dr.Sanjay Phadke is a lecturer for the 4</w:t>
      </w:r>
      <w:r w:rsidRPr="00DA6853">
        <w:rPr>
          <w:rFonts w:ascii="Times New Roman" w:hAnsi="Times New Roman" w:cs="Times New Roman"/>
          <w:sz w:val="26"/>
          <w:vertAlign w:val="superscript"/>
          <w:lang w:val="en-US"/>
        </w:rPr>
        <w:t>th</w:t>
      </w:r>
      <w:r w:rsidRPr="00DA6853">
        <w:rPr>
          <w:rFonts w:ascii="Times New Roman" w:hAnsi="Times New Roman" w:cs="Times New Roman"/>
          <w:sz w:val="26"/>
          <w:lang w:val="en-US"/>
        </w:rPr>
        <w:t xml:space="preserve"> series the topic </w:t>
      </w:r>
      <w:r w:rsidRPr="00DA6853">
        <w:rPr>
          <w:rFonts w:ascii="Times New Roman" w:hAnsi="Times New Roman" w:cs="Times New Roman"/>
          <w:b/>
          <w:sz w:val="26"/>
          <w:lang w:val="en-US"/>
        </w:rPr>
        <w:t>is “Mind-Body Medicine and Mental Health”</w:t>
      </w:r>
    </w:p>
    <w:p w14:paraId="32FA91B2" w14:textId="77777777" w:rsidR="003067D0" w:rsidRDefault="003067D0" w:rsidP="003067D0">
      <w:pPr>
        <w:jc w:val="both"/>
        <w:rPr>
          <w:rFonts w:ascii="Times New Roman" w:hAnsi="Times New Roman" w:cs="Times New Roman"/>
          <w:b/>
          <w:sz w:val="26"/>
          <w:lang w:val="en-US"/>
        </w:rPr>
      </w:pPr>
    </w:p>
    <w:p w14:paraId="51B42B69" w14:textId="77777777" w:rsidR="003067D0" w:rsidRDefault="003067D0" w:rsidP="003067D0">
      <w:pPr>
        <w:jc w:val="both"/>
        <w:rPr>
          <w:rFonts w:ascii="Times New Roman" w:hAnsi="Times New Roman" w:cs="Times New Roman"/>
          <w:b/>
          <w:sz w:val="26"/>
          <w:lang w:val="en-US"/>
        </w:rPr>
      </w:pPr>
    </w:p>
    <w:p w14:paraId="07F23B82" w14:textId="77777777" w:rsidR="003067D0" w:rsidRDefault="003067D0" w:rsidP="00A33F38">
      <w:pPr>
        <w:jc w:val="both"/>
        <w:rPr>
          <w:rFonts w:ascii="Times New Roman" w:hAnsi="Times New Roman" w:cs="Times New Roman"/>
          <w:b/>
          <w:sz w:val="26"/>
          <w:lang w:val="en-US"/>
        </w:rPr>
      </w:pPr>
    </w:p>
    <w:p w14:paraId="72E18DF7" w14:textId="77777777" w:rsidR="003067D0" w:rsidRDefault="003067D0" w:rsidP="00A33F38">
      <w:pPr>
        <w:jc w:val="both"/>
        <w:rPr>
          <w:rFonts w:ascii="Times New Roman" w:hAnsi="Times New Roman" w:cs="Times New Roman"/>
          <w:b/>
          <w:sz w:val="26"/>
          <w:lang w:val="en-US"/>
        </w:rPr>
      </w:pPr>
    </w:p>
    <w:p w14:paraId="52102F38" w14:textId="77777777" w:rsidR="003067D0" w:rsidRDefault="003067D0" w:rsidP="00A33F38">
      <w:pPr>
        <w:jc w:val="both"/>
        <w:rPr>
          <w:rFonts w:ascii="Times New Roman" w:hAnsi="Times New Roman" w:cs="Times New Roman"/>
          <w:b/>
          <w:sz w:val="26"/>
          <w:lang w:val="en-US"/>
        </w:rPr>
      </w:pPr>
      <w:r>
        <w:rPr>
          <w:rFonts w:ascii="Times New Roman" w:hAnsi="Times New Roman" w:cs="Times New Roman"/>
          <w:b/>
          <w:noProof/>
          <w:sz w:val="26"/>
          <w:lang w:eastAsia="en-IN"/>
        </w:rPr>
        <w:drawing>
          <wp:inline distT="0" distB="0" distL="0" distR="0" wp14:anchorId="349A7C4D" wp14:editId="259F5B22">
            <wp:extent cx="2333767" cy="3301300"/>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cture 5pdf-1.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36752" cy="3305522"/>
                    </a:xfrm>
                    <a:prstGeom prst="rect">
                      <a:avLst/>
                    </a:prstGeom>
                  </pic:spPr>
                </pic:pic>
              </a:graphicData>
            </a:graphic>
          </wp:inline>
        </w:drawing>
      </w:r>
    </w:p>
    <w:p w14:paraId="51F06629" w14:textId="77777777" w:rsidR="003067D0" w:rsidRPr="00DA6853" w:rsidRDefault="003067D0" w:rsidP="003067D0">
      <w:pPr>
        <w:rPr>
          <w:rFonts w:ascii="Times New Roman" w:hAnsi="Times New Roman" w:cs="Times New Roman"/>
          <w:sz w:val="26"/>
          <w:lang w:val="en-US"/>
        </w:rPr>
      </w:pPr>
      <w:r w:rsidRPr="00DA6853">
        <w:rPr>
          <w:rFonts w:ascii="Times New Roman" w:hAnsi="Times New Roman" w:cs="Times New Roman"/>
          <w:sz w:val="26"/>
          <w:lang w:val="en-US"/>
        </w:rPr>
        <w:t xml:space="preserve">Lecture </w:t>
      </w:r>
      <w:r w:rsidR="00DA6853" w:rsidRPr="00DA6853">
        <w:rPr>
          <w:rFonts w:ascii="Times New Roman" w:hAnsi="Times New Roman" w:cs="Times New Roman"/>
          <w:sz w:val="26"/>
          <w:lang w:val="en-US"/>
        </w:rPr>
        <w:t>5</w:t>
      </w:r>
      <w:r w:rsidRPr="00DA6853">
        <w:rPr>
          <w:rFonts w:ascii="Times New Roman" w:hAnsi="Times New Roman" w:cs="Times New Roman"/>
          <w:sz w:val="26"/>
          <w:lang w:val="en-US"/>
        </w:rPr>
        <w:t>:</w:t>
      </w:r>
    </w:p>
    <w:p w14:paraId="0E8C258A" w14:textId="77777777" w:rsidR="003067D0" w:rsidRPr="00DA6853" w:rsidRDefault="003067D0" w:rsidP="00A33F38">
      <w:pPr>
        <w:jc w:val="both"/>
        <w:rPr>
          <w:rFonts w:ascii="Times New Roman" w:hAnsi="Times New Roman" w:cs="Times New Roman"/>
          <w:b/>
          <w:sz w:val="26"/>
          <w:lang w:val="en-US"/>
        </w:rPr>
      </w:pPr>
      <w:r w:rsidRPr="00DA6853">
        <w:rPr>
          <w:rFonts w:ascii="Times New Roman" w:hAnsi="Times New Roman" w:cs="Times New Roman"/>
          <w:sz w:val="26"/>
          <w:lang w:val="en-US"/>
        </w:rPr>
        <w:lastRenderedPageBreak/>
        <w:t>D</w:t>
      </w:r>
      <w:r w:rsidR="00DA6853" w:rsidRPr="00DA6853">
        <w:rPr>
          <w:rFonts w:ascii="Times New Roman" w:hAnsi="Times New Roman" w:cs="Times New Roman"/>
          <w:sz w:val="26"/>
          <w:lang w:val="en-US"/>
        </w:rPr>
        <w:t>r.Ajith V Bhide</w:t>
      </w:r>
      <w:r w:rsidRPr="00DA6853">
        <w:rPr>
          <w:rFonts w:ascii="Times New Roman" w:hAnsi="Times New Roman" w:cs="Times New Roman"/>
          <w:sz w:val="26"/>
          <w:lang w:val="en-US"/>
        </w:rPr>
        <w:t xml:space="preserve"> is a lecturer for the </w:t>
      </w:r>
      <w:r w:rsidR="00DA6853" w:rsidRPr="00DA6853">
        <w:rPr>
          <w:rFonts w:ascii="Times New Roman" w:hAnsi="Times New Roman" w:cs="Times New Roman"/>
          <w:sz w:val="26"/>
          <w:lang w:val="en-US"/>
        </w:rPr>
        <w:t>5</w:t>
      </w:r>
      <w:r w:rsidRPr="00DA6853">
        <w:rPr>
          <w:rFonts w:ascii="Times New Roman" w:hAnsi="Times New Roman" w:cs="Times New Roman"/>
          <w:sz w:val="26"/>
          <w:vertAlign w:val="superscript"/>
          <w:lang w:val="en-US"/>
        </w:rPr>
        <w:t>th</w:t>
      </w:r>
      <w:r w:rsidRPr="00DA6853">
        <w:rPr>
          <w:rFonts w:ascii="Times New Roman" w:hAnsi="Times New Roman" w:cs="Times New Roman"/>
          <w:sz w:val="26"/>
          <w:lang w:val="en-US"/>
        </w:rPr>
        <w:t xml:space="preserve"> series the topic </w:t>
      </w:r>
      <w:r w:rsidRPr="00DA6853">
        <w:rPr>
          <w:rFonts w:ascii="Times New Roman" w:hAnsi="Times New Roman" w:cs="Times New Roman"/>
          <w:b/>
          <w:sz w:val="26"/>
          <w:lang w:val="en-US"/>
        </w:rPr>
        <w:t xml:space="preserve">is </w:t>
      </w:r>
      <w:r w:rsidR="00DA6853" w:rsidRPr="00DA6853">
        <w:rPr>
          <w:rFonts w:ascii="Times New Roman" w:hAnsi="Times New Roman" w:cs="Times New Roman"/>
          <w:b/>
          <w:sz w:val="26"/>
          <w:lang w:val="en-US"/>
        </w:rPr>
        <w:t>Mental Well-being and Mental illness: the role of parents</w:t>
      </w:r>
    </w:p>
    <w:p w14:paraId="3188CF2A" w14:textId="77777777" w:rsidR="00DA6853" w:rsidRDefault="00DA6853" w:rsidP="00A33F38">
      <w:pPr>
        <w:jc w:val="both"/>
        <w:rPr>
          <w:rFonts w:ascii="Times New Roman" w:hAnsi="Times New Roman" w:cs="Times New Roman"/>
          <w:b/>
          <w:sz w:val="26"/>
          <w:lang w:val="en-US"/>
        </w:rPr>
      </w:pPr>
      <w:r>
        <w:rPr>
          <w:rFonts w:ascii="Times New Roman" w:hAnsi="Times New Roman" w:cs="Times New Roman"/>
          <w:b/>
          <w:noProof/>
          <w:sz w:val="26"/>
          <w:lang w:eastAsia="en-IN"/>
        </w:rPr>
        <w:drawing>
          <wp:inline distT="0" distB="0" distL="0" distR="0" wp14:anchorId="6D77F3ED" wp14:editId="2DD5BD5D">
            <wp:extent cx="2260846" cy="3200400"/>
            <wp:effectExtent l="0" t="0" r="635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cture 6-1.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61162" cy="3200848"/>
                    </a:xfrm>
                    <a:prstGeom prst="rect">
                      <a:avLst/>
                    </a:prstGeom>
                  </pic:spPr>
                </pic:pic>
              </a:graphicData>
            </a:graphic>
          </wp:inline>
        </w:drawing>
      </w:r>
    </w:p>
    <w:p w14:paraId="6880424A" w14:textId="77777777" w:rsidR="00DA6853" w:rsidRDefault="00DA6853" w:rsidP="00DA6853">
      <w:pPr>
        <w:rPr>
          <w:rFonts w:ascii="Times New Roman" w:hAnsi="Times New Roman" w:cs="Times New Roman"/>
          <w:b/>
          <w:sz w:val="26"/>
          <w:lang w:val="en-US"/>
        </w:rPr>
      </w:pPr>
      <w:r>
        <w:rPr>
          <w:rFonts w:ascii="Times New Roman" w:hAnsi="Times New Roman" w:cs="Times New Roman"/>
          <w:b/>
          <w:sz w:val="26"/>
          <w:lang w:val="en-US"/>
        </w:rPr>
        <w:t>Lecture 6:</w:t>
      </w:r>
    </w:p>
    <w:p w14:paraId="1B7C0E64" w14:textId="77777777" w:rsidR="00DA6853" w:rsidRPr="00DA6853" w:rsidRDefault="00DA6853" w:rsidP="00DA6853">
      <w:pPr>
        <w:jc w:val="both"/>
        <w:rPr>
          <w:rFonts w:ascii="Times New Roman" w:hAnsi="Times New Roman" w:cs="Times New Roman"/>
          <w:b/>
          <w:sz w:val="26"/>
          <w:lang w:val="en-US"/>
        </w:rPr>
      </w:pPr>
      <w:r w:rsidRPr="00DA6853">
        <w:rPr>
          <w:rFonts w:ascii="Times New Roman" w:hAnsi="Times New Roman" w:cs="Times New Roman"/>
          <w:sz w:val="26"/>
          <w:lang w:val="en-US"/>
        </w:rPr>
        <w:t>Ratnaboli Ray is a lecturer for the 6</w:t>
      </w:r>
      <w:r w:rsidRPr="00DA6853">
        <w:rPr>
          <w:rFonts w:ascii="Times New Roman" w:hAnsi="Times New Roman" w:cs="Times New Roman"/>
          <w:sz w:val="26"/>
          <w:vertAlign w:val="superscript"/>
          <w:lang w:val="en-US"/>
        </w:rPr>
        <w:t>th</w:t>
      </w:r>
      <w:r w:rsidRPr="00DA6853">
        <w:rPr>
          <w:rFonts w:ascii="Times New Roman" w:hAnsi="Times New Roman" w:cs="Times New Roman"/>
          <w:sz w:val="26"/>
          <w:lang w:val="en-US"/>
        </w:rPr>
        <w:t xml:space="preserve"> series the topic is </w:t>
      </w:r>
      <w:r w:rsidRPr="00DA6853">
        <w:rPr>
          <w:rFonts w:ascii="Times New Roman" w:hAnsi="Times New Roman" w:cs="Times New Roman"/>
          <w:b/>
          <w:sz w:val="26"/>
          <w:lang w:val="en-US"/>
        </w:rPr>
        <w:t xml:space="preserve">Mental Health Activism: A Personal Journey </w:t>
      </w:r>
    </w:p>
    <w:p w14:paraId="0140CF53" w14:textId="77777777" w:rsidR="00DA6853" w:rsidRDefault="00DA6853" w:rsidP="00A33F38">
      <w:pPr>
        <w:jc w:val="both"/>
        <w:rPr>
          <w:rFonts w:ascii="Times New Roman" w:hAnsi="Times New Roman" w:cs="Times New Roman"/>
          <w:b/>
          <w:sz w:val="26"/>
          <w:lang w:val="en-US"/>
        </w:rPr>
      </w:pPr>
    </w:p>
    <w:p w14:paraId="2E5E5116" w14:textId="77777777" w:rsidR="003067D0" w:rsidRDefault="00DA6853" w:rsidP="00DA6853">
      <w:pPr>
        <w:jc w:val="center"/>
        <w:rPr>
          <w:rFonts w:ascii="Times New Roman" w:hAnsi="Times New Roman" w:cs="Times New Roman"/>
          <w:b/>
          <w:sz w:val="26"/>
          <w:lang w:val="en-US"/>
        </w:rPr>
      </w:pPr>
      <w:r>
        <w:rPr>
          <w:rFonts w:ascii="Times New Roman" w:hAnsi="Times New Roman" w:cs="Times New Roman"/>
          <w:b/>
          <w:sz w:val="26"/>
          <w:lang w:val="en-US"/>
        </w:rPr>
        <w:t>Christmas Celebration</w:t>
      </w:r>
    </w:p>
    <w:p w14:paraId="735979BB" w14:textId="42434DF3" w:rsidR="00DA6853" w:rsidRDefault="00650919" w:rsidP="00DA6853">
      <w:pPr>
        <w:rPr>
          <w:rFonts w:ascii="Times New Roman" w:hAnsi="Times New Roman" w:cs="Times New Roman"/>
          <w:b/>
          <w:sz w:val="26"/>
          <w:lang w:val="en-US"/>
        </w:rPr>
      </w:pPr>
      <w:r>
        <w:rPr>
          <w:rFonts w:ascii="Times New Roman" w:hAnsi="Times New Roman" w:cs="Times New Roman"/>
          <w:b/>
          <w:noProof/>
          <w:sz w:val="26"/>
          <w:lang w:val="en-US"/>
        </w:rPr>
        <w:drawing>
          <wp:inline distT="0" distB="0" distL="0" distR="0" wp14:anchorId="7BCE72C5" wp14:editId="6C382DD6">
            <wp:extent cx="5727700" cy="3225800"/>
            <wp:effectExtent l="0" t="0" r="635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7700" cy="3225800"/>
                    </a:xfrm>
                    <a:prstGeom prst="rect">
                      <a:avLst/>
                    </a:prstGeom>
                    <a:noFill/>
                    <a:ln>
                      <a:noFill/>
                    </a:ln>
                  </pic:spPr>
                </pic:pic>
              </a:graphicData>
            </a:graphic>
          </wp:inline>
        </w:drawing>
      </w:r>
    </w:p>
    <w:p w14:paraId="4A9FDDE0" w14:textId="77777777" w:rsidR="00A33F38" w:rsidRDefault="00A33F38" w:rsidP="00A33F38">
      <w:pPr>
        <w:jc w:val="both"/>
        <w:rPr>
          <w:rFonts w:ascii="Times New Roman" w:hAnsi="Times New Roman" w:cs="Times New Roman"/>
          <w:b/>
          <w:sz w:val="26"/>
          <w:lang w:val="en-US"/>
        </w:rPr>
      </w:pPr>
    </w:p>
    <w:p w14:paraId="720FC200" w14:textId="77777777" w:rsidR="00DA6853" w:rsidRDefault="00DA6853" w:rsidP="00DA6853">
      <w:pPr>
        <w:rPr>
          <w:rFonts w:ascii="Times New Roman" w:hAnsi="Times New Roman" w:cs="Times New Roman"/>
          <w:b/>
          <w:sz w:val="26"/>
          <w:lang w:val="en-US"/>
        </w:rPr>
      </w:pPr>
      <w:r w:rsidRPr="00DA6853">
        <w:rPr>
          <w:rFonts w:ascii="Times New Roman" w:hAnsi="Times New Roman" w:cs="Times New Roman"/>
          <w:b/>
          <w:sz w:val="26"/>
          <w:lang w:val="en-US"/>
        </w:rPr>
        <w:t>Observing WMHD- Inter Psycho-Social Rehabilitation Competition</w:t>
      </w:r>
    </w:p>
    <w:p w14:paraId="61925BDB" w14:textId="77777777" w:rsidR="00A33F38" w:rsidRDefault="00DA6853" w:rsidP="00DA6853">
      <w:pPr>
        <w:rPr>
          <w:rFonts w:ascii="Times New Roman" w:hAnsi="Times New Roman" w:cs="Times New Roman"/>
          <w:b/>
          <w:sz w:val="26"/>
          <w:lang w:val="en-US"/>
        </w:rPr>
      </w:pPr>
      <w:r>
        <w:rPr>
          <w:rFonts w:ascii="Times New Roman" w:hAnsi="Times New Roman" w:cs="Times New Roman"/>
          <w:b/>
          <w:noProof/>
          <w:sz w:val="26"/>
          <w:lang w:eastAsia="en-IN"/>
        </w:rPr>
        <w:drawing>
          <wp:inline distT="0" distB="0" distL="0" distR="0" wp14:anchorId="3A15F58A" wp14:editId="77798047">
            <wp:extent cx="2026693" cy="2977617"/>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 MENTAL HEALTH DAY.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26709" cy="2977641"/>
                    </a:xfrm>
                    <a:prstGeom prst="rect">
                      <a:avLst/>
                    </a:prstGeom>
                  </pic:spPr>
                </pic:pic>
              </a:graphicData>
            </a:graphic>
          </wp:inline>
        </w:drawing>
      </w:r>
    </w:p>
    <w:p w14:paraId="46DAC317" w14:textId="77777777" w:rsidR="00DA6853" w:rsidRPr="00964E1D" w:rsidRDefault="00DA6853" w:rsidP="00964E1D">
      <w:pPr>
        <w:pStyle w:val="NormalWeb"/>
        <w:ind w:firstLine="720"/>
        <w:jc w:val="both"/>
        <w:rPr>
          <w:sz w:val="20"/>
        </w:rPr>
      </w:pPr>
      <w:r w:rsidRPr="00964E1D">
        <w:rPr>
          <w:sz w:val="22"/>
          <w:szCs w:val="28"/>
          <w:lang w:val="en-US"/>
        </w:rPr>
        <w:t>On the occasion of observing World Mental Health Day, MPA has a history of conducting BRCL (Bangalore Rehabilitation Cricket League) tournament with other psycho-social rehabilitation but past two years, due to COVID-19 Pandemic the tournament has been postponed indefinitely. To continue the spirit of enthusiasm and motivation of the residents of various organizations this year we organized (virtual event) with few competitions for the residents of different Psycho- Social Rehabilitation centers.</w:t>
      </w:r>
    </w:p>
    <w:p w14:paraId="517B1DB9" w14:textId="77777777" w:rsidR="00964E1D" w:rsidRDefault="00DA6853" w:rsidP="00002849">
      <w:pPr>
        <w:pStyle w:val="NormalWeb"/>
        <w:jc w:val="both"/>
        <w:rPr>
          <w:sz w:val="22"/>
          <w:szCs w:val="28"/>
          <w:lang w:val="en-US"/>
        </w:rPr>
      </w:pPr>
      <w:r w:rsidRPr="00964E1D">
        <w:rPr>
          <w:sz w:val="22"/>
          <w:szCs w:val="28"/>
          <w:lang w:val="en-US"/>
        </w:rPr>
        <w:t>On Thursday, 28</w:t>
      </w:r>
      <w:r w:rsidRPr="00964E1D">
        <w:rPr>
          <w:sz w:val="22"/>
          <w:szCs w:val="28"/>
          <w:vertAlign w:val="superscript"/>
          <w:lang w:val="en-US"/>
        </w:rPr>
        <w:t>th</w:t>
      </w:r>
      <w:r w:rsidRPr="00964E1D">
        <w:rPr>
          <w:sz w:val="22"/>
          <w:szCs w:val="28"/>
          <w:lang w:val="en-US"/>
        </w:rPr>
        <w:t xml:space="preserve"> October, 2021 Inter –Psycho Social Rehabilitation Competition was </w:t>
      </w:r>
      <w:r w:rsidR="00964E1D" w:rsidRPr="00964E1D">
        <w:rPr>
          <w:sz w:val="22"/>
          <w:szCs w:val="28"/>
          <w:lang w:val="en-US"/>
        </w:rPr>
        <w:t>organized</w:t>
      </w:r>
      <w:r w:rsidRPr="00964E1D">
        <w:rPr>
          <w:sz w:val="22"/>
          <w:szCs w:val="28"/>
          <w:lang w:val="en-US"/>
        </w:rPr>
        <w:t xml:space="preserve"> by the Medico-Pastoral Association among Cadabams, NIMHANS, Athma Shakthi Vidyalaya, Richmond Fellowship Society, Benedict Menni Rehab Centre Trivandrum Kerala and Chaitanya Institute of Mental Health Pune.</w:t>
      </w:r>
    </w:p>
    <w:p w14:paraId="7B303046" w14:textId="77777777" w:rsidR="00002849" w:rsidRPr="00002849" w:rsidRDefault="00002849" w:rsidP="00002849">
      <w:pPr>
        <w:pStyle w:val="NormalWeb"/>
        <w:jc w:val="both"/>
        <w:rPr>
          <w:sz w:val="22"/>
          <w:szCs w:val="28"/>
          <w:lang w:val="en-US"/>
        </w:rPr>
      </w:pPr>
    </w:p>
    <w:p w14:paraId="21546320" w14:textId="77777777" w:rsidR="00D60237" w:rsidRDefault="00D60237" w:rsidP="00964E1D">
      <w:pPr>
        <w:pStyle w:val="NormalWeb"/>
        <w:rPr>
          <w:b/>
          <w:sz w:val="28"/>
          <w:szCs w:val="28"/>
          <w:lang w:val="en-US"/>
        </w:rPr>
      </w:pPr>
    </w:p>
    <w:p w14:paraId="61A6B233" w14:textId="77777777" w:rsidR="00D60237" w:rsidRDefault="00D60237" w:rsidP="00964E1D">
      <w:pPr>
        <w:pStyle w:val="NormalWeb"/>
        <w:rPr>
          <w:b/>
          <w:sz w:val="28"/>
          <w:szCs w:val="28"/>
          <w:lang w:val="en-US"/>
        </w:rPr>
      </w:pPr>
    </w:p>
    <w:p w14:paraId="077570DC" w14:textId="77777777" w:rsidR="00D60237" w:rsidRDefault="00D60237" w:rsidP="00964E1D">
      <w:pPr>
        <w:pStyle w:val="NormalWeb"/>
        <w:rPr>
          <w:b/>
          <w:sz w:val="28"/>
          <w:szCs w:val="28"/>
          <w:lang w:val="en-US"/>
        </w:rPr>
      </w:pPr>
    </w:p>
    <w:p w14:paraId="6019F3D0" w14:textId="77777777" w:rsidR="00D60237" w:rsidRDefault="00D60237" w:rsidP="00964E1D">
      <w:pPr>
        <w:pStyle w:val="NormalWeb"/>
        <w:rPr>
          <w:b/>
          <w:sz w:val="28"/>
          <w:szCs w:val="28"/>
          <w:lang w:val="en-US"/>
        </w:rPr>
      </w:pPr>
    </w:p>
    <w:p w14:paraId="6EBB44C6" w14:textId="77777777" w:rsidR="00D60237" w:rsidRDefault="00D60237" w:rsidP="00964E1D">
      <w:pPr>
        <w:pStyle w:val="NormalWeb"/>
        <w:rPr>
          <w:b/>
          <w:sz w:val="28"/>
          <w:szCs w:val="28"/>
          <w:lang w:val="en-US"/>
        </w:rPr>
      </w:pPr>
    </w:p>
    <w:p w14:paraId="3C2617CF" w14:textId="77777777" w:rsidR="00D60237" w:rsidRDefault="00D60237" w:rsidP="00964E1D">
      <w:pPr>
        <w:pStyle w:val="NormalWeb"/>
        <w:rPr>
          <w:b/>
          <w:sz w:val="28"/>
          <w:szCs w:val="28"/>
          <w:lang w:val="en-US"/>
        </w:rPr>
      </w:pPr>
    </w:p>
    <w:p w14:paraId="7C6EE0A9" w14:textId="77777777" w:rsidR="00D60237" w:rsidRDefault="00D60237" w:rsidP="00964E1D">
      <w:pPr>
        <w:pStyle w:val="NormalWeb"/>
        <w:rPr>
          <w:b/>
          <w:sz w:val="28"/>
          <w:szCs w:val="28"/>
          <w:lang w:val="en-US"/>
        </w:rPr>
      </w:pPr>
    </w:p>
    <w:p w14:paraId="02B8E71E" w14:textId="1C6C2908" w:rsidR="00964E1D" w:rsidRDefault="00964E1D" w:rsidP="00964E1D">
      <w:pPr>
        <w:pStyle w:val="NormalWeb"/>
        <w:rPr>
          <w:b/>
          <w:sz w:val="28"/>
          <w:szCs w:val="28"/>
          <w:lang w:val="en-US"/>
        </w:rPr>
      </w:pPr>
      <w:r w:rsidRPr="00964E1D">
        <w:rPr>
          <w:b/>
          <w:sz w:val="28"/>
          <w:szCs w:val="28"/>
          <w:lang w:val="en-US"/>
        </w:rPr>
        <w:lastRenderedPageBreak/>
        <w:t>Women’s Day Celebration</w:t>
      </w:r>
    </w:p>
    <w:p w14:paraId="0A871CC7" w14:textId="77777777" w:rsidR="00964E1D" w:rsidRDefault="00964E1D" w:rsidP="00964E1D">
      <w:pPr>
        <w:pStyle w:val="NormalWeb"/>
        <w:jc w:val="center"/>
        <w:rPr>
          <w:b/>
        </w:rPr>
      </w:pPr>
      <w:r>
        <w:rPr>
          <w:b/>
          <w:noProof/>
        </w:rPr>
        <w:drawing>
          <wp:inline distT="0" distB="0" distL="0" distR="0" wp14:anchorId="0B3B1922" wp14:editId="753FF235">
            <wp:extent cx="2432914" cy="3759958"/>
            <wp:effectExtent l="0" t="0" r="5715"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ens day cel.Poster.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32508" cy="3759331"/>
                    </a:xfrm>
                    <a:prstGeom prst="rect">
                      <a:avLst/>
                    </a:prstGeom>
                  </pic:spPr>
                </pic:pic>
              </a:graphicData>
            </a:graphic>
          </wp:inline>
        </w:drawing>
      </w:r>
    </w:p>
    <w:p w14:paraId="7C67BE95" w14:textId="77777777" w:rsidR="00964E1D" w:rsidRDefault="00964E1D" w:rsidP="00964E1D">
      <w:pPr>
        <w:pStyle w:val="NormalWeb"/>
        <w:jc w:val="center"/>
        <w:rPr>
          <w:b/>
        </w:rPr>
      </w:pPr>
    </w:p>
    <w:p w14:paraId="3307451E" w14:textId="77777777" w:rsidR="00964E1D" w:rsidRDefault="00964E1D" w:rsidP="00964E1D">
      <w:pPr>
        <w:pStyle w:val="NormalWeb"/>
        <w:rPr>
          <w:b/>
        </w:rPr>
      </w:pPr>
    </w:p>
    <w:p w14:paraId="38F3694A" w14:textId="77777777" w:rsidR="00964E1D" w:rsidRDefault="00964E1D" w:rsidP="00964E1D">
      <w:pPr>
        <w:pStyle w:val="NormalWeb"/>
        <w:rPr>
          <w:b/>
        </w:rPr>
      </w:pPr>
    </w:p>
    <w:p w14:paraId="6D1B0A1B" w14:textId="77777777" w:rsidR="00964E1D" w:rsidRDefault="00964E1D" w:rsidP="00964E1D">
      <w:pPr>
        <w:pStyle w:val="NormalWeb"/>
        <w:jc w:val="center"/>
        <w:rPr>
          <w:b/>
        </w:rPr>
      </w:pPr>
    </w:p>
    <w:p w14:paraId="415F9FED" w14:textId="77777777" w:rsidR="00964E1D" w:rsidRDefault="00964E1D" w:rsidP="00964E1D">
      <w:pPr>
        <w:pStyle w:val="NormalWeb"/>
        <w:jc w:val="center"/>
        <w:rPr>
          <w:b/>
        </w:rPr>
      </w:pPr>
    </w:p>
    <w:p w14:paraId="0C871327" w14:textId="44AD9B8B" w:rsidR="00002849" w:rsidRDefault="00002849" w:rsidP="00964E1D">
      <w:pPr>
        <w:pStyle w:val="NormalWeb"/>
        <w:jc w:val="center"/>
        <w:rPr>
          <w:b/>
        </w:rPr>
      </w:pPr>
    </w:p>
    <w:p w14:paraId="53350FEB" w14:textId="63F11090" w:rsidR="00D60237" w:rsidRDefault="00D60237" w:rsidP="00964E1D">
      <w:pPr>
        <w:pStyle w:val="NormalWeb"/>
        <w:jc w:val="center"/>
        <w:rPr>
          <w:b/>
        </w:rPr>
      </w:pPr>
    </w:p>
    <w:p w14:paraId="32155F6C" w14:textId="78FA766A" w:rsidR="00D60237" w:rsidRDefault="00D60237" w:rsidP="00964E1D">
      <w:pPr>
        <w:pStyle w:val="NormalWeb"/>
        <w:jc w:val="center"/>
        <w:rPr>
          <w:b/>
        </w:rPr>
      </w:pPr>
    </w:p>
    <w:p w14:paraId="3B9DCBF3" w14:textId="2FA60477" w:rsidR="00D60237" w:rsidRDefault="00D60237" w:rsidP="00964E1D">
      <w:pPr>
        <w:pStyle w:val="NormalWeb"/>
        <w:jc w:val="center"/>
        <w:rPr>
          <w:b/>
        </w:rPr>
      </w:pPr>
    </w:p>
    <w:p w14:paraId="0F06253F" w14:textId="79CF9775" w:rsidR="00D60237" w:rsidRDefault="00D60237" w:rsidP="00964E1D">
      <w:pPr>
        <w:pStyle w:val="NormalWeb"/>
        <w:jc w:val="center"/>
        <w:rPr>
          <w:b/>
        </w:rPr>
      </w:pPr>
    </w:p>
    <w:p w14:paraId="2BF25ED6" w14:textId="77777777" w:rsidR="00D60237" w:rsidRDefault="00D60237" w:rsidP="00964E1D">
      <w:pPr>
        <w:pStyle w:val="NormalWeb"/>
        <w:jc w:val="center"/>
        <w:rPr>
          <w:b/>
        </w:rPr>
      </w:pPr>
    </w:p>
    <w:p w14:paraId="34F680A8" w14:textId="77777777" w:rsidR="00002849" w:rsidRDefault="00002849" w:rsidP="00964E1D">
      <w:pPr>
        <w:pStyle w:val="NormalWeb"/>
        <w:jc w:val="center"/>
        <w:rPr>
          <w:b/>
        </w:rPr>
      </w:pPr>
    </w:p>
    <w:p w14:paraId="6FB27D6D" w14:textId="77777777" w:rsidR="00002849" w:rsidRDefault="00002849" w:rsidP="00964E1D">
      <w:pPr>
        <w:pStyle w:val="NormalWeb"/>
        <w:jc w:val="center"/>
        <w:rPr>
          <w:b/>
        </w:rPr>
      </w:pPr>
    </w:p>
    <w:p w14:paraId="2D82BAFB" w14:textId="77777777" w:rsidR="00964E1D" w:rsidRDefault="00964E1D" w:rsidP="00964E1D">
      <w:pPr>
        <w:pStyle w:val="NormalWeb"/>
        <w:rPr>
          <w:b/>
        </w:rPr>
      </w:pPr>
      <w:r>
        <w:rPr>
          <w:b/>
        </w:rPr>
        <w:lastRenderedPageBreak/>
        <w:t>Foundation day 2022</w:t>
      </w:r>
    </w:p>
    <w:p w14:paraId="0B4BF6BE" w14:textId="77777777" w:rsidR="00964E1D" w:rsidRDefault="00964E1D" w:rsidP="00964E1D">
      <w:pPr>
        <w:pStyle w:val="NormalWeb"/>
        <w:rPr>
          <w:b/>
          <w:noProof/>
        </w:rPr>
      </w:pPr>
      <w:r>
        <w:rPr>
          <w:b/>
          <w:noProof/>
        </w:rPr>
        <w:drawing>
          <wp:inline distT="0" distB="0" distL="0" distR="0" wp14:anchorId="313BD8AF" wp14:editId="5FF48E1C">
            <wp:extent cx="4217158" cy="2630542"/>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60122677669.jpg"/>
                    <pic:cNvPicPr/>
                  </pic:nvPicPr>
                  <pic:blipFill rotWithShape="1">
                    <a:blip r:embed="rId53" cstate="print">
                      <a:extLst>
                        <a:ext uri="{28A0092B-C50C-407E-A947-70E740481C1C}">
                          <a14:useLocalDpi xmlns:a14="http://schemas.microsoft.com/office/drawing/2010/main" val="0"/>
                        </a:ext>
                      </a:extLst>
                    </a:blip>
                    <a:srcRect t="6694" b="10460"/>
                    <a:stretch/>
                  </pic:blipFill>
                  <pic:spPr bwMode="auto">
                    <a:xfrm>
                      <a:off x="0" y="0"/>
                      <a:ext cx="4217762" cy="2630919"/>
                    </a:xfrm>
                    <a:prstGeom prst="rect">
                      <a:avLst/>
                    </a:prstGeom>
                    <a:ln>
                      <a:noFill/>
                    </a:ln>
                    <a:extLst>
                      <a:ext uri="{53640926-AAD7-44D8-BBD7-CCE9431645EC}">
                        <a14:shadowObscured xmlns:a14="http://schemas.microsoft.com/office/drawing/2010/main"/>
                      </a:ext>
                    </a:extLst>
                  </pic:spPr>
                </pic:pic>
              </a:graphicData>
            </a:graphic>
          </wp:inline>
        </w:drawing>
      </w:r>
    </w:p>
    <w:p w14:paraId="7C459C67" w14:textId="77777777" w:rsidR="00AB428E" w:rsidRDefault="00AB428E" w:rsidP="00964E1D">
      <w:pPr>
        <w:pStyle w:val="NormalWeb"/>
        <w:rPr>
          <w:b/>
          <w:noProof/>
        </w:rPr>
      </w:pPr>
    </w:p>
    <w:p w14:paraId="158E2344" w14:textId="77777777" w:rsidR="00AB428E" w:rsidRPr="00AB428E" w:rsidRDefault="00AB428E" w:rsidP="00AB428E">
      <w:pPr>
        <w:pStyle w:val="NormalWeb"/>
        <w:jc w:val="both"/>
        <w:rPr>
          <w:noProof/>
          <w:sz w:val="22"/>
        </w:rPr>
      </w:pPr>
      <w:r w:rsidRPr="00AB428E">
        <w:rPr>
          <w:noProof/>
          <w:sz w:val="22"/>
        </w:rPr>
        <w:t>The Foundation Day of MPA was observed on 3 rd August 2022 as part of Golden JubileeYear celebration. The day was celebrated by acknowledging and thanking the people whohelp MPA for its daily functioning.</w:t>
      </w:r>
    </w:p>
    <w:p w14:paraId="08EBA752" w14:textId="77777777" w:rsidR="00964E1D" w:rsidRDefault="00002849" w:rsidP="00964E1D">
      <w:pPr>
        <w:pStyle w:val="NormalWeb"/>
        <w:rPr>
          <w:b/>
          <w:noProof/>
        </w:rPr>
      </w:pPr>
      <w:r w:rsidRPr="00002849">
        <w:rPr>
          <w:b/>
          <w:noProof/>
        </w:rPr>
        <w:t>Dr.</w:t>
      </w:r>
      <w:r>
        <w:rPr>
          <w:b/>
          <w:noProof/>
        </w:rPr>
        <w:t>J</w:t>
      </w:r>
      <w:r w:rsidRPr="00002849">
        <w:rPr>
          <w:b/>
          <w:noProof/>
        </w:rPr>
        <w:t xml:space="preserve">oyce </w:t>
      </w:r>
      <w:r>
        <w:rPr>
          <w:b/>
          <w:noProof/>
        </w:rPr>
        <w:t>Siromo</w:t>
      </w:r>
      <w:r w:rsidRPr="00002849">
        <w:rPr>
          <w:b/>
          <w:noProof/>
        </w:rPr>
        <w:t>ni</w:t>
      </w:r>
      <w:r>
        <w:rPr>
          <w:b/>
          <w:noProof/>
        </w:rPr>
        <w:t xml:space="preserve"> Birthday </w:t>
      </w:r>
    </w:p>
    <w:p w14:paraId="537EB06E" w14:textId="77777777" w:rsidR="00002849" w:rsidRDefault="00002849" w:rsidP="00964E1D">
      <w:pPr>
        <w:pStyle w:val="NormalWeb"/>
        <w:rPr>
          <w:b/>
          <w:noProof/>
        </w:rPr>
      </w:pPr>
    </w:p>
    <w:p w14:paraId="3E435C47" w14:textId="77777777" w:rsidR="00002849" w:rsidRDefault="00002849" w:rsidP="00002849">
      <w:pPr>
        <w:tabs>
          <w:tab w:val="left" w:pos="1032"/>
        </w:tabs>
        <w:rPr>
          <w:lang w:eastAsia="en-IN"/>
        </w:rPr>
      </w:pPr>
      <w:r>
        <w:rPr>
          <w:b/>
          <w:noProof/>
          <w:lang w:eastAsia="en-IN"/>
        </w:rPr>
        <w:drawing>
          <wp:inline distT="0" distB="0" distL="0" distR="0" wp14:anchorId="43FCAE86" wp14:editId="4FC0292A">
            <wp:extent cx="1712794" cy="1286115"/>
            <wp:effectExtent l="0" t="0" r="1905" b="9525"/>
            <wp:docPr id="34" name="Picture 34" descr="E:\counsellors\LOCAL DISCK D\Staff\jessy\Dr.Joyce Siromoni Birthday\photos\20211022_1134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unsellors\LOCAL DISCK D\Staff\jessy\Dr.Joyce Siromoni Birthday\photos\20211022_113451.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12772" cy="1286098"/>
                    </a:xfrm>
                    <a:prstGeom prst="rect">
                      <a:avLst/>
                    </a:prstGeom>
                    <a:noFill/>
                    <a:ln>
                      <a:noFill/>
                    </a:ln>
                  </pic:spPr>
                </pic:pic>
              </a:graphicData>
            </a:graphic>
          </wp:inline>
        </w:drawing>
      </w:r>
    </w:p>
    <w:p w14:paraId="3937F459" w14:textId="77777777" w:rsidR="00002849" w:rsidRDefault="00002849" w:rsidP="00002849">
      <w:pPr>
        <w:tabs>
          <w:tab w:val="left" w:pos="1032"/>
        </w:tabs>
        <w:jc w:val="both"/>
        <w:rPr>
          <w:lang w:eastAsia="en-IN"/>
        </w:rPr>
      </w:pPr>
      <w:r>
        <w:rPr>
          <w:lang w:eastAsia="en-IN"/>
        </w:rPr>
        <w:tab/>
        <w:t>On 22</w:t>
      </w:r>
      <w:r w:rsidRPr="00002849">
        <w:rPr>
          <w:vertAlign w:val="superscript"/>
          <w:lang w:eastAsia="en-IN"/>
        </w:rPr>
        <w:t>nd</w:t>
      </w:r>
      <w:r>
        <w:rPr>
          <w:lang w:eastAsia="en-IN"/>
        </w:rPr>
        <w:t xml:space="preserve"> October 2021, we remembered and celebrated the birthday of Dr. Joyce Siromoni founder and the first Secretary of Medico Pastoral Association in MPA auditorium. The programme started with a prayer song. Gathering was welcomed &amp;amp; introduction was given by Mr. Samuel Mohan, Secretary. Cake cutting by our senior resident Ms. Yangke Laden followed. Wishes shared by all the members and staff. Few games were conducted for the residents, and the programme ended with a song by residents.</w:t>
      </w:r>
    </w:p>
    <w:p w14:paraId="32A5CB08" w14:textId="77777777" w:rsidR="00472A01" w:rsidRDefault="00472A01" w:rsidP="00002849">
      <w:pPr>
        <w:tabs>
          <w:tab w:val="left" w:pos="1032"/>
        </w:tabs>
        <w:jc w:val="both"/>
        <w:rPr>
          <w:lang w:eastAsia="en-IN"/>
        </w:rPr>
      </w:pPr>
    </w:p>
    <w:p w14:paraId="1D6ABD70" w14:textId="77777777" w:rsidR="00472A01" w:rsidRDefault="00472A01" w:rsidP="00002849">
      <w:pPr>
        <w:tabs>
          <w:tab w:val="left" w:pos="1032"/>
        </w:tabs>
        <w:jc w:val="both"/>
        <w:rPr>
          <w:lang w:eastAsia="en-IN"/>
        </w:rPr>
      </w:pPr>
    </w:p>
    <w:p w14:paraId="22F228C3" w14:textId="77777777" w:rsidR="00472A01" w:rsidRDefault="00472A01" w:rsidP="00002849">
      <w:pPr>
        <w:tabs>
          <w:tab w:val="left" w:pos="1032"/>
        </w:tabs>
        <w:jc w:val="both"/>
        <w:rPr>
          <w:lang w:eastAsia="en-IN"/>
        </w:rPr>
      </w:pPr>
    </w:p>
    <w:p w14:paraId="3F1287B9" w14:textId="77777777" w:rsidR="00472A01" w:rsidRDefault="00472A01" w:rsidP="00002849">
      <w:pPr>
        <w:tabs>
          <w:tab w:val="left" w:pos="1032"/>
        </w:tabs>
        <w:jc w:val="both"/>
        <w:rPr>
          <w:lang w:eastAsia="en-IN"/>
        </w:rPr>
      </w:pPr>
    </w:p>
    <w:p w14:paraId="44ED979A" w14:textId="77777777" w:rsidR="00472A01" w:rsidRPr="00472A01" w:rsidRDefault="00472A01" w:rsidP="00472A01">
      <w:pPr>
        <w:tabs>
          <w:tab w:val="left" w:pos="1032"/>
        </w:tabs>
        <w:jc w:val="center"/>
        <w:rPr>
          <w:b/>
          <w:sz w:val="28"/>
          <w:lang w:eastAsia="en-IN"/>
        </w:rPr>
      </w:pPr>
      <w:r w:rsidRPr="00472A01">
        <w:rPr>
          <w:b/>
          <w:sz w:val="28"/>
          <w:lang w:eastAsia="en-IN"/>
        </w:rPr>
        <w:lastRenderedPageBreak/>
        <w:t>Upcoming Events</w:t>
      </w:r>
    </w:p>
    <w:p w14:paraId="69DDCF27" w14:textId="77777777" w:rsidR="00472A01" w:rsidRDefault="00472A01" w:rsidP="00002849">
      <w:pPr>
        <w:tabs>
          <w:tab w:val="left" w:pos="1032"/>
        </w:tabs>
        <w:jc w:val="both"/>
        <w:rPr>
          <w:lang w:eastAsia="en-IN"/>
        </w:rPr>
      </w:pPr>
      <w:r>
        <w:rPr>
          <w:noProof/>
          <w:lang w:eastAsia="en-IN"/>
        </w:rPr>
        <w:drawing>
          <wp:inline distT="0" distB="0" distL="0" distR="0" wp14:anchorId="19F80BF9" wp14:editId="5BF00F85">
            <wp:extent cx="2508068" cy="3548418"/>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B_IMG_1660893548923.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512295" cy="3554399"/>
                    </a:xfrm>
                    <a:prstGeom prst="rect">
                      <a:avLst/>
                    </a:prstGeom>
                  </pic:spPr>
                </pic:pic>
              </a:graphicData>
            </a:graphic>
          </wp:inline>
        </w:drawing>
      </w:r>
    </w:p>
    <w:p w14:paraId="7D60EDB2" w14:textId="77777777" w:rsidR="00472A01" w:rsidRDefault="00472A01" w:rsidP="00002849">
      <w:pPr>
        <w:tabs>
          <w:tab w:val="left" w:pos="1032"/>
        </w:tabs>
        <w:jc w:val="both"/>
        <w:rPr>
          <w:lang w:eastAsia="en-IN"/>
        </w:rPr>
      </w:pPr>
    </w:p>
    <w:p w14:paraId="0A8BC066" w14:textId="77777777" w:rsidR="00472A01" w:rsidRDefault="00472A01" w:rsidP="00002849">
      <w:pPr>
        <w:tabs>
          <w:tab w:val="left" w:pos="1032"/>
        </w:tabs>
        <w:jc w:val="both"/>
        <w:rPr>
          <w:lang w:eastAsia="en-IN"/>
        </w:rPr>
      </w:pPr>
      <w:r w:rsidRPr="00472A01">
        <w:rPr>
          <w:rFonts w:ascii="Times New Roman" w:hAnsi="Times New Roman" w:cs="Times New Roman"/>
          <w:bCs/>
          <w:color w:val="050505"/>
          <w:sz w:val="24"/>
          <w:szCs w:val="24"/>
          <w:shd w:val="clear" w:color="auto" w:fill="FFFFFF"/>
        </w:rPr>
        <w:t>Suicide Prevention Training Program</w:t>
      </w:r>
    </w:p>
    <w:p w14:paraId="2E60D0EA" w14:textId="77777777" w:rsidR="00654C9C" w:rsidRDefault="00654C9C" w:rsidP="00002849">
      <w:pPr>
        <w:tabs>
          <w:tab w:val="left" w:pos="1032"/>
        </w:tabs>
        <w:jc w:val="both"/>
        <w:rPr>
          <w:rFonts w:ascii="Times New Roman" w:hAnsi="Times New Roman" w:cs="Times New Roman"/>
          <w:bCs/>
          <w:color w:val="050505"/>
          <w:sz w:val="24"/>
          <w:szCs w:val="24"/>
          <w:shd w:val="clear" w:color="auto" w:fill="FFFFFF"/>
        </w:rPr>
      </w:pPr>
      <w:r w:rsidRPr="00472A01">
        <w:rPr>
          <w:rFonts w:ascii="Times New Roman" w:hAnsi="Times New Roman" w:cs="Times New Roman"/>
          <w:bCs/>
          <w:color w:val="050505"/>
          <w:sz w:val="24"/>
          <w:szCs w:val="24"/>
          <w:shd w:val="clear" w:color="auto" w:fill="FFFFFF"/>
        </w:rPr>
        <w:t>Medico Pastoral Association’s Suicide Prevention Helpline; SAHAI is Conducting an online Suicide Prevention Training Program, in Observance of World Suicide Prevention Day during the month of September 2022.</w:t>
      </w:r>
      <w:r w:rsidR="00472A01" w:rsidRPr="00472A01">
        <w:rPr>
          <w:rFonts w:ascii="Times New Roman" w:hAnsi="Times New Roman" w:cs="Times New Roman"/>
          <w:bCs/>
          <w:color w:val="050505"/>
          <w:sz w:val="24"/>
          <w:szCs w:val="24"/>
          <w:shd w:val="clear" w:color="auto" w:fill="FFFFFF"/>
        </w:rPr>
        <w:t xml:space="preserve">As SAHAI completes its 20 years of service free entry </w:t>
      </w:r>
      <w:r w:rsidRPr="00472A01">
        <w:rPr>
          <w:rFonts w:ascii="Times New Roman" w:hAnsi="Times New Roman" w:cs="Times New Roman"/>
          <w:bCs/>
          <w:color w:val="050505"/>
          <w:sz w:val="24"/>
          <w:szCs w:val="24"/>
          <w:shd w:val="clear" w:color="auto" w:fill="FFFFFF"/>
        </w:rPr>
        <w:t>for 5 lucky applicants</w:t>
      </w:r>
      <w:r>
        <w:rPr>
          <w:rFonts w:ascii="Times New Roman" w:hAnsi="Times New Roman" w:cs="Times New Roman"/>
          <w:bCs/>
          <w:color w:val="050505"/>
          <w:sz w:val="24"/>
          <w:szCs w:val="24"/>
          <w:shd w:val="clear" w:color="auto" w:fill="FFFFFF"/>
        </w:rPr>
        <w:t>.</w:t>
      </w:r>
      <w:r w:rsidR="00AE3AD0">
        <w:rPr>
          <w:rFonts w:ascii="Times New Roman" w:hAnsi="Times New Roman" w:cs="Times New Roman"/>
          <w:bCs/>
          <w:color w:val="050505"/>
          <w:sz w:val="24"/>
          <w:szCs w:val="24"/>
          <w:shd w:val="clear" w:color="auto" w:fill="FFFFFF"/>
        </w:rPr>
        <w:t xml:space="preserve"> Please visit the Facebook page of MPA for more details.</w:t>
      </w:r>
    </w:p>
    <w:p w14:paraId="533B5BE7" w14:textId="77777777" w:rsidR="00654C9C" w:rsidRDefault="00654C9C" w:rsidP="00002849">
      <w:pPr>
        <w:tabs>
          <w:tab w:val="left" w:pos="1032"/>
        </w:tabs>
        <w:jc w:val="both"/>
        <w:rPr>
          <w:rFonts w:ascii="Times New Roman" w:hAnsi="Times New Roman" w:cs="Times New Roman"/>
          <w:bCs/>
          <w:color w:val="050505"/>
          <w:sz w:val="24"/>
          <w:szCs w:val="24"/>
          <w:shd w:val="clear" w:color="auto" w:fill="FFFFFF"/>
        </w:rPr>
      </w:pPr>
    </w:p>
    <w:p w14:paraId="27417DEB" w14:textId="77777777" w:rsidR="00472A01" w:rsidRPr="00654C9C" w:rsidRDefault="00472A01" w:rsidP="00002849">
      <w:pPr>
        <w:tabs>
          <w:tab w:val="left" w:pos="1032"/>
        </w:tabs>
        <w:jc w:val="both"/>
        <w:rPr>
          <w:rFonts w:ascii="Times New Roman" w:hAnsi="Times New Roman" w:cs="Times New Roman"/>
          <w:bCs/>
          <w:color w:val="050505"/>
          <w:sz w:val="24"/>
          <w:szCs w:val="24"/>
          <w:shd w:val="clear" w:color="auto" w:fill="FFFFFF"/>
        </w:rPr>
      </w:pPr>
      <w:r>
        <w:rPr>
          <w:rFonts w:ascii="Times New Roman" w:hAnsi="Times New Roman" w:cs="Times New Roman"/>
          <w:noProof/>
          <w:sz w:val="24"/>
          <w:szCs w:val="24"/>
          <w:lang w:eastAsia="en-IN"/>
        </w:rPr>
        <w:lastRenderedPageBreak/>
        <w:drawing>
          <wp:inline distT="0" distB="0" distL="0" distR="0" wp14:anchorId="239046C5" wp14:editId="70F7CB28">
            <wp:extent cx="2258704" cy="3195619"/>
            <wp:effectExtent l="0" t="0" r="825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B_IMG_1660893556059.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59829" cy="3197210"/>
                    </a:xfrm>
                    <a:prstGeom prst="rect">
                      <a:avLst/>
                    </a:prstGeom>
                  </pic:spPr>
                </pic:pic>
              </a:graphicData>
            </a:graphic>
          </wp:inline>
        </w:drawing>
      </w:r>
    </w:p>
    <w:p w14:paraId="16886169" w14:textId="77777777" w:rsidR="00472A01" w:rsidRPr="00D60237" w:rsidRDefault="00472A01" w:rsidP="00002849">
      <w:pPr>
        <w:tabs>
          <w:tab w:val="left" w:pos="1032"/>
        </w:tabs>
        <w:jc w:val="both"/>
        <w:rPr>
          <w:rFonts w:ascii="Times New Roman" w:hAnsi="Times New Roman" w:cs="Times New Roman"/>
          <w:b/>
          <w:bCs/>
          <w:sz w:val="28"/>
          <w:szCs w:val="28"/>
          <w:lang w:eastAsia="en-IN"/>
        </w:rPr>
      </w:pPr>
      <w:r w:rsidRPr="00D60237">
        <w:rPr>
          <w:rFonts w:ascii="Times New Roman" w:hAnsi="Times New Roman" w:cs="Times New Roman"/>
          <w:b/>
          <w:bCs/>
          <w:sz w:val="28"/>
          <w:szCs w:val="28"/>
          <w:lang w:eastAsia="en-IN"/>
        </w:rPr>
        <w:t>Students Internship</w:t>
      </w:r>
    </w:p>
    <w:p w14:paraId="090DC619" w14:textId="77777777" w:rsidR="00654C9C" w:rsidRDefault="00654C9C" w:rsidP="00654C9C">
      <w:pPr>
        <w:shd w:val="clear" w:color="auto" w:fill="FFFFFF"/>
        <w:rPr>
          <w:rFonts w:ascii="Times New Roman" w:hAnsi="Times New Roman" w:cs="Times New Roman"/>
          <w:bCs/>
          <w:color w:val="050505"/>
          <w:sz w:val="24"/>
          <w:szCs w:val="24"/>
          <w:shd w:val="clear" w:color="auto" w:fill="FFFFFF"/>
        </w:rPr>
      </w:pPr>
      <w:r>
        <w:rPr>
          <w:rFonts w:ascii="Arial" w:hAnsi="Arial" w:cs="Arial"/>
          <w:color w:val="222222"/>
        </w:rPr>
        <w:t xml:space="preserve">As MPA </w:t>
      </w:r>
      <w:r w:rsidR="00C75331">
        <w:rPr>
          <w:rFonts w:ascii="Arial" w:hAnsi="Arial" w:cs="Arial"/>
          <w:color w:val="222222"/>
        </w:rPr>
        <w:t>celebrating its</w:t>
      </w:r>
      <w:r>
        <w:rPr>
          <w:rFonts w:ascii="Arial" w:hAnsi="Arial" w:cs="Arial"/>
          <w:color w:val="222222"/>
        </w:rPr>
        <w:t xml:space="preserve"> Golden </w:t>
      </w:r>
      <w:r w:rsidR="00C75331">
        <w:rPr>
          <w:rFonts w:ascii="Arial" w:hAnsi="Arial" w:cs="Arial"/>
          <w:color w:val="222222"/>
        </w:rPr>
        <w:t>Jubilee, We are offering Free</w:t>
      </w:r>
      <w:r>
        <w:rPr>
          <w:rFonts w:ascii="Arial" w:hAnsi="Arial" w:cs="Arial"/>
          <w:color w:val="222222"/>
        </w:rPr>
        <w:t xml:space="preserve"> Internship for five students </w:t>
      </w:r>
      <w:r w:rsidR="00C75331">
        <w:rPr>
          <w:rFonts w:ascii="Arial" w:hAnsi="Arial" w:cs="Arial"/>
          <w:color w:val="222222"/>
        </w:rPr>
        <w:t>from the background of Social work and psychology</w:t>
      </w:r>
      <w:r w:rsidR="00AE3AD0">
        <w:rPr>
          <w:rFonts w:ascii="Arial" w:hAnsi="Arial" w:cs="Arial"/>
          <w:color w:val="222222"/>
        </w:rPr>
        <w:t xml:space="preserve"> as a Golden Jubilee Gift. </w:t>
      </w:r>
      <w:r w:rsidR="00AE3AD0">
        <w:rPr>
          <w:rFonts w:ascii="Times New Roman" w:hAnsi="Times New Roman" w:cs="Times New Roman"/>
          <w:bCs/>
          <w:color w:val="050505"/>
          <w:sz w:val="24"/>
          <w:szCs w:val="24"/>
          <w:shd w:val="clear" w:color="auto" w:fill="FFFFFF"/>
        </w:rPr>
        <w:t>Please visit the Facebook page of MPA for more details.</w:t>
      </w:r>
    </w:p>
    <w:p w14:paraId="70757576" w14:textId="77777777" w:rsidR="006253A4" w:rsidRDefault="006253A4" w:rsidP="00654C9C">
      <w:pPr>
        <w:shd w:val="clear" w:color="auto" w:fill="FFFFFF"/>
        <w:rPr>
          <w:rFonts w:ascii="Times New Roman" w:hAnsi="Times New Roman" w:cs="Times New Roman"/>
          <w:bCs/>
          <w:color w:val="050505"/>
          <w:sz w:val="24"/>
          <w:szCs w:val="24"/>
          <w:shd w:val="clear" w:color="auto" w:fill="FFFFFF"/>
        </w:rPr>
      </w:pPr>
    </w:p>
    <w:p w14:paraId="65281B8A" w14:textId="77777777" w:rsidR="006253A4" w:rsidRDefault="006253A4" w:rsidP="00654C9C">
      <w:pPr>
        <w:shd w:val="clear" w:color="auto" w:fill="FFFFFF"/>
        <w:rPr>
          <w:rFonts w:ascii="Times New Roman" w:hAnsi="Times New Roman" w:cs="Times New Roman"/>
          <w:bCs/>
          <w:color w:val="050505"/>
          <w:sz w:val="24"/>
          <w:szCs w:val="24"/>
          <w:shd w:val="clear" w:color="auto" w:fill="FFFFFF"/>
        </w:rPr>
      </w:pPr>
    </w:p>
    <w:p w14:paraId="4EB557B8" w14:textId="77777777" w:rsidR="006253A4" w:rsidRDefault="006253A4" w:rsidP="00654C9C">
      <w:pPr>
        <w:shd w:val="clear" w:color="auto" w:fill="FFFFFF"/>
        <w:rPr>
          <w:rFonts w:ascii="Times New Roman" w:hAnsi="Times New Roman" w:cs="Times New Roman"/>
          <w:bCs/>
          <w:color w:val="050505"/>
          <w:sz w:val="24"/>
          <w:szCs w:val="24"/>
          <w:shd w:val="clear" w:color="auto" w:fill="FFFFFF"/>
        </w:rPr>
      </w:pPr>
      <w:r>
        <w:rPr>
          <w:rFonts w:ascii="Times New Roman" w:hAnsi="Times New Roman" w:cs="Times New Roman"/>
          <w:bCs/>
          <w:noProof/>
          <w:color w:val="050505"/>
          <w:sz w:val="24"/>
          <w:szCs w:val="24"/>
          <w:shd w:val="clear" w:color="auto" w:fill="FFFFFF"/>
          <w:lang w:eastAsia="en-IN"/>
        </w:rPr>
        <w:drawing>
          <wp:inline distT="0" distB="0" distL="0" distR="0" wp14:anchorId="6D39A455" wp14:editId="576232CF">
            <wp:extent cx="1602029" cy="2063154"/>
            <wp:effectExtent l="0" t="0" r="0" b="0"/>
            <wp:docPr id="36" name="Picture 36" descr="C:\Users\Admin\Desktop\SAh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SAhai.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03704" cy="2065311"/>
                    </a:xfrm>
                    <a:prstGeom prst="rect">
                      <a:avLst/>
                    </a:prstGeom>
                    <a:noFill/>
                    <a:ln>
                      <a:noFill/>
                    </a:ln>
                  </pic:spPr>
                </pic:pic>
              </a:graphicData>
            </a:graphic>
          </wp:inline>
        </w:drawing>
      </w:r>
    </w:p>
    <w:p w14:paraId="1DF31ED7" w14:textId="77777777" w:rsidR="006253A4" w:rsidRDefault="006253A4" w:rsidP="00654C9C">
      <w:pPr>
        <w:shd w:val="clear" w:color="auto" w:fill="FFFFFF"/>
        <w:rPr>
          <w:rFonts w:ascii="Times New Roman" w:hAnsi="Times New Roman" w:cs="Times New Roman"/>
          <w:bCs/>
          <w:color w:val="050505"/>
          <w:sz w:val="24"/>
          <w:szCs w:val="24"/>
          <w:shd w:val="clear" w:color="auto" w:fill="FFFFFF"/>
        </w:rPr>
      </w:pPr>
      <w:r>
        <w:rPr>
          <w:rFonts w:ascii="Times New Roman" w:hAnsi="Times New Roman" w:cs="Times New Roman"/>
          <w:bCs/>
          <w:color w:val="050505"/>
          <w:sz w:val="24"/>
          <w:szCs w:val="24"/>
          <w:shd w:val="clear" w:color="auto" w:fill="FFFFFF"/>
        </w:rPr>
        <w:t>SAHAI Logo</w:t>
      </w:r>
    </w:p>
    <w:p w14:paraId="12F2CE4A" w14:textId="77777777" w:rsidR="006253A4" w:rsidRDefault="006253A4" w:rsidP="00654C9C">
      <w:pPr>
        <w:shd w:val="clear" w:color="auto" w:fill="FFFFFF"/>
        <w:rPr>
          <w:rFonts w:ascii="Times New Roman" w:hAnsi="Times New Roman" w:cs="Times New Roman"/>
          <w:bCs/>
          <w:color w:val="050505"/>
          <w:sz w:val="24"/>
          <w:szCs w:val="24"/>
          <w:shd w:val="clear" w:color="auto" w:fill="FFFFFF"/>
        </w:rPr>
      </w:pPr>
    </w:p>
    <w:p w14:paraId="07E0987F" w14:textId="77777777" w:rsidR="006253A4" w:rsidRDefault="006253A4" w:rsidP="00654C9C">
      <w:pPr>
        <w:shd w:val="clear" w:color="auto" w:fill="FFFFFF"/>
        <w:rPr>
          <w:rFonts w:ascii="Arial" w:hAnsi="Arial" w:cs="Arial"/>
          <w:color w:val="222222"/>
        </w:rPr>
      </w:pPr>
    </w:p>
    <w:p w14:paraId="4E46E8AC" w14:textId="77777777" w:rsidR="00654C9C" w:rsidRPr="00472A01" w:rsidRDefault="00654C9C" w:rsidP="00654C9C">
      <w:pPr>
        <w:tabs>
          <w:tab w:val="left" w:pos="1032"/>
        </w:tabs>
        <w:jc w:val="both"/>
        <w:rPr>
          <w:rFonts w:ascii="Times New Roman" w:hAnsi="Times New Roman" w:cs="Times New Roman"/>
          <w:sz w:val="24"/>
          <w:szCs w:val="24"/>
          <w:lang w:eastAsia="en-IN"/>
        </w:rPr>
      </w:pPr>
      <w:r>
        <w:rPr>
          <w:rFonts w:ascii="Arial" w:hAnsi="Arial" w:cs="Arial"/>
          <w:color w:val="222222"/>
          <w:shd w:val="clear" w:color="auto" w:fill="FFFFFF"/>
        </w:rPr>
        <w:t> </w:t>
      </w:r>
    </w:p>
    <w:p w14:paraId="1158F297" w14:textId="77777777" w:rsidR="00002849" w:rsidRDefault="00002849" w:rsidP="00964E1D">
      <w:pPr>
        <w:pStyle w:val="NormalWeb"/>
        <w:rPr>
          <w:b/>
          <w:noProof/>
        </w:rPr>
      </w:pPr>
    </w:p>
    <w:p w14:paraId="1C5F581C" w14:textId="77777777" w:rsidR="00A33F38" w:rsidRDefault="00A33F38" w:rsidP="00A33F38">
      <w:pPr>
        <w:jc w:val="both"/>
        <w:rPr>
          <w:rFonts w:ascii="Times New Roman" w:hAnsi="Times New Roman" w:cs="Times New Roman"/>
          <w:b/>
          <w:sz w:val="26"/>
          <w:lang w:val="en-US"/>
        </w:rPr>
      </w:pPr>
    </w:p>
    <w:p w14:paraId="10C3E811" w14:textId="77777777" w:rsidR="00A33F38" w:rsidRPr="00A33F38" w:rsidRDefault="00A33F38" w:rsidP="00A33F38">
      <w:pPr>
        <w:jc w:val="both"/>
        <w:rPr>
          <w:rFonts w:ascii="Times New Roman" w:hAnsi="Times New Roman" w:cs="Times New Roman"/>
          <w:b/>
          <w:sz w:val="26"/>
          <w:lang w:val="en-US"/>
        </w:rPr>
      </w:pPr>
    </w:p>
    <w:sectPr w:rsidR="00A33F38" w:rsidRPr="00A33F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4CA1D" w14:textId="77777777" w:rsidR="008E3EF2" w:rsidRDefault="008E3EF2" w:rsidP="00F479AB">
      <w:pPr>
        <w:spacing w:after="0" w:line="240" w:lineRule="auto"/>
      </w:pPr>
      <w:r>
        <w:separator/>
      </w:r>
    </w:p>
  </w:endnote>
  <w:endnote w:type="continuationSeparator" w:id="0">
    <w:p w14:paraId="5EBD834C" w14:textId="77777777" w:rsidR="008E3EF2" w:rsidRDefault="008E3EF2" w:rsidP="00F479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B1D79" w14:textId="77777777" w:rsidR="008E3EF2" w:rsidRDefault="008E3EF2" w:rsidP="00F479AB">
      <w:pPr>
        <w:spacing w:after="0" w:line="240" w:lineRule="auto"/>
      </w:pPr>
      <w:r>
        <w:separator/>
      </w:r>
    </w:p>
  </w:footnote>
  <w:footnote w:type="continuationSeparator" w:id="0">
    <w:p w14:paraId="4F846F77" w14:textId="77777777" w:rsidR="008E3EF2" w:rsidRDefault="008E3EF2" w:rsidP="00F479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487BD0"/>
    <w:multiLevelType w:val="hybridMultilevel"/>
    <w:tmpl w:val="4186188E"/>
    <w:lvl w:ilvl="0" w:tplc="85F4848E">
      <w:start w:val="1"/>
      <w:numFmt w:val="bullet"/>
      <w:lvlText w:val=""/>
      <w:lvlJc w:val="left"/>
      <w:pPr>
        <w:tabs>
          <w:tab w:val="num" w:pos="720"/>
        </w:tabs>
        <w:ind w:left="720" w:hanging="360"/>
      </w:pPr>
      <w:rPr>
        <w:rFonts w:ascii="Symbol" w:hAnsi="Symbol" w:hint="default"/>
      </w:rPr>
    </w:lvl>
    <w:lvl w:ilvl="1" w:tplc="B7D032C8" w:tentative="1">
      <w:start w:val="1"/>
      <w:numFmt w:val="bullet"/>
      <w:lvlText w:val=""/>
      <w:lvlJc w:val="left"/>
      <w:pPr>
        <w:tabs>
          <w:tab w:val="num" w:pos="1440"/>
        </w:tabs>
        <w:ind w:left="1440" w:hanging="360"/>
      </w:pPr>
      <w:rPr>
        <w:rFonts w:ascii="Symbol" w:hAnsi="Symbol" w:hint="default"/>
      </w:rPr>
    </w:lvl>
    <w:lvl w:ilvl="2" w:tplc="8064DE86" w:tentative="1">
      <w:start w:val="1"/>
      <w:numFmt w:val="bullet"/>
      <w:lvlText w:val=""/>
      <w:lvlJc w:val="left"/>
      <w:pPr>
        <w:tabs>
          <w:tab w:val="num" w:pos="2160"/>
        </w:tabs>
        <w:ind w:left="2160" w:hanging="360"/>
      </w:pPr>
      <w:rPr>
        <w:rFonts w:ascii="Symbol" w:hAnsi="Symbol" w:hint="default"/>
      </w:rPr>
    </w:lvl>
    <w:lvl w:ilvl="3" w:tplc="78B090D8" w:tentative="1">
      <w:start w:val="1"/>
      <w:numFmt w:val="bullet"/>
      <w:lvlText w:val=""/>
      <w:lvlJc w:val="left"/>
      <w:pPr>
        <w:tabs>
          <w:tab w:val="num" w:pos="2880"/>
        </w:tabs>
        <w:ind w:left="2880" w:hanging="360"/>
      </w:pPr>
      <w:rPr>
        <w:rFonts w:ascii="Symbol" w:hAnsi="Symbol" w:hint="default"/>
      </w:rPr>
    </w:lvl>
    <w:lvl w:ilvl="4" w:tplc="25D49118" w:tentative="1">
      <w:start w:val="1"/>
      <w:numFmt w:val="bullet"/>
      <w:lvlText w:val=""/>
      <w:lvlJc w:val="left"/>
      <w:pPr>
        <w:tabs>
          <w:tab w:val="num" w:pos="3600"/>
        </w:tabs>
        <w:ind w:left="3600" w:hanging="360"/>
      </w:pPr>
      <w:rPr>
        <w:rFonts w:ascii="Symbol" w:hAnsi="Symbol" w:hint="default"/>
      </w:rPr>
    </w:lvl>
    <w:lvl w:ilvl="5" w:tplc="D55A70D8" w:tentative="1">
      <w:start w:val="1"/>
      <w:numFmt w:val="bullet"/>
      <w:lvlText w:val=""/>
      <w:lvlJc w:val="left"/>
      <w:pPr>
        <w:tabs>
          <w:tab w:val="num" w:pos="4320"/>
        </w:tabs>
        <w:ind w:left="4320" w:hanging="360"/>
      </w:pPr>
      <w:rPr>
        <w:rFonts w:ascii="Symbol" w:hAnsi="Symbol" w:hint="default"/>
      </w:rPr>
    </w:lvl>
    <w:lvl w:ilvl="6" w:tplc="9064C006" w:tentative="1">
      <w:start w:val="1"/>
      <w:numFmt w:val="bullet"/>
      <w:lvlText w:val=""/>
      <w:lvlJc w:val="left"/>
      <w:pPr>
        <w:tabs>
          <w:tab w:val="num" w:pos="5040"/>
        </w:tabs>
        <w:ind w:left="5040" w:hanging="360"/>
      </w:pPr>
      <w:rPr>
        <w:rFonts w:ascii="Symbol" w:hAnsi="Symbol" w:hint="default"/>
      </w:rPr>
    </w:lvl>
    <w:lvl w:ilvl="7" w:tplc="548CD46E" w:tentative="1">
      <w:start w:val="1"/>
      <w:numFmt w:val="bullet"/>
      <w:lvlText w:val=""/>
      <w:lvlJc w:val="left"/>
      <w:pPr>
        <w:tabs>
          <w:tab w:val="num" w:pos="5760"/>
        </w:tabs>
        <w:ind w:left="5760" w:hanging="360"/>
      </w:pPr>
      <w:rPr>
        <w:rFonts w:ascii="Symbol" w:hAnsi="Symbol" w:hint="default"/>
      </w:rPr>
    </w:lvl>
    <w:lvl w:ilvl="8" w:tplc="40C2E360" w:tentative="1">
      <w:start w:val="1"/>
      <w:numFmt w:val="bullet"/>
      <w:lvlText w:val=""/>
      <w:lvlJc w:val="left"/>
      <w:pPr>
        <w:tabs>
          <w:tab w:val="num" w:pos="6480"/>
        </w:tabs>
        <w:ind w:left="6480" w:hanging="360"/>
      </w:pPr>
      <w:rPr>
        <w:rFonts w:ascii="Symbol" w:hAnsi="Symbol" w:hint="default"/>
      </w:rPr>
    </w:lvl>
  </w:abstractNum>
  <w:num w:numId="1" w16cid:durableId="50227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xMDUyMzKwsDQ3szBW0lEKTi0uzszPAykwqgUAJOXJFSwAAAA="/>
  </w:docVars>
  <w:rsids>
    <w:rsidRoot w:val="00C63F9F"/>
    <w:rsid w:val="00002849"/>
    <w:rsid w:val="000A07E7"/>
    <w:rsid w:val="000D461F"/>
    <w:rsid w:val="0015105D"/>
    <w:rsid w:val="00152FB3"/>
    <w:rsid w:val="001977DE"/>
    <w:rsid w:val="001F2156"/>
    <w:rsid w:val="001F7C3A"/>
    <w:rsid w:val="00216FFC"/>
    <w:rsid w:val="002A3C4F"/>
    <w:rsid w:val="003067D0"/>
    <w:rsid w:val="00403566"/>
    <w:rsid w:val="004251EB"/>
    <w:rsid w:val="004252B9"/>
    <w:rsid w:val="00451117"/>
    <w:rsid w:val="00472A01"/>
    <w:rsid w:val="00494495"/>
    <w:rsid w:val="004B4E90"/>
    <w:rsid w:val="00544E0F"/>
    <w:rsid w:val="00574078"/>
    <w:rsid w:val="005A344B"/>
    <w:rsid w:val="005F0691"/>
    <w:rsid w:val="006253A4"/>
    <w:rsid w:val="00650919"/>
    <w:rsid w:val="00654C9C"/>
    <w:rsid w:val="006567C1"/>
    <w:rsid w:val="006660DD"/>
    <w:rsid w:val="006C5638"/>
    <w:rsid w:val="007D63ED"/>
    <w:rsid w:val="007E174E"/>
    <w:rsid w:val="0082304C"/>
    <w:rsid w:val="008333B9"/>
    <w:rsid w:val="0085605C"/>
    <w:rsid w:val="008D71CC"/>
    <w:rsid w:val="008E3EF2"/>
    <w:rsid w:val="009253D7"/>
    <w:rsid w:val="00964E1D"/>
    <w:rsid w:val="009E72B3"/>
    <w:rsid w:val="00A33F38"/>
    <w:rsid w:val="00A463A5"/>
    <w:rsid w:val="00AB3019"/>
    <w:rsid w:val="00AB428E"/>
    <w:rsid w:val="00AB7AFE"/>
    <w:rsid w:val="00AE3AD0"/>
    <w:rsid w:val="00B37A6A"/>
    <w:rsid w:val="00B47EB4"/>
    <w:rsid w:val="00B71E1B"/>
    <w:rsid w:val="00C63F9F"/>
    <w:rsid w:val="00C75331"/>
    <w:rsid w:val="00D17650"/>
    <w:rsid w:val="00D60237"/>
    <w:rsid w:val="00DA6853"/>
    <w:rsid w:val="00E77519"/>
    <w:rsid w:val="00E928F3"/>
    <w:rsid w:val="00EE5C5B"/>
    <w:rsid w:val="00F219CE"/>
    <w:rsid w:val="00F479AB"/>
    <w:rsid w:val="00F65A9A"/>
    <w:rsid w:val="00F912D1"/>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301D3"/>
  <w15:docId w15:val="{8F9AD7F7-BBB3-4DF7-AB0C-1D5BAF799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79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9AB"/>
    <w:rPr>
      <w:rFonts w:ascii="Tahoma" w:hAnsi="Tahoma" w:cs="Tahoma"/>
      <w:sz w:val="16"/>
      <w:szCs w:val="16"/>
    </w:rPr>
  </w:style>
  <w:style w:type="paragraph" w:styleId="Header">
    <w:name w:val="header"/>
    <w:basedOn w:val="Normal"/>
    <w:link w:val="HeaderChar"/>
    <w:uiPriority w:val="99"/>
    <w:unhideWhenUsed/>
    <w:rsid w:val="00F479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9AB"/>
  </w:style>
  <w:style w:type="paragraph" w:styleId="Footer">
    <w:name w:val="footer"/>
    <w:basedOn w:val="Normal"/>
    <w:link w:val="FooterChar"/>
    <w:uiPriority w:val="99"/>
    <w:unhideWhenUsed/>
    <w:rsid w:val="00F479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9AB"/>
  </w:style>
  <w:style w:type="character" w:customStyle="1" w:styleId="jsgrdq">
    <w:name w:val="jsgrdq"/>
    <w:basedOn w:val="DefaultParagraphFont"/>
    <w:rsid w:val="005A344B"/>
  </w:style>
  <w:style w:type="paragraph" w:styleId="NormalWeb">
    <w:name w:val="Normal (Web)"/>
    <w:basedOn w:val="Normal"/>
    <w:uiPriority w:val="99"/>
    <w:semiHidden/>
    <w:unhideWhenUsed/>
    <w:rsid w:val="00DA685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2514">
      <w:bodyDiv w:val="1"/>
      <w:marLeft w:val="0"/>
      <w:marRight w:val="0"/>
      <w:marTop w:val="0"/>
      <w:marBottom w:val="0"/>
      <w:divBdr>
        <w:top w:val="none" w:sz="0" w:space="0" w:color="auto"/>
        <w:left w:val="none" w:sz="0" w:space="0" w:color="auto"/>
        <w:bottom w:val="none" w:sz="0" w:space="0" w:color="auto"/>
        <w:right w:val="none" w:sz="0" w:space="0" w:color="auto"/>
      </w:divBdr>
    </w:div>
    <w:div w:id="62215323">
      <w:bodyDiv w:val="1"/>
      <w:marLeft w:val="0"/>
      <w:marRight w:val="0"/>
      <w:marTop w:val="0"/>
      <w:marBottom w:val="0"/>
      <w:divBdr>
        <w:top w:val="none" w:sz="0" w:space="0" w:color="auto"/>
        <w:left w:val="none" w:sz="0" w:space="0" w:color="auto"/>
        <w:bottom w:val="none" w:sz="0" w:space="0" w:color="auto"/>
        <w:right w:val="none" w:sz="0" w:space="0" w:color="auto"/>
      </w:divBdr>
    </w:div>
    <w:div w:id="278030640">
      <w:bodyDiv w:val="1"/>
      <w:marLeft w:val="0"/>
      <w:marRight w:val="0"/>
      <w:marTop w:val="0"/>
      <w:marBottom w:val="0"/>
      <w:divBdr>
        <w:top w:val="none" w:sz="0" w:space="0" w:color="auto"/>
        <w:left w:val="none" w:sz="0" w:space="0" w:color="auto"/>
        <w:bottom w:val="none" w:sz="0" w:space="0" w:color="auto"/>
        <w:right w:val="none" w:sz="0" w:space="0" w:color="auto"/>
      </w:divBdr>
    </w:div>
    <w:div w:id="314996924">
      <w:bodyDiv w:val="1"/>
      <w:marLeft w:val="0"/>
      <w:marRight w:val="0"/>
      <w:marTop w:val="0"/>
      <w:marBottom w:val="0"/>
      <w:divBdr>
        <w:top w:val="none" w:sz="0" w:space="0" w:color="auto"/>
        <w:left w:val="none" w:sz="0" w:space="0" w:color="auto"/>
        <w:bottom w:val="none" w:sz="0" w:space="0" w:color="auto"/>
        <w:right w:val="none" w:sz="0" w:space="0" w:color="auto"/>
      </w:divBdr>
    </w:div>
    <w:div w:id="445930949">
      <w:bodyDiv w:val="1"/>
      <w:marLeft w:val="0"/>
      <w:marRight w:val="0"/>
      <w:marTop w:val="0"/>
      <w:marBottom w:val="0"/>
      <w:divBdr>
        <w:top w:val="none" w:sz="0" w:space="0" w:color="auto"/>
        <w:left w:val="none" w:sz="0" w:space="0" w:color="auto"/>
        <w:bottom w:val="none" w:sz="0" w:space="0" w:color="auto"/>
        <w:right w:val="none" w:sz="0" w:space="0" w:color="auto"/>
      </w:divBdr>
    </w:div>
    <w:div w:id="532811625">
      <w:bodyDiv w:val="1"/>
      <w:marLeft w:val="0"/>
      <w:marRight w:val="0"/>
      <w:marTop w:val="0"/>
      <w:marBottom w:val="0"/>
      <w:divBdr>
        <w:top w:val="none" w:sz="0" w:space="0" w:color="auto"/>
        <w:left w:val="none" w:sz="0" w:space="0" w:color="auto"/>
        <w:bottom w:val="none" w:sz="0" w:space="0" w:color="auto"/>
        <w:right w:val="none" w:sz="0" w:space="0" w:color="auto"/>
      </w:divBdr>
    </w:div>
    <w:div w:id="546527775">
      <w:bodyDiv w:val="1"/>
      <w:marLeft w:val="0"/>
      <w:marRight w:val="0"/>
      <w:marTop w:val="0"/>
      <w:marBottom w:val="0"/>
      <w:divBdr>
        <w:top w:val="none" w:sz="0" w:space="0" w:color="auto"/>
        <w:left w:val="none" w:sz="0" w:space="0" w:color="auto"/>
        <w:bottom w:val="none" w:sz="0" w:space="0" w:color="auto"/>
        <w:right w:val="none" w:sz="0" w:space="0" w:color="auto"/>
      </w:divBdr>
      <w:divsChild>
        <w:div w:id="1857882716">
          <w:marLeft w:val="432"/>
          <w:marRight w:val="0"/>
          <w:marTop w:val="115"/>
          <w:marBottom w:val="0"/>
          <w:divBdr>
            <w:top w:val="none" w:sz="0" w:space="0" w:color="auto"/>
            <w:left w:val="none" w:sz="0" w:space="0" w:color="auto"/>
            <w:bottom w:val="none" w:sz="0" w:space="0" w:color="auto"/>
            <w:right w:val="none" w:sz="0" w:space="0" w:color="auto"/>
          </w:divBdr>
        </w:div>
        <w:div w:id="1036195312">
          <w:marLeft w:val="432"/>
          <w:marRight w:val="0"/>
          <w:marTop w:val="115"/>
          <w:marBottom w:val="0"/>
          <w:divBdr>
            <w:top w:val="none" w:sz="0" w:space="0" w:color="auto"/>
            <w:left w:val="none" w:sz="0" w:space="0" w:color="auto"/>
            <w:bottom w:val="none" w:sz="0" w:space="0" w:color="auto"/>
            <w:right w:val="none" w:sz="0" w:space="0" w:color="auto"/>
          </w:divBdr>
        </w:div>
        <w:div w:id="1886286572">
          <w:marLeft w:val="432"/>
          <w:marRight w:val="0"/>
          <w:marTop w:val="115"/>
          <w:marBottom w:val="0"/>
          <w:divBdr>
            <w:top w:val="none" w:sz="0" w:space="0" w:color="auto"/>
            <w:left w:val="none" w:sz="0" w:space="0" w:color="auto"/>
            <w:bottom w:val="none" w:sz="0" w:space="0" w:color="auto"/>
            <w:right w:val="none" w:sz="0" w:space="0" w:color="auto"/>
          </w:divBdr>
        </w:div>
        <w:div w:id="908687903">
          <w:marLeft w:val="432"/>
          <w:marRight w:val="0"/>
          <w:marTop w:val="115"/>
          <w:marBottom w:val="0"/>
          <w:divBdr>
            <w:top w:val="none" w:sz="0" w:space="0" w:color="auto"/>
            <w:left w:val="none" w:sz="0" w:space="0" w:color="auto"/>
            <w:bottom w:val="none" w:sz="0" w:space="0" w:color="auto"/>
            <w:right w:val="none" w:sz="0" w:space="0" w:color="auto"/>
          </w:divBdr>
        </w:div>
      </w:divsChild>
    </w:div>
    <w:div w:id="640576802">
      <w:bodyDiv w:val="1"/>
      <w:marLeft w:val="0"/>
      <w:marRight w:val="0"/>
      <w:marTop w:val="0"/>
      <w:marBottom w:val="0"/>
      <w:divBdr>
        <w:top w:val="none" w:sz="0" w:space="0" w:color="auto"/>
        <w:left w:val="none" w:sz="0" w:space="0" w:color="auto"/>
        <w:bottom w:val="none" w:sz="0" w:space="0" w:color="auto"/>
        <w:right w:val="none" w:sz="0" w:space="0" w:color="auto"/>
      </w:divBdr>
    </w:div>
    <w:div w:id="735125123">
      <w:bodyDiv w:val="1"/>
      <w:marLeft w:val="0"/>
      <w:marRight w:val="0"/>
      <w:marTop w:val="0"/>
      <w:marBottom w:val="0"/>
      <w:divBdr>
        <w:top w:val="none" w:sz="0" w:space="0" w:color="auto"/>
        <w:left w:val="none" w:sz="0" w:space="0" w:color="auto"/>
        <w:bottom w:val="none" w:sz="0" w:space="0" w:color="auto"/>
        <w:right w:val="none" w:sz="0" w:space="0" w:color="auto"/>
      </w:divBdr>
    </w:div>
    <w:div w:id="803810401">
      <w:bodyDiv w:val="1"/>
      <w:marLeft w:val="0"/>
      <w:marRight w:val="0"/>
      <w:marTop w:val="0"/>
      <w:marBottom w:val="0"/>
      <w:divBdr>
        <w:top w:val="none" w:sz="0" w:space="0" w:color="auto"/>
        <w:left w:val="none" w:sz="0" w:space="0" w:color="auto"/>
        <w:bottom w:val="none" w:sz="0" w:space="0" w:color="auto"/>
        <w:right w:val="none" w:sz="0" w:space="0" w:color="auto"/>
      </w:divBdr>
    </w:div>
    <w:div w:id="843086338">
      <w:bodyDiv w:val="1"/>
      <w:marLeft w:val="0"/>
      <w:marRight w:val="0"/>
      <w:marTop w:val="0"/>
      <w:marBottom w:val="0"/>
      <w:divBdr>
        <w:top w:val="none" w:sz="0" w:space="0" w:color="auto"/>
        <w:left w:val="none" w:sz="0" w:space="0" w:color="auto"/>
        <w:bottom w:val="none" w:sz="0" w:space="0" w:color="auto"/>
        <w:right w:val="none" w:sz="0" w:space="0" w:color="auto"/>
      </w:divBdr>
    </w:div>
    <w:div w:id="901134821">
      <w:bodyDiv w:val="1"/>
      <w:marLeft w:val="0"/>
      <w:marRight w:val="0"/>
      <w:marTop w:val="0"/>
      <w:marBottom w:val="0"/>
      <w:divBdr>
        <w:top w:val="none" w:sz="0" w:space="0" w:color="auto"/>
        <w:left w:val="none" w:sz="0" w:space="0" w:color="auto"/>
        <w:bottom w:val="none" w:sz="0" w:space="0" w:color="auto"/>
        <w:right w:val="none" w:sz="0" w:space="0" w:color="auto"/>
      </w:divBdr>
    </w:div>
    <w:div w:id="976298476">
      <w:bodyDiv w:val="1"/>
      <w:marLeft w:val="0"/>
      <w:marRight w:val="0"/>
      <w:marTop w:val="0"/>
      <w:marBottom w:val="0"/>
      <w:divBdr>
        <w:top w:val="none" w:sz="0" w:space="0" w:color="auto"/>
        <w:left w:val="none" w:sz="0" w:space="0" w:color="auto"/>
        <w:bottom w:val="none" w:sz="0" w:space="0" w:color="auto"/>
        <w:right w:val="none" w:sz="0" w:space="0" w:color="auto"/>
      </w:divBdr>
    </w:div>
    <w:div w:id="1217471587">
      <w:bodyDiv w:val="1"/>
      <w:marLeft w:val="0"/>
      <w:marRight w:val="0"/>
      <w:marTop w:val="0"/>
      <w:marBottom w:val="0"/>
      <w:divBdr>
        <w:top w:val="none" w:sz="0" w:space="0" w:color="auto"/>
        <w:left w:val="none" w:sz="0" w:space="0" w:color="auto"/>
        <w:bottom w:val="none" w:sz="0" w:space="0" w:color="auto"/>
        <w:right w:val="none" w:sz="0" w:space="0" w:color="auto"/>
      </w:divBdr>
    </w:div>
    <w:div w:id="1235897878">
      <w:bodyDiv w:val="1"/>
      <w:marLeft w:val="0"/>
      <w:marRight w:val="0"/>
      <w:marTop w:val="0"/>
      <w:marBottom w:val="0"/>
      <w:divBdr>
        <w:top w:val="none" w:sz="0" w:space="0" w:color="auto"/>
        <w:left w:val="none" w:sz="0" w:space="0" w:color="auto"/>
        <w:bottom w:val="none" w:sz="0" w:space="0" w:color="auto"/>
        <w:right w:val="none" w:sz="0" w:space="0" w:color="auto"/>
      </w:divBdr>
    </w:div>
    <w:div w:id="1320841282">
      <w:bodyDiv w:val="1"/>
      <w:marLeft w:val="0"/>
      <w:marRight w:val="0"/>
      <w:marTop w:val="0"/>
      <w:marBottom w:val="0"/>
      <w:divBdr>
        <w:top w:val="none" w:sz="0" w:space="0" w:color="auto"/>
        <w:left w:val="none" w:sz="0" w:space="0" w:color="auto"/>
        <w:bottom w:val="none" w:sz="0" w:space="0" w:color="auto"/>
        <w:right w:val="none" w:sz="0" w:space="0" w:color="auto"/>
      </w:divBdr>
    </w:div>
    <w:div w:id="1621036682">
      <w:bodyDiv w:val="1"/>
      <w:marLeft w:val="0"/>
      <w:marRight w:val="0"/>
      <w:marTop w:val="0"/>
      <w:marBottom w:val="0"/>
      <w:divBdr>
        <w:top w:val="none" w:sz="0" w:space="0" w:color="auto"/>
        <w:left w:val="none" w:sz="0" w:space="0" w:color="auto"/>
        <w:bottom w:val="none" w:sz="0" w:space="0" w:color="auto"/>
        <w:right w:val="none" w:sz="0" w:space="0" w:color="auto"/>
      </w:divBdr>
    </w:div>
    <w:div w:id="1639190911">
      <w:bodyDiv w:val="1"/>
      <w:marLeft w:val="0"/>
      <w:marRight w:val="0"/>
      <w:marTop w:val="0"/>
      <w:marBottom w:val="0"/>
      <w:divBdr>
        <w:top w:val="none" w:sz="0" w:space="0" w:color="auto"/>
        <w:left w:val="none" w:sz="0" w:space="0" w:color="auto"/>
        <w:bottom w:val="none" w:sz="0" w:space="0" w:color="auto"/>
        <w:right w:val="none" w:sz="0" w:space="0" w:color="auto"/>
      </w:divBdr>
    </w:div>
    <w:div w:id="1649440094">
      <w:bodyDiv w:val="1"/>
      <w:marLeft w:val="0"/>
      <w:marRight w:val="0"/>
      <w:marTop w:val="0"/>
      <w:marBottom w:val="0"/>
      <w:divBdr>
        <w:top w:val="none" w:sz="0" w:space="0" w:color="auto"/>
        <w:left w:val="none" w:sz="0" w:space="0" w:color="auto"/>
        <w:bottom w:val="none" w:sz="0" w:space="0" w:color="auto"/>
        <w:right w:val="none" w:sz="0" w:space="0" w:color="auto"/>
      </w:divBdr>
      <w:divsChild>
        <w:div w:id="706640171">
          <w:marLeft w:val="0"/>
          <w:marRight w:val="0"/>
          <w:marTop w:val="0"/>
          <w:marBottom w:val="0"/>
          <w:divBdr>
            <w:top w:val="none" w:sz="0" w:space="0" w:color="auto"/>
            <w:left w:val="none" w:sz="0" w:space="0" w:color="auto"/>
            <w:bottom w:val="none" w:sz="0" w:space="0" w:color="auto"/>
            <w:right w:val="none" w:sz="0" w:space="0" w:color="auto"/>
          </w:divBdr>
        </w:div>
        <w:div w:id="154104572">
          <w:marLeft w:val="0"/>
          <w:marRight w:val="0"/>
          <w:marTop w:val="0"/>
          <w:marBottom w:val="0"/>
          <w:divBdr>
            <w:top w:val="none" w:sz="0" w:space="0" w:color="auto"/>
            <w:left w:val="none" w:sz="0" w:space="0" w:color="auto"/>
            <w:bottom w:val="none" w:sz="0" w:space="0" w:color="auto"/>
            <w:right w:val="none" w:sz="0" w:space="0" w:color="auto"/>
          </w:divBdr>
        </w:div>
      </w:divsChild>
    </w:div>
    <w:div w:id="1736662591">
      <w:bodyDiv w:val="1"/>
      <w:marLeft w:val="0"/>
      <w:marRight w:val="0"/>
      <w:marTop w:val="0"/>
      <w:marBottom w:val="0"/>
      <w:divBdr>
        <w:top w:val="none" w:sz="0" w:space="0" w:color="auto"/>
        <w:left w:val="none" w:sz="0" w:space="0" w:color="auto"/>
        <w:bottom w:val="none" w:sz="0" w:space="0" w:color="auto"/>
        <w:right w:val="none" w:sz="0" w:space="0" w:color="auto"/>
      </w:divBdr>
    </w:div>
    <w:div w:id="1779250669">
      <w:bodyDiv w:val="1"/>
      <w:marLeft w:val="0"/>
      <w:marRight w:val="0"/>
      <w:marTop w:val="0"/>
      <w:marBottom w:val="0"/>
      <w:divBdr>
        <w:top w:val="none" w:sz="0" w:space="0" w:color="auto"/>
        <w:left w:val="none" w:sz="0" w:space="0" w:color="auto"/>
        <w:bottom w:val="none" w:sz="0" w:space="0" w:color="auto"/>
        <w:right w:val="none" w:sz="0" w:space="0" w:color="auto"/>
      </w:divBdr>
    </w:div>
    <w:div w:id="191104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jpeg"/><Relationship Id="rId52"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7C773-BBB0-4D89-8824-CDC10F9CB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aurav Kumar</cp:lastModifiedBy>
  <cp:revision>2</cp:revision>
  <dcterms:created xsi:type="dcterms:W3CDTF">2022-08-24T13:11:00Z</dcterms:created>
  <dcterms:modified xsi:type="dcterms:W3CDTF">2022-08-24T13:11:00Z</dcterms:modified>
</cp:coreProperties>
</file>